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823BDF" w14:textId="77777777" w:rsidR="005F2B7A" w:rsidRDefault="005F2B7A">
      <w:pPr>
        <w:pStyle w:val="Title"/>
      </w:pPr>
    </w:p>
    <w:p w14:paraId="555EE2FE" w14:textId="4DAD6ED8" w:rsidR="00AB738D" w:rsidRDefault="00345766">
      <w:pPr>
        <w:pStyle w:val="Title"/>
      </w:pPr>
      <w:proofErr w:type="spellStart"/>
      <w:r>
        <w:t>SmartKitchenHelper</w:t>
      </w:r>
      <w:proofErr w:type="spellEnd"/>
      <w:r>
        <w:t xml:space="preserve"> Project Report</w:t>
      </w:r>
    </w:p>
    <w:p w14:paraId="0783BFAA" w14:textId="77777777" w:rsidR="00723BA6" w:rsidRDefault="002E0B08" w:rsidP="002E0B08">
      <w:pPr>
        <w:pStyle w:val="BodyText"/>
      </w:pPr>
      <w:r>
        <w:tab/>
      </w:r>
      <w:r>
        <w:tab/>
      </w:r>
      <w:r>
        <w:tab/>
      </w:r>
      <w:r>
        <w:tab/>
      </w:r>
      <w:r>
        <w:tab/>
      </w:r>
    </w:p>
    <w:p w14:paraId="4CBD45FB" w14:textId="77777777" w:rsidR="00723BA6" w:rsidRDefault="00723BA6" w:rsidP="002E0B08">
      <w:pPr>
        <w:pStyle w:val="BodyText"/>
      </w:pPr>
    </w:p>
    <w:p w14:paraId="73006FAF" w14:textId="77777777" w:rsidR="00723BA6" w:rsidRDefault="00723BA6" w:rsidP="002E0B08">
      <w:pPr>
        <w:pStyle w:val="BodyText"/>
      </w:pPr>
    </w:p>
    <w:p w14:paraId="0361FCA3" w14:textId="14329164" w:rsidR="002E0B08" w:rsidRPr="00EE6E51" w:rsidRDefault="002E0B08" w:rsidP="00EE6E51">
      <w:pPr>
        <w:pStyle w:val="BodyText"/>
        <w:jc w:val="center"/>
        <w:rPr>
          <w:b/>
          <w:bCs/>
          <w:sz w:val="28"/>
          <w:szCs w:val="28"/>
        </w:rPr>
      </w:pPr>
      <w:r w:rsidRPr="00EE6E51">
        <w:rPr>
          <w:b/>
          <w:bCs/>
          <w:sz w:val="28"/>
          <w:szCs w:val="28"/>
        </w:rPr>
        <w:t>Group Members</w:t>
      </w:r>
    </w:p>
    <w:p w14:paraId="722C860B" w14:textId="77777777" w:rsidR="00AA3D59" w:rsidRPr="00AA3D59" w:rsidRDefault="00AA3D59" w:rsidP="00AA3D59">
      <w:pPr>
        <w:pStyle w:val="Date"/>
      </w:pPr>
      <w:r w:rsidRPr="00AA3D59">
        <w:t>Amit Christian - 100937637</w:t>
      </w:r>
    </w:p>
    <w:p w14:paraId="311F381A" w14:textId="77777777" w:rsidR="00AA3D59" w:rsidRPr="00AA3D59" w:rsidRDefault="00AA3D59" w:rsidP="00AA3D59">
      <w:pPr>
        <w:pStyle w:val="Date"/>
      </w:pPr>
      <w:r w:rsidRPr="00AA3D59">
        <w:t xml:space="preserve"> </w:t>
      </w:r>
      <w:proofErr w:type="spellStart"/>
      <w:r w:rsidRPr="00AA3D59">
        <w:t>Shukan</w:t>
      </w:r>
      <w:proofErr w:type="spellEnd"/>
      <w:r w:rsidRPr="00AA3D59">
        <w:t xml:space="preserve"> Thakkar - 100944139</w:t>
      </w:r>
    </w:p>
    <w:p w14:paraId="15B80AB3" w14:textId="6985D773" w:rsidR="00AA3D59" w:rsidRPr="00AA3D59" w:rsidRDefault="00AA3D59" w:rsidP="00AA3D59">
      <w:pPr>
        <w:pStyle w:val="Date"/>
      </w:pPr>
      <w:r w:rsidRPr="00AA3D59">
        <w:t>Sagar Parmar</w:t>
      </w:r>
      <w:r w:rsidR="002E0B08">
        <w:t>-</w:t>
      </w:r>
    </w:p>
    <w:p w14:paraId="507F32EB" w14:textId="0EDC9654" w:rsidR="00AA3D59" w:rsidRPr="00AA3D59" w:rsidRDefault="00AA3D59" w:rsidP="00AA3D59">
      <w:pPr>
        <w:pStyle w:val="Date"/>
      </w:pPr>
      <w:r w:rsidRPr="00AA3D59">
        <w:t>Shanmugapriya Karunanithi</w:t>
      </w:r>
      <w:r w:rsidR="00D77508">
        <w:t>-</w:t>
      </w:r>
      <w:r w:rsidR="00D77508" w:rsidRPr="00D77508">
        <w:t>100961276</w:t>
      </w:r>
    </w:p>
    <w:p w14:paraId="3AD13C8F" w14:textId="32FFB40E" w:rsidR="00AA3D59" w:rsidRPr="00AA3D59" w:rsidRDefault="00AA3D59" w:rsidP="00AA3D59">
      <w:pPr>
        <w:pStyle w:val="Date"/>
      </w:pPr>
      <w:r w:rsidRPr="00AA3D59">
        <w:t>Thet Hnin</w:t>
      </w:r>
      <w:r w:rsidR="00D77508">
        <w:t xml:space="preserve">- </w:t>
      </w:r>
      <w:r w:rsidR="00D77508" w:rsidRPr="00D77508">
        <w:t>100961276</w:t>
      </w:r>
    </w:p>
    <w:p w14:paraId="5E1B75CA" w14:textId="6A03765F" w:rsidR="00AA3D59" w:rsidRDefault="00AA3D59" w:rsidP="00AA3D59">
      <w:pPr>
        <w:pStyle w:val="Date"/>
      </w:pPr>
      <w:r w:rsidRPr="00AA3D59">
        <w:t xml:space="preserve">Dhanya </w:t>
      </w:r>
      <w:proofErr w:type="spellStart"/>
      <w:r w:rsidRPr="00AA3D59">
        <w:t>Undavalli</w:t>
      </w:r>
      <w:proofErr w:type="spellEnd"/>
      <w:r w:rsidR="00AA098C">
        <w:t xml:space="preserve">- </w:t>
      </w:r>
      <w:r w:rsidR="00AA098C" w:rsidRPr="00AA098C">
        <w:t>100966131</w:t>
      </w:r>
    </w:p>
    <w:p w14:paraId="36A3BD37" w14:textId="77777777" w:rsidR="00723BA6" w:rsidRDefault="00723BA6" w:rsidP="00AA3D59">
      <w:pPr>
        <w:pStyle w:val="Date"/>
      </w:pPr>
    </w:p>
    <w:p w14:paraId="5C9AA984" w14:textId="77777777" w:rsidR="00723BA6" w:rsidRDefault="00723BA6" w:rsidP="00AA3D59">
      <w:pPr>
        <w:pStyle w:val="Date"/>
      </w:pPr>
    </w:p>
    <w:p w14:paraId="555EE300" w14:textId="429EAE8A" w:rsidR="00AB738D" w:rsidRDefault="00345766" w:rsidP="00AA3D59">
      <w:pPr>
        <w:pStyle w:val="Date"/>
      </w:pPr>
      <w:r>
        <w:t>2024-08-15</w:t>
      </w:r>
    </w:p>
    <w:p w14:paraId="74F11102" w14:textId="5F2663C0" w:rsidR="005F2B7A" w:rsidRDefault="005F2B7A">
      <w:r>
        <w:br w:type="page"/>
      </w:r>
    </w:p>
    <w:p w14:paraId="5ECD977D" w14:textId="77777777" w:rsidR="005F2B7A" w:rsidRPr="005F2B7A" w:rsidRDefault="005F2B7A" w:rsidP="005F2B7A">
      <w:pPr>
        <w:pStyle w:val="BodyText"/>
      </w:pPr>
    </w:p>
    <w:bookmarkStart w:id="0" w:name="table-of-contents" w:displacedByCustomXml="next"/>
    <w:sdt>
      <w:sdtPr>
        <w:rPr>
          <w:rFonts w:asciiTheme="minorHAnsi" w:eastAsiaTheme="minorHAnsi" w:hAnsiTheme="minorHAnsi" w:cstheme="minorBidi"/>
          <w:color w:val="auto"/>
          <w:sz w:val="24"/>
          <w:szCs w:val="24"/>
        </w:rPr>
        <w:id w:val="680014665"/>
        <w:docPartObj>
          <w:docPartGallery w:val="Table of Contents"/>
          <w:docPartUnique/>
        </w:docPartObj>
      </w:sdtPr>
      <w:sdtEndPr>
        <w:rPr>
          <w:b/>
          <w:bCs/>
          <w:noProof/>
        </w:rPr>
      </w:sdtEndPr>
      <w:sdtContent>
        <w:p w14:paraId="39089855" w14:textId="36346CF2" w:rsidR="00345766" w:rsidRDefault="00345766">
          <w:pPr>
            <w:pStyle w:val="TOCHeading"/>
          </w:pPr>
          <w:r>
            <w:t>Contents</w:t>
          </w:r>
        </w:p>
        <w:p w14:paraId="2A0C5007" w14:textId="3744E841" w:rsidR="00345766" w:rsidRDefault="00345766">
          <w:pPr>
            <w:pStyle w:val="TOC1"/>
            <w:tabs>
              <w:tab w:val="right" w:leader="dot" w:pos="9350"/>
            </w:tabs>
            <w:rPr>
              <w:noProof/>
            </w:rPr>
          </w:pPr>
          <w:r>
            <w:fldChar w:fldCharType="begin"/>
          </w:r>
          <w:r>
            <w:instrText xml:space="preserve"> TOC \o "1-3" \h \z \u </w:instrText>
          </w:r>
          <w:r>
            <w:fldChar w:fldCharType="separate"/>
          </w:r>
          <w:hyperlink w:anchor="_Toc174635700" w:history="1">
            <w:r w:rsidRPr="00C92A60">
              <w:rPr>
                <w:rStyle w:val="Hyperlink"/>
                <w:noProof/>
              </w:rPr>
              <w:t>Overview</w:t>
            </w:r>
            <w:r>
              <w:rPr>
                <w:noProof/>
                <w:webHidden/>
              </w:rPr>
              <w:tab/>
            </w:r>
            <w:r>
              <w:rPr>
                <w:noProof/>
                <w:webHidden/>
              </w:rPr>
              <w:fldChar w:fldCharType="begin"/>
            </w:r>
            <w:r>
              <w:rPr>
                <w:noProof/>
                <w:webHidden/>
              </w:rPr>
              <w:instrText xml:space="preserve"> PAGEREF _Toc174635700 \h </w:instrText>
            </w:r>
            <w:r>
              <w:rPr>
                <w:noProof/>
                <w:webHidden/>
              </w:rPr>
            </w:r>
            <w:r>
              <w:rPr>
                <w:noProof/>
                <w:webHidden/>
              </w:rPr>
              <w:fldChar w:fldCharType="separate"/>
            </w:r>
            <w:r>
              <w:rPr>
                <w:noProof/>
                <w:webHidden/>
              </w:rPr>
              <w:t>2</w:t>
            </w:r>
            <w:r>
              <w:rPr>
                <w:noProof/>
                <w:webHidden/>
              </w:rPr>
              <w:fldChar w:fldCharType="end"/>
            </w:r>
          </w:hyperlink>
        </w:p>
        <w:p w14:paraId="3566E453" w14:textId="00148DFE" w:rsidR="00345766" w:rsidRDefault="00AA098C">
          <w:pPr>
            <w:pStyle w:val="TOC1"/>
            <w:tabs>
              <w:tab w:val="right" w:leader="dot" w:pos="9350"/>
            </w:tabs>
            <w:rPr>
              <w:noProof/>
            </w:rPr>
          </w:pPr>
          <w:hyperlink w:anchor="_Toc174635701" w:history="1">
            <w:r w:rsidR="00345766" w:rsidRPr="00C92A60">
              <w:rPr>
                <w:rStyle w:val="Hyperlink"/>
                <w:noProof/>
              </w:rPr>
              <w:t>Objective of the Project</w:t>
            </w:r>
            <w:r w:rsidR="00345766">
              <w:rPr>
                <w:noProof/>
                <w:webHidden/>
              </w:rPr>
              <w:tab/>
            </w:r>
            <w:r w:rsidR="00345766">
              <w:rPr>
                <w:noProof/>
                <w:webHidden/>
              </w:rPr>
              <w:fldChar w:fldCharType="begin"/>
            </w:r>
            <w:r w:rsidR="00345766">
              <w:rPr>
                <w:noProof/>
                <w:webHidden/>
              </w:rPr>
              <w:instrText xml:space="preserve"> PAGEREF _Toc174635701 \h </w:instrText>
            </w:r>
            <w:r w:rsidR="00345766">
              <w:rPr>
                <w:noProof/>
                <w:webHidden/>
              </w:rPr>
            </w:r>
            <w:r w:rsidR="00345766">
              <w:rPr>
                <w:noProof/>
                <w:webHidden/>
              </w:rPr>
              <w:fldChar w:fldCharType="separate"/>
            </w:r>
            <w:r w:rsidR="00345766">
              <w:rPr>
                <w:noProof/>
                <w:webHidden/>
              </w:rPr>
              <w:t>2</w:t>
            </w:r>
            <w:r w:rsidR="00345766">
              <w:rPr>
                <w:noProof/>
                <w:webHidden/>
              </w:rPr>
              <w:fldChar w:fldCharType="end"/>
            </w:r>
          </w:hyperlink>
        </w:p>
        <w:p w14:paraId="47521E71" w14:textId="08537F5D" w:rsidR="00345766" w:rsidRDefault="00AA098C">
          <w:pPr>
            <w:pStyle w:val="TOC1"/>
            <w:tabs>
              <w:tab w:val="right" w:leader="dot" w:pos="9350"/>
            </w:tabs>
            <w:rPr>
              <w:noProof/>
            </w:rPr>
          </w:pPr>
          <w:hyperlink w:anchor="_Toc174635702" w:history="1">
            <w:r w:rsidR="00345766" w:rsidRPr="00C92A60">
              <w:rPr>
                <w:rStyle w:val="Hyperlink"/>
                <w:noProof/>
              </w:rPr>
              <w:t>Architecture</w:t>
            </w:r>
            <w:r w:rsidR="00345766">
              <w:rPr>
                <w:noProof/>
                <w:webHidden/>
              </w:rPr>
              <w:tab/>
            </w:r>
            <w:r w:rsidR="00345766">
              <w:rPr>
                <w:noProof/>
                <w:webHidden/>
              </w:rPr>
              <w:fldChar w:fldCharType="begin"/>
            </w:r>
            <w:r w:rsidR="00345766">
              <w:rPr>
                <w:noProof/>
                <w:webHidden/>
              </w:rPr>
              <w:instrText xml:space="preserve"> PAGEREF _Toc174635702 \h </w:instrText>
            </w:r>
            <w:r w:rsidR="00345766">
              <w:rPr>
                <w:noProof/>
                <w:webHidden/>
              </w:rPr>
            </w:r>
            <w:r w:rsidR="00345766">
              <w:rPr>
                <w:noProof/>
                <w:webHidden/>
              </w:rPr>
              <w:fldChar w:fldCharType="separate"/>
            </w:r>
            <w:r w:rsidR="00345766">
              <w:rPr>
                <w:noProof/>
                <w:webHidden/>
              </w:rPr>
              <w:t>3</w:t>
            </w:r>
            <w:r w:rsidR="00345766">
              <w:rPr>
                <w:noProof/>
                <w:webHidden/>
              </w:rPr>
              <w:fldChar w:fldCharType="end"/>
            </w:r>
          </w:hyperlink>
        </w:p>
        <w:p w14:paraId="3466AA2C" w14:textId="1B52A07D" w:rsidR="00345766" w:rsidRDefault="00AA098C">
          <w:pPr>
            <w:pStyle w:val="TOC2"/>
            <w:tabs>
              <w:tab w:val="right" w:leader="dot" w:pos="9350"/>
            </w:tabs>
            <w:rPr>
              <w:noProof/>
            </w:rPr>
          </w:pPr>
          <w:hyperlink w:anchor="_Toc174635703" w:history="1">
            <w:r w:rsidR="00345766" w:rsidRPr="00C92A60">
              <w:rPr>
                <w:rStyle w:val="Hyperlink"/>
                <w:noProof/>
              </w:rPr>
              <w:t>Component Overview</w:t>
            </w:r>
            <w:r w:rsidR="00345766">
              <w:rPr>
                <w:noProof/>
                <w:webHidden/>
              </w:rPr>
              <w:tab/>
            </w:r>
            <w:r w:rsidR="00345766">
              <w:rPr>
                <w:noProof/>
                <w:webHidden/>
              </w:rPr>
              <w:fldChar w:fldCharType="begin"/>
            </w:r>
            <w:r w:rsidR="00345766">
              <w:rPr>
                <w:noProof/>
                <w:webHidden/>
              </w:rPr>
              <w:instrText xml:space="preserve"> PAGEREF _Toc174635703 \h </w:instrText>
            </w:r>
            <w:r w:rsidR="00345766">
              <w:rPr>
                <w:noProof/>
                <w:webHidden/>
              </w:rPr>
            </w:r>
            <w:r w:rsidR="00345766">
              <w:rPr>
                <w:noProof/>
                <w:webHidden/>
              </w:rPr>
              <w:fldChar w:fldCharType="separate"/>
            </w:r>
            <w:r w:rsidR="00345766">
              <w:rPr>
                <w:noProof/>
                <w:webHidden/>
              </w:rPr>
              <w:t>3</w:t>
            </w:r>
            <w:r w:rsidR="00345766">
              <w:rPr>
                <w:noProof/>
                <w:webHidden/>
              </w:rPr>
              <w:fldChar w:fldCharType="end"/>
            </w:r>
          </w:hyperlink>
        </w:p>
        <w:p w14:paraId="619B1AA5" w14:textId="54ED290E" w:rsidR="00345766" w:rsidRDefault="00AA098C">
          <w:pPr>
            <w:pStyle w:val="TOC3"/>
            <w:tabs>
              <w:tab w:val="right" w:leader="dot" w:pos="9350"/>
            </w:tabs>
            <w:rPr>
              <w:noProof/>
            </w:rPr>
          </w:pPr>
          <w:hyperlink w:anchor="_Toc174635704" w:history="1">
            <w:r w:rsidR="00345766" w:rsidRPr="00C92A60">
              <w:rPr>
                <w:rStyle w:val="Hyperlink"/>
                <w:noProof/>
              </w:rPr>
              <w:t>Frontend:</w:t>
            </w:r>
            <w:r w:rsidR="00345766">
              <w:rPr>
                <w:noProof/>
                <w:webHidden/>
              </w:rPr>
              <w:tab/>
            </w:r>
            <w:r w:rsidR="00345766">
              <w:rPr>
                <w:noProof/>
                <w:webHidden/>
              </w:rPr>
              <w:fldChar w:fldCharType="begin"/>
            </w:r>
            <w:r w:rsidR="00345766">
              <w:rPr>
                <w:noProof/>
                <w:webHidden/>
              </w:rPr>
              <w:instrText xml:space="preserve"> PAGEREF _Toc174635704 \h </w:instrText>
            </w:r>
            <w:r w:rsidR="00345766">
              <w:rPr>
                <w:noProof/>
                <w:webHidden/>
              </w:rPr>
            </w:r>
            <w:r w:rsidR="00345766">
              <w:rPr>
                <w:noProof/>
                <w:webHidden/>
              </w:rPr>
              <w:fldChar w:fldCharType="separate"/>
            </w:r>
            <w:r w:rsidR="00345766">
              <w:rPr>
                <w:noProof/>
                <w:webHidden/>
              </w:rPr>
              <w:t>3</w:t>
            </w:r>
            <w:r w:rsidR="00345766">
              <w:rPr>
                <w:noProof/>
                <w:webHidden/>
              </w:rPr>
              <w:fldChar w:fldCharType="end"/>
            </w:r>
          </w:hyperlink>
        </w:p>
        <w:p w14:paraId="165A22C8" w14:textId="3703B677" w:rsidR="00345766" w:rsidRDefault="00AA098C">
          <w:pPr>
            <w:pStyle w:val="TOC3"/>
            <w:tabs>
              <w:tab w:val="right" w:leader="dot" w:pos="9350"/>
            </w:tabs>
            <w:rPr>
              <w:noProof/>
            </w:rPr>
          </w:pPr>
          <w:hyperlink w:anchor="_Toc174635705" w:history="1">
            <w:r w:rsidR="00345766" w:rsidRPr="00C92A60">
              <w:rPr>
                <w:rStyle w:val="Hyperlink"/>
                <w:noProof/>
              </w:rPr>
              <w:t>Backend:</w:t>
            </w:r>
            <w:r w:rsidR="00345766">
              <w:rPr>
                <w:noProof/>
                <w:webHidden/>
              </w:rPr>
              <w:tab/>
            </w:r>
            <w:r w:rsidR="00345766">
              <w:rPr>
                <w:noProof/>
                <w:webHidden/>
              </w:rPr>
              <w:fldChar w:fldCharType="begin"/>
            </w:r>
            <w:r w:rsidR="00345766">
              <w:rPr>
                <w:noProof/>
                <w:webHidden/>
              </w:rPr>
              <w:instrText xml:space="preserve"> PAGEREF _Toc174635705 \h </w:instrText>
            </w:r>
            <w:r w:rsidR="00345766">
              <w:rPr>
                <w:noProof/>
                <w:webHidden/>
              </w:rPr>
            </w:r>
            <w:r w:rsidR="00345766">
              <w:rPr>
                <w:noProof/>
                <w:webHidden/>
              </w:rPr>
              <w:fldChar w:fldCharType="separate"/>
            </w:r>
            <w:r w:rsidR="00345766">
              <w:rPr>
                <w:noProof/>
                <w:webHidden/>
              </w:rPr>
              <w:t>3</w:t>
            </w:r>
            <w:r w:rsidR="00345766">
              <w:rPr>
                <w:noProof/>
                <w:webHidden/>
              </w:rPr>
              <w:fldChar w:fldCharType="end"/>
            </w:r>
          </w:hyperlink>
        </w:p>
        <w:p w14:paraId="1AF50948" w14:textId="51A27275" w:rsidR="00345766" w:rsidRDefault="00AA098C">
          <w:pPr>
            <w:pStyle w:val="TOC3"/>
            <w:tabs>
              <w:tab w:val="right" w:leader="dot" w:pos="9350"/>
            </w:tabs>
            <w:rPr>
              <w:noProof/>
            </w:rPr>
          </w:pPr>
          <w:hyperlink w:anchor="_Toc174635706" w:history="1">
            <w:r w:rsidR="00345766" w:rsidRPr="00C92A60">
              <w:rPr>
                <w:rStyle w:val="Hyperlink"/>
                <w:noProof/>
              </w:rPr>
              <w:t>SQL Database (PostgreSQL):</w:t>
            </w:r>
            <w:r w:rsidR="00345766">
              <w:rPr>
                <w:noProof/>
                <w:webHidden/>
              </w:rPr>
              <w:tab/>
            </w:r>
            <w:r w:rsidR="00345766">
              <w:rPr>
                <w:noProof/>
                <w:webHidden/>
              </w:rPr>
              <w:fldChar w:fldCharType="begin"/>
            </w:r>
            <w:r w:rsidR="00345766">
              <w:rPr>
                <w:noProof/>
                <w:webHidden/>
              </w:rPr>
              <w:instrText xml:space="preserve"> PAGEREF _Toc174635706 \h </w:instrText>
            </w:r>
            <w:r w:rsidR="00345766">
              <w:rPr>
                <w:noProof/>
                <w:webHidden/>
              </w:rPr>
            </w:r>
            <w:r w:rsidR="00345766">
              <w:rPr>
                <w:noProof/>
                <w:webHidden/>
              </w:rPr>
              <w:fldChar w:fldCharType="separate"/>
            </w:r>
            <w:r w:rsidR="00345766">
              <w:rPr>
                <w:noProof/>
                <w:webHidden/>
              </w:rPr>
              <w:t>4</w:t>
            </w:r>
            <w:r w:rsidR="00345766">
              <w:rPr>
                <w:noProof/>
                <w:webHidden/>
              </w:rPr>
              <w:fldChar w:fldCharType="end"/>
            </w:r>
          </w:hyperlink>
        </w:p>
        <w:p w14:paraId="4571D297" w14:textId="533C9B30" w:rsidR="00345766" w:rsidRDefault="00AA098C">
          <w:pPr>
            <w:pStyle w:val="TOC3"/>
            <w:tabs>
              <w:tab w:val="right" w:leader="dot" w:pos="9350"/>
            </w:tabs>
            <w:rPr>
              <w:noProof/>
            </w:rPr>
          </w:pPr>
          <w:hyperlink w:anchor="_Toc174635707" w:history="1">
            <w:r w:rsidR="00345766" w:rsidRPr="00C92A60">
              <w:rPr>
                <w:rStyle w:val="Hyperlink"/>
                <w:noProof/>
              </w:rPr>
              <w:t>NoSQL Database (MongoDB):</w:t>
            </w:r>
            <w:r w:rsidR="00345766">
              <w:rPr>
                <w:noProof/>
                <w:webHidden/>
              </w:rPr>
              <w:tab/>
            </w:r>
            <w:r w:rsidR="00345766">
              <w:rPr>
                <w:noProof/>
                <w:webHidden/>
              </w:rPr>
              <w:fldChar w:fldCharType="begin"/>
            </w:r>
            <w:r w:rsidR="00345766">
              <w:rPr>
                <w:noProof/>
                <w:webHidden/>
              </w:rPr>
              <w:instrText xml:space="preserve"> PAGEREF _Toc174635707 \h </w:instrText>
            </w:r>
            <w:r w:rsidR="00345766">
              <w:rPr>
                <w:noProof/>
                <w:webHidden/>
              </w:rPr>
            </w:r>
            <w:r w:rsidR="00345766">
              <w:rPr>
                <w:noProof/>
                <w:webHidden/>
              </w:rPr>
              <w:fldChar w:fldCharType="separate"/>
            </w:r>
            <w:r w:rsidR="00345766">
              <w:rPr>
                <w:noProof/>
                <w:webHidden/>
              </w:rPr>
              <w:t>4</w:t>
            </w:r>
            <w:r w:rsidR="00345766">
              <w:rPr>
                <w:noProof/>
                <w:webHidden/>
              </w:rPr>
              <w:fldChar w:fldCharType="end"/>
            </w:r>
          </w:hyperlink>
        </w:p>
        <w:p w14:paraId="3AA8D6FA" w14:textId="30C6F6AD" w:rsidR="00345766" w:rsidRDefault="00AA098C">
          <w:pPr>
            <w:pStyle w:val="TOC3"/>
            <w:tabs>
              <w:tab w:val="right" w:leader="dot" w:pos="9350"/>
            </w:tabs>
            <w:rPr>
              <w:noProof/>
            </w:rPr>
          </w:pPr>
          <w:hyperlink w:anchor="_Toc174635708" w:history="1">
            <w:r w:rsidR="00345766" w:rsidRPr="00C92A60">
              <w:rPr>
                <w:rStyle w:val="Hyperlink"/>
                <w:noProof/>
              </w:rPr>
              <w:t>Middleware:</w:t>
            </w:r>
            <w:r w:rsidR="00345766">
              <w:rPr>
                <w:noProof/>
                <w:webHidden/>
              </w:rPr>
              <w:tab/>
            </w:r>
            <w:r w:rsidR="00345766">
              <w:rPr>
                <w:noProof/>
                <w:webHidden/>
              </w:rPr>
              <w:fldChar w:fldCharType="begin"/>
            </w:r>
            <w:r w:rsidR="00345766">
              <w:rPr>
                <w:noProof/>
                <w:webHidden/>
              </w:rPr>
              <w:instrText xml:space="preserve"> PAGEREF _Toc174635708 \h </w:instrText>
            </w:r>
            <w:r w:rsidR="00345766">
              <w:rPr>
                <w:noProof/>
                <w:webHidden/>
              </w:rPr>
            </w:r>
            <w:r w:rsidR="00345766">
              <w:rPr>
                <w:noProof/>
                <w:webHidden/>
              </w:rPr>
              <w:fldChar w:fldCharType="separate"/>
            </w:r>
            <w:r w:rsidR="00345766">
              <w:rPr>
                <w:noProof/>
                <w:webHidden/>
              </w:rPr>
              <w:t>4</w:t>
            </w:r>
            <w:r w:rsidR="00345766">
              <w:rPr>
                <w:noProof/>
                <w:webHidden/>
              </w:rPr>
              <w:fldChar w:fldCharType="end"/>
            </w:r>
          </w:hyperlink>
        </w:p>
        <w:p w14:paraId="7A4C12C7" w14:textId="143A2F3D" w:rsidR="00345766" w:rsidRDefault="00AA098C">
          <w:pPr>
            <w:pStyle w:val="TOC3"/>
            <w:tabs>
              <w:tab w:val="right" w:leader="dot" w:pos="9350"/>
            </w:tabs>
            <w:rPr>
              <w:noProof/>
            </w:rPr>
          </w:pPr>
          <w:hyperlink w:anchor="_Toc174635709" w:history="1">
            <w:r w:rsidR="00345766" w:rsidRPr="00C92A60">
              <w:rPr>
                <w:rStyle w:val="Hyperlink"/>
                <w:noProof/>
              </w:rPr>
              <w:t>AWS Cloud Infrastructure:</w:t>
            </w:r>
            <w:r w:rsidR="00345766">
              <w:rPr>
                <w:noProof/>
                <w:webHidden/>
              </w:rPr>
              <w:tab/>
            </w:r>
            <w:r w:rsidR="00345766">
              <w:rPr>
                <w:noProof/>
                <w:webHidden/>
              </w:rPr>
              <w:fldChar w:fldCharType="begin"/>
            </w:r>
            <w:r w:rsidR="00345766">
              <w:rPr>
                <w:noProof/>
                <w:webHidden/>
              </w:rPr>
              <w:instrText xml:space="preserve"> PAGEREF _Toc174635709 \h </w:instrText>
            </w:r>
            <w:r w:rsidR="00345766">
              <w:rPr>
                <w:noProof/>
                <w:webHidden/>
              </w:rPr>
            </w:r>
            <w:r w:rsidR="00345766">
              <w:rPr>
                <w:noProof/>
                <w:webHidden/>
              </w:rPr>
              <w:fldChar w:fldCharType="separate"/>
            </w:r>
            <w:r w:rsidR="00345766">
              <w:rPr>
                <w:noProof/>
                <w:webHidden/>
              </w:rPr>
              <w:t>5</w:t>
            </w:r>
            <w:r w:rsidR="00345766">
              <w:rPr>
                <w:noProof/>
                <w:webHidden/>
              </w:rPr>
              <w:fldChar w:fldCharType="end"/>
            </w:r>
          </w:hyperlink>
        </w:p>
        <w:p w14:paraId="537953F4" w14:textId="1BFDFFA2" w:rsidR="00345766" w:rsidRDefault="00AA098C">
          <w:pPr>
            <w:pStyle w:val="TOC1"/>
            <w:tabs>
              <w:tab w:val="right" w:leader="dot" w:pos="9350"/>
            </w:tabs>
            <w:rPr>
              <w:noProof/>
            </w:rPr>
          </w:pPr>
          <w:hyperlink w:anchor="_Toc174635710" w:history="1">
            <w:r w:rsidR="00345766" w:rsidRPr="00C92A60">
              <w:rPr>
                <w:rStyle w:val="Hyperlink"/>
                <w:noProof/>
              </w:rPr>
              <w:t>System Working</w:t>
            </w:r>
            <w:r w:rsidR="00345766">
              <w:rPr>
                <w:noProof/>
                <w:webHidden/>
              </w:rPr>
              <w:tab/>
            </w:r>
            <w:r w:rsidR="00345766">
              <w:rPr>
                <w:noProof/>
                <w:webHidden/>
              </w:rPr>
              <w:fldChar w:fldCharType="begin"/>
            </w:r>
            <w:r w:rsidR="00345766">
              <w:rPr>
                <w:noProof/>
                <w:webHidden/>
              </w:rPr>
              <w:instrText xml:space="preserve"> PAGEREF _Toc174635710 \h </w:instrText>
            </w:r>
            <w:r w:rsidR="00345766">
              <w:rPr>
                <w:noProof/>
                <w:webHidden/>
              </w:rPr>
            </w:r>
            <w:r w:rsidR="00345766">
              <w:rPr>
                <w:noProof/>
                <w:webHidden/>
              </w:rPr>
              <w:fldChar w:fldCharType="separate"/>
            </w:r>
            <w:r w:rsidR="00345766">
              <w:rPr>
                <w:noProof/>
                <w:webHidden/>
              </w:rPr>
              <w:t>7</w:t>
            </w:r>
            <w:r w:rsidR="00345766">
              <w:rPr>
                <w:noProof/>
                <w:webHidden/>
              </w:rPr>
              <w:fldChar w:fldCharType="end"/>
            </w:r>
          </w:hyperlink>
        </w:p>
        <w:p w14:paraId="709694A0" w14:textId="7743F3C4" w:rsidR="00345766" w:rsidRDefault="00AA098C">
          <w:pPr>
            <w:pStyle w:val="TOC2"/>
            <w:tabs>
              <w:tab w:val="right" w:leader="dot" w:pos="9350"/>
            </w:tabs>
            <w:rPr>
              <w:noProof/>
            </w:rPr>
          </w:pPr>
          <w:hyperlink w:anchor="_Toc174635711" w:history="1">
            <w:r w:rsidR="00345766" w:rsidRPr="00C92A60">
              <w:rPr>
                <w:rStyle w:val="Hyperlink"/>
                <w:noProof/>
              </w:rPr>
              <w:t>Frontend</w:t>
            </w:r>
            <w:r w:rsidR="00345766">
              <w:rPr>
                <w:noProof/>
                <w:webHidden/>
              </w:rPr>
              <w:tab/>
            </w:r>
            <w:r w:rsidR="00345766">
              <w:rPr>
                <w:noProof/>
                <w:webHidden/>
              </w:rPr>
              <w:fldChar w:fldCharType="begin"/>
            </w:r>
            <w:r w:rsidR="00345766">
              <w:rPr>
                <w:noProof/>
                <w:webHidden/>
              </w:rPr>
              <w:instrText xml:space="preserve"> PAGEREF _Toc174635711 \h </w:instrText>
            </w:r>
            <w:r w:rsidR="00345766">
              <w:rPr>
                <w:noProof/>
                <w:webHidden/>
              </w:rPr>
            </w:r>
            <w:r w:rsidR="00345766">
              <w:rPr>
                <w:noProof/>
                <w:webHidden/>
              </w:rPr>
              <w:fldChar w:fldCharType="separate"/>
            </w:r>
            <w:r w:rsidR="00345766">
              <w:rPr>
                <w:noProof/>
                <w:webHidden/>
              </w:rPr>
              <w:t>7</w:t>
            </w:r>
            <w:r w:rsidR="00345766">
              <w:rPr>
                <w:noProof/>
                <w:webHidden/>
              </w:rPr>
              <w:fldChar w:fldCharType="end"/>
            </w:r>
          </w:hyperlink>
        </w:p>
        <w:p w14:paraId="5BD0A7EC" w14:textId="5048129D" w:rsidR="00345766" w:rsidRDefault="00AA098C">
          <w:pPr>
            <w:pStyle w:val="TOC2"/>
            <w:tabs>
              <w:tab w:val="right" w:leader="dot" w:pos="9350"/>
            </w:tabs>
            <w:rPr>
              <w:noProof/>
            </w:rPr>
          </w:pPr>
          <w:hyperlink w:anchor="_Toc174635712" w:history="1">
            <w:r w:rsidR="00345766" w:rsidRPr="00C92A60">
              <w:rPr>
                <w:rStyle w:val="Hyperlink"/>
                <w:noProof/>
              </w:rPr>
              <w:t>Backend</w:t>
            </w:r>
            <w:r w:rsidR="00345766">
              <w:rPr>
                <w:noProof/>
                <w:webHidden/>
              </w:rPr>
              <w:tab/>
            </w:r>
            <w:r w:rsidR="00345766">
              <w:rPr>
                <w:noProof/>
                <w:webHidden/>
              </w:rPr>
              <w:fldChar w:fldCharType="begin"/>
            </w:r>
            <w:r w:rsidR="00345766">
              <w:rPr>
                <w:noProof/>
                <w:webHidden/>
              </w:rPr>
              <w:instrText xml:space="preserve"> PAGEREF _Toc174635712 \h </w:instrText>
            </w:r>
            <w:r w:rsidR="00345766">
              <w:rPr>
                <w:noProof/>
                <w:webHidden/>
              </w:rPr>
            </w:r>
            <w:r w:rsidR="00345766">
              <w:rPr>
                <w:noProof/>
                <w:webHidden/>
              </w:rPr>
              <w:fldChar w:fldCharType="separate"/>
            </w:r>
            <w:r w:rsidR="00345766">
              <w:rPr>
                <w:noProof/>
                <w:webHidden/>
              </w:rPr>
              <w:t>8</w:t>
            </w:r>
            <w:r w:rsidR="00345766">
              <w:rPr>
                <w:noProof/>
                <w:webHidden/>
              </w:rPr>
              <w:fldChar w:fldCharType="end"/>
            </w:r>
          </w:hyperlink>
        </w:p>
        <w:p w14:paraId="6EC6F4DA" w14:textId="4FF3E016" w:rsidR="00345766" w:rsidRDefault="00AA098C">
          <w:pPr>
            <w:pStyle w:val="TOC2"/>
            <w:tabs>
              <w:tab w:val="right" w:leader="dot" w:pos="9350"/>
            </w:tabs>
            <w:rPr>
              <w:noProof/>
            </w:rPr>
          </w:pPr>
          <w:hyperlink w:anchor="_Toc174635713" w:history="1">
            <w:r w:rsidR="00345766" w:rsidRPr="00C92A60">
              <w:rPr>
                <w:rStyle w:val="Hyperlink"/>
                <w:noProof/>
              </w:rPr>
              <w:t>SQL Database</w:t>
            </w:r>
            <w:r w:rsidR="00345766">
              <w:rPr>
                <w:noProof/>
                <w:webHidden/>
              </w:rPr>
              <w:tab/>
            </w:r>
            <w:r w:rsidR="00345766">
              <w:rPr>
                <w:noProof/>
                <w:webHidden/>
              </w:rPr>
              <w:fldChar w:fldCharType="begin"/>
            </w:r>
            <w:r w:rsidR="00345766">
              <w:rPr>
                <w:noProof/>
                <w:webHidden/>
              </w:rPr>
              <w:instrText xml:space="preserve"> PAGEREF _Toc174635713 \h </w:instrText>
            </w:r>
            <w:r w:rsidR="00345766">
              <w:rPr>
                <w:noProof/>
                <w:webHidden/>
              </w:rPr>
            </w:r>
            <w:r w:rsidR="00345766">
              <w:rPr>
                <w:noProof/>
                <w:webHidden/>
              </w:rPr>
              <w:fldChar w:fldCharType="separate"/>
            </w:r>
            <w:r w:rsidR="00345766">
              <w:rPr>
                <w:noProof/>
                <w:webHidden/>
              </w:rPr>
              <w:t>9</w:t>
            </w:r>
            <w:r w:rsidR="00345766">
              <w:rPr>
                <w:noProof/>
                <w:webHidden/>
              </w:rPr>
              <w:fldChar w:fldCharType="end"/>
            </w:r>
          </w:hyperlink>
        </w:p>
        <w:p w14:paraId="61AC5384" w14:textId="2C5C03CC" w:rsidR="00345766" w:rsidRDefault="00AA098C">
          <w:pPr>
            <w:pStyle w:val="TOC2"/>
            <w:tabs>
              <w:tab w:val="right" w:leader="dot" w:pos="9350"/>
            </w:tabs>
            <w:rPr>
              <w:noProof/>
            </w:rPr>
          </w:pPr>
          <w:hyperlink w:anchor="_Toc174635714" w:history="1">
            <w:r w:rsidR="00345766" w:rsidRPr="00C92A60">
              <w:rPr>
                <w:rStyle w:val="Hyperlink"/>
                <w:noProof/>
              </w:rPr>
              <w:t>MongoDB Database</w:t>
            </w:r>
            <w:r w:rsidR="00345766">
              <w:rPr>
                <w:noProof/>
                <w:webHidden/>
              </w:rPr>
              <w:tab/>
            </w:r>
            <w:r w:rsidR="00345766">
              <w:rPr>
                <w:noProof/>
                <w:webHidden/>
              </w:rPr>
              <w:fldChar w:fldCharType="begin"/>
            </w:r>
            <w:r w:rsidR="00345766">
              <w:rPr>
                <w:noProof/>
                <w:webHidden/>
              </w:rPr>
              <w:instrText xml:space="preserve"> PAGEREF _Toc174635714 \h </w:instrText>
            </w:r>
            <w:r w:rsidR="00345766">
              <w:rPr>
                <w:noProof/>
                <w:webHidden/>
              </w:rPr>
            </w:r>
            <w:r w:rsidR="00345766">
              <w:rPr>
                <w:noProof/>
                <w:webHidden/>
              </w:rPr>
              <w:fldChar w:fldCharType="separate"/>
            </w:r>
            <w:r w:rsidR="00345766">
              <w:rPr>
                <w:noProof/>
                <w:webHidden/>
              </w:rPr>
              <w:t>10</w:t>
            </w:r>
            <w:r w:rsidR="00345766">
              <w:rPr>
                <w:noProof/>
                <w:webHidden/>
              </w:rPr>
              <w:fldChar w:fldCharType="end"/>
            </w:r>
          </w:hyperlink>
        </w:p>
        <w:p w14:paraId="2B0CE6C4" w14:textId="2723F7F7" w:rsidR="00345766" w:rsidRDefault="00AA098C">
          <w:pPr>
            <w:pStyle w:val="TOC2"/>
            <w:tabs>
              <w:tab w:val="right" w:leader="dot" w:pos="9350"/>
            </w:tabs>
            <w:rPr>
              <w:noProof/>
            </w:rPr>
          </w:pPr>
          <w:hyperlink w:anchor="_Toc174635715" w:history="1">
            <w:r w:rsidR="00345766" w:rsidRPr="00C92A60">
              <w:rPr>
                <w:rStyle w:val="Hyperlink"/>
                <w:noProof/>
              </w:rPr>
              <w:t>Middleware and Routes</w:t>
            </w:r>
            <w:r w:rsidR="00345766">
              <w:rPr>
                <w:noProof/>
                <w:webHidden/>
              </w:rPr>
              <w:tab/>
            </w:r>
            <w:r w:rsidR="00345766">
              <w:rPr>
                <w:noProof/>
                <w:webHidden/>
              </w:rPr>
              <w:fldChar w:fldCharType="begin"/>
            </w:r>
            <w:r w:rsidR="00345766">
              <w:rPr>
                <w:noProof/>
                <w:webHidden/>
              </w:rPr>
              <w:instrText xml:space="preserve"> PAGEREF _Toc174635715 \h </w:instrText>
            </w:r>
            <w:r w:rsidR="00345766">
              <w:rPr>
                <w:noProof/>
                <w:webHidden/>
              </w:rPr>
            </w:r>
            <w:r w:rsidR="00345766">
              <w:rPr>
                <w:noProof/>
                <w:webHidden/>
              </w:rPr>
              <w:fldChar w:fldCharType="separate"/>
            </w:r>
            <w:r w:rsidR="00345766">
              <w:rPr>
                <w:noProof/>
                <w:webHidden/>
              </w:rPr>
              <w:t>11</w:t>
            </w:r>
            <w:r w:rsidR="00345766">
              <w:rPr>
                <w:noProof/>
                <w:webHidden/>
              </w:rPr>
              <w:fldChar w:fldCharType="end"/>
            </w:r>
          </w:hyperlink>
        </w:p>
        <w:p w14:paraId="28FDB1B0" w14:textId="223C2505" w:rsidR="00345766" w:rsidRDefault="00AA098C">
          <w:pPr>
            <w:pStyle w:val="TOC1"/>
            <w:tabs>
              <w:tab w:val="right" w:leader="dot" w:pos="9350"/>
            </w:tabs>
            <w:rPr>
              <w:noProof/>
            </w:rPr>
          </w:pPr>
          <w:hyperlink w:anchor="_Toc174635716" w:history="1">
            <w:r w:rsidR="00345766" w:rsidRPr="00C92A60">
              <w:rPr>
                <w:rStyle w:val="Hyperlink"/>
                <w:noProof/>
              </w:rPr>
              <w:t>Technical Challenges</w:t>
            </w:r>
            <w:r w:rsidR="00345766">
              <w:rPr>
                <w:noProof/>
                <w:webHidden/>
              </w:rPr>
              <w:tab/>
            </w:r>
            <w:r w:rsidR="00345766">
              <w:rPr>
                <w:noProof/>
                <w:webHidden/>
              </w:rPr>
              <w:fldChar w:fldCharType="begin"/>
            </w:r>
            <w:r w:rsidR="00345766">
              <w:rPr>
                <w:noProof/>
                <w:webHidden/>
              </w:rPr>
              <w:instrText xml:space="preserve"> PAGEREF _Toc174635716 \h </w:instrText>
            </w:r>
            <w:r w:rsidR="00345766">
              <w:rPr>
                <w:noProof/>
                <w:webHidden/>
              </w:rPr>
            </w:r>
            <w:r w:rsidR="00345766">
              <w:rPr>
                <w:noProof/>
                <w:webHidden/>
              </w:rPr>
              <w:fldChar w:fldCharType="separate"/>
            </w:r>
            <w:r w:rsidR="00345766">
              <w:rPr>
                <w:noProof/>
                <w:webHidden/>
              </w:rPr>
              <w:t>12</w:t>
            </w:r>
            <w:r w:rsidR="00345766">
              <w:rPr>
                <w:noProof/>
                <w:webHidden/>
              </w:rPr>
              <w:fldChar w:fldCharType="end"/>
            </w:r>
          </w:hyperlink>
        </w:p>
        <w:p w14:paraId="27968787" w14:textId="7478833D" w:rsidR="00345766" w:rsidRDefault="00AA098C">
          <w:pPr>
            <w:pStyle w:val="TOC1"/>
            <w:tabs>
              <w:tab w:val="right" w:leader="dot" w:pos="9350"/>
            </w:tabs>
            <w:rPr>
              <w:noProof/>
            </w:rPr>
          </w:pPr>
          <w:hyperlink w:anchor="_Toc174635717" w:history="1">
            <w:r w:rsidR="00345766" w:rsidRPr="00C92A60">
              <w:rPr>
                <w:rStyle w:val="Hyperlink"/>
                <w:noProof/>
              </w:rPr>
              <w:t>Future Scope</w:t>
            </w:r>
            <w:r w:rsidR="00345766">
              <w:rPr>
                <w:noProof/>
                <w:webHidden/>
              </w:rPr>
              <w:tab/>
            </w:r>
            <w:r w:rsidR="00345766">
              <w:rPr>
                <w:noProof/>
                <w:webHidden/>
              </w:rPr>
              <w:fldChar w:fldCharType="begin"/>
            </w:r>
            <w:r w:rsidR="00345766">
              <w:rPr>
                <w:noProof/>
                <w:webHidden/>
              </w:rPr>
              <w:instrText xml:space="preserve"> PAGEREF _Toc174635717 \h </w:instrText>
            </w:r>
            <w:r w:rsidR="00345766">
              <w:rPr>
                <w:noProof/>
                <w:webHidden/>
              </w:rPr>
            </w:r>
            <w:r w:rsidR="00345766">
              <w:rPr>
                <w:noProof/>
                <w:webHidden/>
              </w:rPr>
              <w:fldChar w:fldCharType="separate"/>
            </w:r>
            <w:r w:rsidR="00345766">
              <w:rPr>
                <w:noProof/>
                <w:webHidden/>
              </w:rPr>
              <w:t>12</w:t>
            </w:r>
            <w:r w:rsidR="00345766">
              <w:rPr>
                <w:noProof/>
                <w:webHidden/>
              </w:rPr>
              <w:fldChar w:fldCharType="end"/>
            </w:r>
          </w:hyperlink>
        </w:p>
        <w:p w14:paraId="54DA10AC" w14:textId="752CB5CA" w:rsidR="00345766" w:rsidRDefault="00AA098C">
          <w:pPr>
            <w:pStyle w:val="TOC1"/>
            <w:tabs>
              <w:tab w:val="right" w:leader="dot" w:pos="9350"/>
            </w:tabs>
            <w:rPr>
              <w:noProof/>
            </w:rPr>
          </w:pPr>
          <w:hyperlink w:anchor="_Toc174635718" w:history="1">
            <w:r w:rsidR="00345766" w:rsidRPr="00C92A60">
              <w:rPr>
                <w:rStyle w:val="Hyperlink"/>
                <w:noProof/>
              </w:rPr>
              <w:t>AWS Deployment Details</w:t>
            </w:r>
            <w:r w:rsidR="00345766">
              <w:rPr>
                <w:noProof/>
                <w:webHidden/>
              </w:rPr>
              <w:tab/>
            </w:r>
            <w:r w:rsidR="00345766">
              <w:rPr>
                <w:noProof/>
                <w:webHidden/>
              </w:rPr>
              <w:fldChar w:fldCharType="begin"/>
            </w:r>
            <w:r w:rsidR="00345766">
              <w:rPr>
                <w:noProof/>
                <w:webHidden/>
              </w:rPr>
              <w:instrText xml:space="preserve"> PAGEREF _Toc174635718 \h </w:instrText>
            </w:r>
            <w:r w:rsidR="00345766">
              <w:rPr>
                <w:noProof/>
                <w:webHidden/>
              </w:rPr>
            </w:r>
            <w:r w:rsidR="00345766">
              <w:rPr>
                <w:noProof/>
                <w:webHidden/>
              </w:rPr>
              <w:fldChar w:fldCharType="separate"/>
            </w:r>
            <w:r w:rsidR="00345766">
              <w:rPr>
                <w:noProof/>
                <w:webHidden/>
              </w:rPr>
              <w:t>13</w:t>
            </w:r>
            <w:r w:rsidR="00345766">
              <w:rPr>
                <w:noProof/>
                <w:webHidden/>
              </w:rPr>
              <w:fldChar w:fldCharType="end"/>
            </w:r>
          </w:hyperlink>
        </w:p>
        <w:p w14:paraId="4CBE6D07" w14:textId="3AD60E5D" w:rsidR="00345766" w:rsidRDefault="00AA098C">
          <w:pPr>
            <w:pStyle w:val="TOC1"/>
            <w:tabs>
              <w:tab w:val="right" w:leader="dot" w:pos="9350"/>
            </w:tabs>
            <w:rPr>
              <w:noProof/>
            </w:rPr>
          </w:pPr>
          <w:hyperlink w:anchor="_Toc174635719" w:history="1">
            <w:r w:rsidR="00345766" w:rsidRPr="00C92A60">
              <w:rPr>
                <w:rStyle w:val="Hyperlink"/>
                <w:noProof/>
              </w:rPr>
              <w:t>Screenshots of SQL and NoSQL Deployment</w:t>
            </w:r>
            <w:r w:rsidR="00345766">
              <w:rPr>
                <w:noProof/>
                <w:webHidden/>
              </w:rPr>
              <w:tab/>
            </w:r>
            <w:r w:rsidR="00345766">
              <w:rPr>
                <w:noProof/>
                <w:webHidden/>
              </w:rPr>
              <w:fldChar w:fldCharType="begin"/>
            </w:r>
            <w:r w:rsidR="00345766">
              <w:rPr>
                <w:noProof/>
                <w:webHidden/>
              </w:rPr>
              <w:instrText xml:space="preserve"> PAGEREF _Toc174635719 \h </w:instrText>
            </w:r>
            <w:r w:rsidR="00345766">
              <w:rPr>
                <w:noProof/>
                <w:webHidden/>
              </w:rPr>
            </w:r>
            <w:r w:rsidR="00345766">
              <w:rPr>
                <w:noProof/>
                <w:webHidden/>
              </w:rPr>
              <w:fldChar w:fldCharType="separate"/>
            </w:r>
            <w:r w:rsidR="00345766">
              <w:rPr>
                <w:noProof/>
                <w:webHidden/>
              </w:rPr>
              <w:t>14</w:t>
            </w:r>
            <w:r w:rsidR="00345766">
              <w:rPr>
                <w:noProof/>
                <w:webHidden/>
              </w:rPr>
              <w:fldChar w:fldCharType="end"/>
            </w:r>
          </w:hyperlink>
        </w:p>
        <w:p w14:paraId="40697784" w14:textId="40B5FBB0" w:rsidR="00345766" w:rsidRDefault="00AA098C">
          <w:pPr>
            <w:pStyle w:val="TOC1"/>
            <w:tabs>
              <w:tab w:val="right" w:leader="dot" w:pos="9350"/>
            </w:tabs>
            <w:rPr>
              <w:noProof/>
            </w:rPr>
          </w:pPr>
          <w:hyperlink w:anchor="_Toc174635720" w:history="1">
            <w:r w:rsidR="00345766" w:rsidRPr="00C92A60">
              <w:rPr>
                <w:rStyle w:val="Hyperlink"/>
                <w:noProof/>
              </w:rPr>
              <w:t>Conclusion</w:t>
            </w:r>
            <w:r w:rsidR="00345766">
              <w:rPr>
                <w:noProof/>
                <w:webHidden/>
              </w:rPr>
              <w:tab/>
            </w:r>
            <w:r w:rsidR="00345766">
              <w:rPr>
                <w:noProof/>
                <w:webHidden/>
              </w:rPr>
              <w:fldChar w:fldCharType="begin"/>
            </w:r>
            <w:r w:rsidR="00345766">
              <w:rPr>
                <w:noProof/>
                <w:webHidden/>
              </w:rPr>
              <w:instrText xml:space="preserve"> PAGEREF _Toc174635720 \h </w:instrText>
            </w:r>
            <w:r w:rsidR="00345766">
              <w:rPr>
                <w:noProof/>
                <w:webHidden/>
              </w:rPr>
            </w:r>
            <w:r w:rsidR="00345766">
              <w:rPr>
                <w:noProof/>
                <w:webHidden/>
              </w:rPr>
              <w:fldChar w:fldCharType="separate"/>
            </w:r>
            <w:r w:rsidR="00345766">
              <w:rPr>
                <w:noProof/>
                <w:webHidden/>
              </w:rPr>
              <w:t>15</w:t>
            </w:r>
            <w:r w:rsidR="00345766">
              <w:rPr>
                <w:noProof/>
                <w:webHidden/>
              </w:rPr>
              <w:fldChar w:fldCharType="end"/>
            </w:r>
          </w:hyperlink>
        </w:p>
        <w:p w14:paraId="19C8D1A5" w14:textId="208555AC" w:rsidR="00345766" w:rsidRDefault="00345766">
          <w:r>
            <w:rPr>
              <w:b/>
              <w:bCs/>
              <w:noProof/>
            </w:rPr>
            <w:fldChar w:fldCharType="end"/>
          </w:r>
        </w:p>
      </w:sdtContent>
    </w:sdt>
    <w:p w14:paraId="555EE310" w14:textId="77777777" w:rsidR="00AB738D" w:rsidRDefault="00AA098C">
      <w:r>
        <w:pict w14:anchorId="555EE3DF">
          <v:rect id="_x0000_i1025" style="width:0;height:1.5pt" o:hralign="center" o:hrstd="t" o:hr="t"/>
        </w:pict>
      </w:r>
    </w:p>
    <w:p w14:paraId="555EE311" w14:textId="77777777" w:rsidR="00AB738D" w:rsidRDefault="00345766">
      <w:pPr>
        <w:pStyle w:val="Heading1"/>
      </w:pPr>
      <w:bookmarkStart w:id="1" w:name="_Toc174635700"/>
      <w:bookmarkStart w:id="2" w:name="overview"/>
      <w:bookmarkEnd w:id="0"/>
      <w:r>
        <w:t>Overview</w:t>
      </w:r>
      <w:bookmarkEnd w:id="1"/>
    </w:p>
    <w:p w14:paraId="555EE312" w14:textId="77777777" w:rsidR="00AB738D" w:rsidRDefault="00345766">
      <w:pPr>
        <w:pStyle w:val="FirstParagraph"/>
      </w:pPr>
      <w:r>
        <w:t xml:space="preserve">The </w:t>
      </w:r>
      <w:proofErr w:type="spellStart"/>
      <w:r>
        <w:t>SmartKitchenHelper</w:t>
      </w:r>
      <w:proofErr w:type="spellEnd"/>
      <w:r>
        <w:t xml:space="preserve"> project is an innovative and comprehensive web application designed to address the modern challenges of kitchen management. In today’s fast-paced world, managing household kitchens efficiently has become increasingly complex. With busy schedules, diverse dietary preferences, and the need to minimize food waste, </w:t>
      </w:r>
      <w:proofErr w:type="spellStart"/>
      <w:r>
        <w:t>SmartKitchenHelper</w:t>
      </w:r>
      <w:proofErr w:type="spellEnd"/>
      <w:r>
        <w:t xml:space="preserve"> offers a centralized solution that integrates various functionalities into one seamless platform.</w:t>
      </w:r>
    </w:p>
    <w:p w14:paraId="555EE313" w14:textId="77777777" w:rsidR="00AB738D" w:rsidRDefault="00345766">
      <w:pPr>
        <w:pStyle w:val="BodyText"/>
      </w:pPr>
      <w:proofErr w:type="spellStart"/>
      <w:r>
        <w:lastRenderedPageBreak/>
        <w:t>SmartKitchenHelper</w:t>
      </w:r>
      <w:proofErr w:type="spellEnd"/>
      <w:r>
        <w:t xml:space="preserve"> is built to cater to users who manage one or multiple households. The application provides a streamlined approach to tracking ingredients, discovering recipes, planning meals, and ensuring that all kitchen activities are well-organized. Users can easily monitor their kitchen inventories, receive alerts about expiring ingredients, and explore new recipes based on the ingredients they already have, thereby reducing unnecessary trips to the grocery store.</w:t>
      </w:r>
    </w:p>
    <w:p w14:paraId="555EE314" w14:textId="77777777" w:rsidR="00AB738D" w:rsidRDefault="00345766">
      <w:pPr>
        <w:pStyle w:val="BodyText"/>
      </w:pPr>
      <w:r>
        <w:t>The platform is designed with a dual-database architecture, combining the strengths of both SQL and NoSQL databases. The SQL database (PostgreSQL) is responsible for managing highly structured data such as user profiles, household details, and recipes. In contrast, the NoSQL database (MongoDB) handles unstructured and semi-structured data, including detailed recipe instructions, multimedia content, and user preferences. This hybrid approach ensures that the system can efficiently manage a wide variety of data types, offering flexibility and scalability.</w:t>
      </w:r>
    </w:p>
    <w:p w14:paraId="555EE315" w14:textId="38B8A4DC" w:rsidR="00AB738D" w:rsidRDefault="00345766">
      <w:pPr>
        <w:pStyle w:val="BodyText"/>
      </w:pPr>
      <w:proofErr w:type="spellStart"/>
      <w:r>
        <w:t>SmartKitchenHelper</w:t>
      </w:r>
      <w:proofErr w:type="spellEnd"/>
      <w:r>
        <w:t xml:space="preserve"> is not just a tool for managing kitchen tasks; it is a holistic solution that leverages the latest advancements in cloud computing, database management, and web technologies. The project is developed as part of the Cloud Computing course at Durham College, demonstrating the practical application of theoretical knowledge in creating a real-world, user-centric application. The development team has meticulously crafted this platform to meet the needs of modern households, ensuring that it is both robust and user-friendly.</w:t>
      </w:r>
    </w:p>
    <w:p w14:paraId="555EE316" w14:textId="77777777" w:rsidR="00AB738D" w:rsidRDefault="00345766">
      <w:pPr>
        <w:pStyle w:val="Heading1"/>
      </w:pPr>
      <w:bookmarkStart w:id="3" w:name="_Toc174635701"/>
      <w:bookmarkStart w:id="4" w:name="objective-of-the-project"/>
      <w:bookmarkEnd w:id="2"/>
      <w:r>
        <w:t>Objective of the Project</w:t>
      </w:r>
      <w:bookmarkEnd w:id="3"/>
    </w:p>
    <w:p w14:paraId="555EE317" w14:textId="77777777" w:rsidR="00AB738D" w:rsidRDefault="00345766">
      <w:pPr>
        <w:pStyle w:val="FirstParagraph"/>
      </w:pPr>
      <w:r>
        <w:t xml:space="preserve">The </w:t>
      </w:r>
      <w:proofErr w:type="spellStart"/>
      <w:r>
        <w:t>SmartKitchenHelper</w:t>
      </w:r>
      <w:proofErr w:type="spellEnd"/>
      <w:r>
        <w:t xml:space="preserve"> project is driven by the goal of transforming the way households manage their kitchens. The primary objective is to create a comprehensive, cloud-based platform that simplifies and enhances kitchen management through the following specific goals:</w:t>
      </w:r>
    </w:p>
    <w:p w14:paraId="555EE318" w14:textId="77777777" w:rsidR="00AB738D" w:rsidRDefault="00345766" w:rsidP="00C610DD">
      <w:pPr>
        <w:numPr>
          <w:ilvl w:val="0"/>
          <w:numId w:val="3"/>
        </w:numPr>
      </w:pPr>
      <w:r>
        <w:rPr>
          <w:b/>
          <w:bCs/>
        </w:rPr>
        <w:t>Centralized Management of Multiple Households:</w:t>
      </w:r>
      <w:r>
        <w:t xml:space="preserve"> The system is designed to accommodate users who manage multiple households, providing a centralized interface where they can easily switch between different homes. Each household can be independently managed with its own set of ingredients, recipes, and members, making it ideal for users with complex living arrangements or who manage kitchens in multiple locations.</w:t>
      </w:r>
    </w:p>
    <w:p w14:paraId="555EE319" w14:textId="77777777" w:rsidR="00AB738D" w:rsidRDefault="00345766" w:rsidP="00C610DD">
      <w:pPr>
        <w:numPr>
          <w:ilvl w:val="0"/>
          <w:numId w:val="3"/>
        </w:numPr>
      </w:pPr>
      <w:r>
        <w:rPr>
          <w:b/>
          <w:bCs/>
        </w:rPr>
        <w:t>Efficient Ingredient Tracking and Inventory Management:</w:t>
      </w:r>
      <w:r>
        <w:t xml:space="preserve"> One of the core features of </w:t>
      </w:r>
      <w:proofErr w:type="spellStart"/>
      <w:r>
        <w:t>SmartKitchenHelper</w:t>
      </w:r>
      <w:proofErr w:type="spellEnd"/>
      <w:r>
        <w:t xml:space="preserve"> is its ability to track the availability and expiration dates of ingredients in real-time. By maintaining an up-to-date inventory of all ingredients within each household, the system helps users avoid food waste and ensures that fresh ingredients are always on hand. The application automatically notifies users of expiring ingredients, allowing them to use or replace items before they go bad.</w:t>
      </w:r>
    </w:p>
    <w:p w14:paraId="555EE31A" w14:textId="77777777" w:rsidR="00AB738D" w:rsidRDefault="00345766" w:rsidP="00C610DD">
      <w:pPr>
        <w:numPr>
          <w:ilvl w:val="0"/>
          <w:numId w:val="3"/>
        </w:numPr>
      </w:pPr>
      <w:r>
        <w:rPr>
          <w:b/>
          <w:bCs/>
        </w:rPr>
        <w:lastRenderedPageBreak/>
        <w:t>Recipe Discovery and Personalized Meal Planning:</w:t>
      </w:r>
      <w:r>
        <w:t xml:space="preserve"> </w:t>
      </w:r>
      <w:proofErr w:type="spellStart"/>
      <w:r>
        <w:t>SmartKitchenHelper</w:t>
      </w:r>
      <w:proofErr w:type="spellEnd"/>
      <w:r>
        <w:t xml:space="preserve"> offers a sophisticated recipe discovery feature that enables users to find recipes based on the ingredients they already have. This not only helps in reducing food waste but also in planning meals more efficiently. The system takes into account user preferences, such as dietary restrictions and favorite cuisines, to suggest personalized recipes that align with their tastes and nutritional needs.</w:t>
      </w:r>
    </w:p>
    <w:p w14:paraId="555EE31B" w14:textId="77777777" w:rsidR="00AB738D" w:rsidRDefault="00345766" w:rsidP="00C610DD">
      <w:pPr>
        <w:numPr>
          <w:ilvl w:val="0"/>
          <w:numId w:val="3"/>
        </w:numPr>
      </w:pPr>
      <w:r>
        <w:rPr>
          <w:b/>
          <w:bCs/>
        </w:rPr>
        <w:t>Integration of Structured and Unstructured Data:</w:t>
      </w:r>
      <w:r>
        <w:t xml:space="preserve"> The project utilizes a dual-database approach, where structured data (e.g., user profiles, household details) is managed by a SQL database (PostgreSQL), while unstructured data (e.g., recipe instructions, images) is handled by a NoSQL database (MongoDB). This integration ensures that the system can manage diverse types of data efficiently, providing a seamless experience for users.</w:t>
      </w:r>
    </w:p>
    <w:p w14:paraId="555EE31C" w14:textId="77777777" w:rsidR="00AB738D" w:rsidRDefault="00345766" w:rsidP="00C610DD">
      <w:pPr>
        <w:numPr>
          <w:ilvl w:val="0"/>
          <w:numId w:val="3"/>
        </w:numPr>
      </w:pPr>
      <w:r>
        <w:rPr>
          <w:b/>
          <w:bCs/>
        </w:rPr>
        <w:t>High Availability, Scalability, and Performance:</w:t>
      </w:r>
      <w:r>
        <w:t xml:space="preserve"> </w:t>
      </w:r>
      <w:proofErr w:type="spellStart"/>
      <w:r>
        <w:t>SmartKitchenHelper</w:t>
      </w:r>
      <w:proofErr w:type="spellEnd"/>
      <w:r>
        <w:t xml:space="preserve"> is built on a cloud infrastructure using AWS services, which guarantees high availability, scalability, and optimal performance. The application is designed to handle increasing user demand by scaling resources automatically, ensuring that the platform remains responsive and reliable even under heavy load.</w:t>
      </w:r>
    </w:p>
    <w:p w14:paraId="555EE31D" w14:textId="77777777" w:rsidR="00AB738D" w:rsidRDefault="00345766" w:rsidP="00C610DD">
      <w:pPr>
        <w:numPr>
          <w:ilvl w:val="0"/>
          <w:numId w:val="3"/>
        </w:numPr>
      </w:pPr>
      <w:r>
        <w:rPr>
          <w:b/>
          <w:bCs/>
        </w:rPr>
        <w:t>Data Security, Privacy, and Compliance:</w:t>
      </w:r>
      <w:r>
        <w:t xml:space="preserve"> The system incorporates industry-standard security practices to protect user data. This includes encryption of sensitive information, JWT-based authentication for secure access, and role-based access control (RBAC) to ensure that users can only access data and perform actions appropriate to their roles. The platform is designed to comply with data protection regulations, safeguarding user privacy and ensuring that data is handled responsibly.</w:t>
      </w:r>
    </w:p>
    <w:p w14:paraId="555EE31E" w14:textId="77777777" w:rsidR="00AB738D" w:rsidRDefault="00345766" w:rsidP="00C610DD">
      <w:pPr>
        <w:numPr>
          <w:ilvl w:val="0"/>
          <w:numId w:val="3"/>
        </w:numPr>
      </w:pPr>
      <w:r>
        <w:rPr>
          <w:b/>
          <w:bCs/>
        </w:rPr>
        <w:t>User-Friendly Interface and Accessibility:</w:t>
      </w:r>
      <w:r>
        <w:t xml:space="preserve"> The platform is designed with the end-user in mind, offering an intuitive and easy-to-navigate interface. Whether accessed from a desktop, tablet, or smartphone, </w:t>
      </w:r>
      <w:proofErr w:type="spellStart"/>
      <w:r>
        <w:t>SmartKitchenHelper</w:t>
      </w:r>
      <w:proofErr w:type="spellEnd"/>
      <w:r>
        <w:t xml:space="preserve"> provides a consistent and accessible user experience. The design also includes features to support users with disabilities, such as keyboard navigation and screen reader compatibility.</w:t>
      </w:r>
    </w:p>
    <w:p w14:paraId="555EE31F" w14:textId="77777777" w:rsidR="00AB738D" w:rsidRDefault="00345766" w:rsidP="00C610DD">
      <w:pPr>
        <w:numPr>
          <w:ilvl w:val="0"/>
          <w:numId w:val="3"/>
        </w:numPr>
      </w:pPr>
      <w:r>
        <w:rPr>
          <w:b/>
          <w:bCs/>
        </w:rPr>
        <w:t>Seamless Integration with External Services:</w:t>
      </w:r>
      <w:r>
        <w:t xml:space="preserve"> The application integrates with external APIs, such as YouTube, to provide users with additional content like cooking tutorials. This enhances the user experience by offering multimedia resources that complement the textual recipe instructions.</w:t>
      </w:r>
    </w:p>
    <w:p w14:paraId="555EE320" w14:textId="77777777" w:rsidR="00AB738D" w:rsidRDefault="00345766">
      <w:pPr>
        <w:pStyle w:val="FirstParagraph"/>
      </w:pPr>
      <w:r>
        <w:t xml:space="preserve">By addressing these objectives, </w:t>
      </w:r>
      <w:proofErr w:type="spellStart"/>
      <w:r>
        <w:t>SmartKitchenHelper</w:t>
      </w:r>
      <w:proofErr w:type="spellEnd"/>
      <w:r>
        <w:t xml:space="preserve"> aims to provide a powerful and versatile tool that meets the diverse needs of modern households. The platform is not just about managing kitchen tasks; it’s about empowering users to take control of their kitchen environment, reduce waste, improve efficiency, and enjoy cooking.</w:t>
      </w:r>
    </w:p>
    <w:p w14:paraId="555EE321" w14:textId="77777777" w:rsidR="00AB738D" w:rsidRDefault="00345766">
      <w:pPr>
        <w:pStyle w:val="Heading1"/>
      </w:pPr>
      <w:bookmarkStart w:id="5" w:name="_Toc174635702"/>
      <w:bookmarkStart w:id="6" w:name="architecture"/>
      <w:bookmarkEnd w:id="4"/>
      <w:r>
        <w:lastRenderedPageBreak/>
        <w:t>Architecture</w:t>
      </w:r>
      <w:bookmarkEnd w:id="5"/>
    </w:p>
    <w:p w14:paraId="555EE322" w14:textId="77777777" w:rsidR="00AB738D" w:rsidRDefault="00345766">
      <w:pPr>
        <w:pStyle w:val="FirstParagraph"/>
      </w:pPr>
      <w:r>
        <w:t xml:space="preserve">The architecture of </w:t>
      </w:r>
      <w:proofErr w:type="spellStart"/>
      <w:r>
        <w:t>SmartKitchenHelper</w:t>
      </w:r>
      <w:proofErr w:type="spellEnd"/>
      <w:r>
        <w:t xml:space="preserve"> is meticulously designed to provide a robust, scalable, and secure platform that supports the complex needs of modern kitchen management. The system is composed of several interrelated components that work together to deliver a seamless user experience. The key components of the architecture include the frontend, backend, databases, middleware, and cloud infrastructure, each playing a critical role in the overall functionality of the system.</w:t>
      </w:r>
    </w:p>
    <w:p w14:paraId="555EE323" w14:textId="77777777" w:rsidR="00AB738D" w:rsidRDefault="00345766">
      <w:pPr>
        <w:pStyle w:val="Heading2"/>
      </w:pPr>
      <w:bookmarkStart w:id="7" w:name="_Toc174635703"/>
      <w:bookmarkStart w:id="8" w:name="component-overview"/>
      <w:r>
        <w:t>Component Overview</w:t>
      </w:r>
      <w:bookmarkEnd w:id="7"/>
    </w:p>
    <w:p w14:paraId="555EE324" w14:textId="77777777" w:rsidR="00AB738D" w:rsidRDefault="00345766">
      <w:pPr>
        <w:pStyle w:val="Heading3"/>
      </w:pPr>
      <w:bookmarkStart w:id="9" w:name="_Toc174635704"/>
      <w:bookmarkStart w:id="10" w:name="frontend"/>
      <w:r>
        <w:t>Frontend:</w:t>
      </w:r>
      <w:bookmarkEnd w:id="9"/>
    </w:p>
    <w:p w14:paraId="555EE325" w14:textId="77777777" w:rsidR="00AB738D" w:rsidRDefault="00345766" w:rsidP="00C610DD">
      <w:pPr>
        <w:pStyle w:val="Compact"/>
        <w:numPr>
          <w:ilvl w:val="0"/>
          <w:numId w:val="4"/>
        </w:numPr>
      </w:pPr>
      <w:r>
        <w:rPr>
          <w:b/>
          <w:bCs/>
        </w:rPr>
        <w:t>Technology Stack:</w:t>
      </w:r>
      <w:r>
        <w:t xml:space="preserve"> The frontend is developed using HTML, CSS, and JavaScript, with React.js as the primary framework. React.js was chosen for its ability to build dynamic, responsive, and highly interactive user interfaces. The use of React components allows for modular development, making it easier to manage and scale the application as new features are added.</w:t>
      </w:r>
    </w:p>
    <w:p w14:paraId="555EE326" w14:textId="77777777" w:rsidR="00AB738D" w:rsidRDefault="00345766" w:rsidP="00C610DD">
      <w:pPr>
        <w:pStyle w:val="Compact"/>
        <w:numPr>
          <w:ilvl w:val="0"/>
          <w:numId w:val="4"/>
        </w:numPr>
      </w:pPr>
      <w:r>
        <w:rPr>
          <w:b/>
          <w:bCs/>
        </w:rPr>
        <w:t>Responsiveness:</w:t>
      </w:r>
      <w:r>
        <w:t xml:space="preserve"> The frontend is designed to be fully responsive, ensuring that the application functions seamlessly across different devices, including desktops, tablets, and smartphones. Media queries and flexible grid layouts are employed to adapt the user interface to various screen sizes.</w:t>
      </w:r>
    </w:p>
    <w:p w14:paraId="555EE327" w14:textId="77777777" w:rsidR="00AB738D" w:rsidRDefault="00345766" w:rsidP="00C610DD">
      <w:pPr>
        <w:pStyle w:val="Compact"/>
        <w:numPr>
          <w:ilvl w:val="0"/>
          <w:numId w:val="4"/>
        </w:numPr>
      </w:pPr>
      <w:r>
        <w:rPr>
          <w:b/>
          <w:bCs/>
        </w:rPr>
        <w:t>User Experience (UX):</w:t>
      </w:r>
      <w:r>
        <w:t xml:space="preserve"> A significant focus is placed on user experience. The interface is intuitive and easy to navigate, with clear visual cues and user-friendly interactions. The design follows modern UI/UX principles to ensure that users can easily access and manage their kitchen tasks without unnecessary complexity.</w:t>
      </w:r>
    </w:p>
    <w:p w14:paraId="555EE328" w14:textId="77777777" w:rsidR="00AB738D" w:rsidRDefault="00345766">
      <w:pPr>
        <w:pStyle w:val="Heading3"/>
      </w:pPr>
      <w:bookmarkStart w:id="11" w:name="_Toc174635705"/>
      <w:bookmarkStart w:id="12" w:name="backend"/>
      <w:bookmarkEnd w:id="10"/>
      <w:r>
        <w:t>Backend:</w:t>
      </w:r>
      <w:bookmarkEnd w:id="11"/>
    </w:p>
    <w:p w14:paraId="555EE329" w14:textId="77777777" w:rsidR="00AB738D" w:rsidRDefault="00345766" w:rsidP="00C610DD">
      <w:pPr>
        <w:pStyle w:val="Compact"/>
        <w:numPr>
          <w:ilvl w:val="0"/>
          <w:numId w:val="5"/>
        </w:numPr>
      </w:pPr>
      <w:r>
        <w:rPr>
          <w:b/>
          <w:bCs/>
        </w:rPr>
        <w:t>Technology Stack:</w:t>
      </w:r>
      <w:r>
        <w:t xml:space="preserve"> The backend is built using Node.js and Express.js. Node.js is known for its non-blocking, event-driven architecture, making it ideal for handling multiple concurrent requests. Express.js provides a robust set of features for web and mobile applications, including routing, middleware integration, and support for RESTful APIs.</w:t>
      </w:r>
    </w:p>
    <w:p w14:paraId="555EE32A" w14:textId="77777777" w:rsidR="00AB738D" w:rsidRDefault="00345766" w:rsidP="00C610DD">
      <w:pPr>
        <w:pStyle w:val="Compact"/>
        <w:numPr>
          <w:ilvl w:val="0"/>
          <w:numId w:val="5"/>
        </w:numPr>
      </w:pPr>
      <w:r>
        <w:rPr>
          <w:b/>
          <w:bCs/>
        </w:rPr>
        <w:t>API Layer:</w:t>
      </w:r>
      <w:r>
        <w:t xml:space="preserve"> The backend exposes a RESTful API that handles all client-server communication. The API is designed following REST principles, making it stateless, scalable, and easy to consume by the frontend. Each endpoint is secured using JWT-based authentication, ensuring that only authorized users can access protected resources.</w:t>
      </w:r>
    </w:p>
    <w:p w14:paraId="555EE32B" w14:textId="77777777" w:rsidR="00AB738D" w:rsidRDefault="00345766" w:rsidP="00C610DD">
      <w:pPr>
        <w:pStyle w:val="Compact"/>
        <w:numPr>
          <w:ilvl w:val="0"/>
          <w:numId w:val="5"/>
        </w:numPr>
      </w:pPr>
      <w:r>
        <w:rPr>
          <w:b/>
          <w:bCs/>
        </w:rPr>
        <w:t>Business Logic:</w:t>
      </w:r>
      <w:r>
        <w:t xml:space="preserve"> The backend contains the core business logic that powers the application. This includes handling user authentication, managing household and ingredient data, processing recipe searches, and integrating with external services like YouTube for video content.</w:t>
      </w:r>
    </w:p>
    <w:p w14:paraId="555EE32C" w14:textId="77777777" w:rsidR="00AB738D" w:rsidRDefault="00345766">
      <w:pPr>
        <w:pStyle w:val="Heading3"/>
      </w:pPr>
      <w:bookmarkStart w:id="13" w:name="_Toc174635706"/>
      <w:bookmarkStart w:id="14" w:name="sql-database-postgresql"/>
      <w:bookmarkEnd w:id="12"/>
      <w:r>
        <w:t>SQL Database (PostgreSQL):</w:t>
      </w:r>
      <w:bookmarkEnd w:id="13"/>
    </w:p>
    <w:p w14:paraId="555EE32D" w14:textId="77777777" w:rsidR="00AB738D" w:rsidRDefault="00345766" w:rsidP="00C610DD">
      <w:pPr>
        <w:pStyle w:val="Compact"/>
        <w:numPr>
          <w:ilvl w:val="0"/>
          <w:numId w:val="6"/>
        </w:numPr>
      </w:pPr>
      <w:r>
        <w:rPr>
          <w:b/>
          <w:bCs/>
        </w:rPr>
        <w:t>Role:</w:t>
      </w:r>
      <w:r>
        <w:t xml:space="preserve"> PostgreSQL serves as the relational database for </w:t>
      </w:r>
      <w:proofErr w:type="spellStart"/>
      <w:r>
        <w:t>SmartKitchenHelper</w:t>
      </w:r>
      <w:proofErr w:type="spellEnd"/>
      <w:r>
        <w:t xml:space="preserve">, managing structured data such as user profiles, household details, and recipes. The </w:t>
      </w:r>
      <w:r>
        <w:lastRenderedPageBreak/>
        <w:t>database schema is carefully designed to ensure data integrity, with primary and foreign key constraints enforcing relationships between tables.</w:t>
      </w:r>
    </w:p>
    <w:p w14:paraId="555EE32E" w14:textId="77777777" w:rsidR="00AB738D" w:rsidRDefault="00345766" w:rsidP="00C610DD">
      <w:pPr>
        <w:pStyle w:val="Compact"/>
        <w:numPr>
          <w:ilvl w:val="0"/>
          <w:numId w:val="6"/>
        </w:numPr>
      </w:pPr>
      <w:r>
        <w:rPr>
          <w:b/>
          <w:bCs/>
        </w:rPr>
        <w:t>Normalization:</w:t>
      </w:r>
      <w:r>
        <w:t xml:space="preserve"> The database schema is normalized to the third normal form (3NF), minimizing data redundancy and ensuring efficient data retrieval. This structure supports complex queries and transactions, which are essential for features like recipe discovery and inventory management.</w:t>
      </w:r>
    </w:p>
    <w:p w14:paraId="555EE32F" w14:textId="77777777" w:rsidR="00AB738D" w:rsidRDefault="00345766" w:rsidP="00C610DD">
      <w:pPr>
        <w:pStyle w:val="Compact"/>
        <w:numPr>
          <w:ilvl w:val="0"/>
          <w:numId w:val="6"/>
        </w:numPr>
      </w:pPr>
      <w:r>
        <w:rPr>
          <w:b/>
          <w:bCs/>
        </w:rPr>
        <w:t>Indexes and Optimization:</w:t>
      </w:r>
      <w:r>
        <w:t xml:space="preserve"> Indexes are created on frequently queried fields to improve query performance. Additionally, the database is optimized for read-heavy operations, which are common in a recipe and ingredient management system.</w:t>
      </w:r>
    </w:p>
    <w:p w14:paraId="555EE330" w14:textId="77777777" w:rsidR="00AB738D" w:rsidRDefault="00345766">
      <w:pPr>
        <w:pStyle w:val="Heading3"/>
      </w:pPr>
      <w:bookmarkStart w:id="15" w:name="_Toc174635707"/>
      <w:bookmarkStart w:id="16" w:name="nosql-database-mongodb"/>
      <w:bookmarkEnd w:id="14"/>
      <w:r>
        <w:t>NoSQL Database (MongoDB):</w:t>
      </w:r>
      <w:bookmarkEnd w:id="15"/>
    </w:p>
    <w:p w14:paraId="555EE331" w14:textId="77777777" w:rsidR="00AB738D" w:rsidRDefault="00345766" w:rsidP="00C610DD">
      <w:pPr>
        <w:pStyle w:val="Compact"/>
        <w:numPr>
          <w:ilvl w:val="0"/>
          <w:numId w:val="7"/>
        </w:numPr>
      </w:pPr>
      <w:r>
        <w:rPr>
          <w:b/>
          <w:bCs/>
        </w:rPr>
        <w:t>Role:</w:t>
      </w:r>
      <w:r>
        <w:t xml:space="preserve"> MongoDB is used to manage unstructured and semi-structured data, such as detailed recipe instructions, images, and user preferences. MongoDB’s document-based storage model allows for flexible schema design, which is ideal for storing the varied and hierarchical data associated with recipes and user-generated content.</w:t>
      </w:r>
    </w:p>
    <w:p w14:paraId="555EE332" w14:textId="77777777" w:rsidR="00AB738D" w:rsidRDefault="00345766" w:rsidP="00C610DD">
      <w:pPr>
        <w:pStyle w:val="Compact"/>
        <w:numPr>
          <w:ilvl w:val="0"/>
          <w:numId w:val="7"/>
        </w:numPr>
      </w:pPr>
      <w:r>
        <w:rPr>
          <w:b/>
          <w:bCs/>
        </w:rPr>
        <w:t>Scalability:</w:t>
      </w:r>
      <w:r>
        <w:t xml:space="preserve"> MongoDB is deployed in a replica set configuration, ensuring high availability and fault tolerance. The database can scale horizontally by adding more shards, allowing the system to handle an increasing volume of data as the user base grows.</w:t>
      </w:r>
    </w:p>
    <w:p w14:paraId="555EE333" w14:textId="77777777" w:rsidR="00AB738D" w:rsidRDefault="00345766" w:rsidP="00C610DD">
      <w:pPr>
        <w:pStyle w:val="Compact"/>
        <w:numPr>
          <w:ilvl w:val="0"/>
          <w:numId w:val="7"/>
        </w:numPr>
      </w:pPr>
      <w:r>
        <w:rPr>
          <w:b/>
          <w:bCs/>
        </w:rPr>
        <w:t>Integration with SQL:</w:t>
      </w:r>
      <w:r>
        <w:t xml:space="preserve"> The SQL and NoSQL databases are integrated within the application to provide a seamless data management experience. Key data points are synchronized between the two databases to maintain consistency. For example</w:t>
      </w:r>
    </w:p>
    <w:p w14:paraId="555EE334" w14:textId="77777777" w:rsidR="00AB738D" w:rsidRDefault="00345766">
      <w:pPr>
        <w:pStyle w:val="FirstParagraph"/>
      </w:pPr>
      <w:r>
        <w:t>, basic recipe information is stored in PostgreSQL, while detailed instructions and multimedia content are stored in MongoDB.</w:t>
      </w:r>
    </w:p>
    <w:p w14:paraId="555EE335" w14:textId="77777777" w:rsidR="00AB738D" w:rsidRDefault="00345766">
      <w:pPr>
        <w:pStyle w:val="Heading3"/>
      </w:pPr>
      <w:bookmarkStart w:id="17" w:name="_Toc174635708"/>
      <w:bookmarkStart w:id="18" w:name="middleware"/>
      <w:bookmarkEnd w:id="16"/>
      <w:r>
        <w:t>Middleware:</w:t>
      </w:r>
      <w:bookmarkEnd w:id="17"/>
    </w:p>
    <w:p w14:paraId="555EE336" w14:textId="77777777" w:rsidR="00AB738D" w:rsidRDefault="00345766" w:rsidP="00C610DD">
      <w:pPr>
        <w:pStyle w:val="Compact"/>
        <w:numPr>
          <w:ilvl w:val="0"/>
          <w:numId w:val="8"/>
        </w:numPr>
      </w:pPr>
      <w:r>
        <w:rPr>
          <w:b/>
          <w:bCs/>
        </w:rPr>
        <w:t>Authentication and Authorization:</w:t>
      </w:r>
      <w:r>
        <w:t xml:space="preserve"> Middleware components handle JWT-based authentication, ensuring that only authenticated users can access protected routes. Role-based access control (RBAC) is implemented to manage user permissions, allowing different levels of access based on user roles (e.g., Admin, Member).</w:t>
      </w:r>
    </w:p>
    <w:p w14:paraId="555EE337" w14:textId="77777777" w:rsidR="00AB738D" w:rsidRDefault="00345766" w:rsidP="00C610DD">
      <w:pPr>
        <w:pStyle w:val="Compact"/>
        <w:numPr>
          <w:ilvl w:val="0"/>
          <w:numId w:val="8"/>
        </w:numPr>
      </w:pPr>
      <w:r>
        <w:rPr>
          <w:b/>
          <w:bCs/>
        </w:rPr>
        <w:t>Input Validation:</w:t>
      </w:r>
      <w:r>
        <w:t xml:space="preserve"> Middleware is also used for input validation, ensuring that data submitted by users meets the required formats and constraints. This reduces the risk of invalid data entering the system and enhances overall data integrity.</w:t>
      </w:r>
    </w:p>
    <w:p w14:paraId="555EE338" w14:textId="77777777" w:rsidR="00AB738D" w:rsidRDefault="00345766" w:rsidP="00C610DD">
      <w:pPr>
        <w:pStyle w:val="Compact"/>
        <w:numPr>
          <w:ilvl w:val="0"/>
          <w:numId w:val="8"/>
        </w:numPr>
      </w:pPr>
      <w:r>
        <w:rPr>
          <w:b/>
          <w:bCs/>
        </w:rPr>
        <w:t>Error Handling:</w:t>
      </w:r>
      <w:r>
        <w:t xml:space="preserve"> Centralized error handling middleware ensures that errors are caught and handled consistently across the application. This provides a better user experience by returning meaningful error messages and maintaining the stability of the application.</w:t>
      </w:r>
    </w:p>
    <w:p w14:paraId="555EE339" w14:textId="77777777" w:rsidR="00AB738D" w:rsidRDefault="00345766">
      <w:pPr>
        <w:pStyle w:val="Heading3"/>
      </w:pPr>
      <w:bookmarkStart w:id="19" w:name="_Toc174635709"/>
      <w:bookmarkStart w:id="20" w:name="aws-cloud-infrastructure"/>
      <w:bookmarkEnd w:id="18"/>
      <w:r>
        <w:t>AWS Cloud Infrastructure:</w:t>
      </w:r>
      <w:bookmarkEnd w:id="19"/>
    </w:p>
    <w:p w14:paraId="555EE33A" w14:textId="77777777" w:rsidR="00AB738D" w:rsidRDefault="00345766" w:rsidP="00C610DD">
      <w:pPr>
        <w:pStyle w:val="Compact"/>
        <w:numPr>
          <w:ilvl w:val="0"/>
          <w:numId w:val="9"/>
        </w:numPr>
      </w:pPr>
      <w:r>
        <w:rPr>
          <w:b/>
          <w:bCs/>
        </w:rPr>
        <w:t>Virtual Private Cloud (VPC):</w:t>
      </w:r>
      <w:r>
        <w:t xml:space="preserve"> The application is hosted within an AWS VPC, which provides a secure and isolated environment for the system components. The VPC is divided into public and private subnets, with appropriate routing tables and security groups configured to manage traffic flow and access control.</w:t>
      </w:r>
    </w:p>
    <w:p w14:paraId="555EE33B" w14:textId="77777777" w:rsidR="00AB738D" w:rsidRDefault="00345766" w:rsidP="00C610DD">
      <w:pPr>
        <w:pStyle w:val="Compact"/>
        <w:numPr>
          <w:ilvl w:val="0"/>
          <w:numId w:val="9"/>
        </w:numPr>
      </w:pPr>
      <w:r>
        <w:rPr>
          <w:b/>
          <w:bCs/>
        </w:rPr>
        <w:lastRenderedPageBreak/>
        <w:t>Elastic Compute Cloud (EC2):</w:t>
      </w:r>
      <w:r>
        <w:t xml:space="preserve"> The backend services are deployed on EC2 instances within the private subnets. EC2 instances are configured with auto-scaling groups to ensure that the system can scale out during high traffic periods and scale in during low traffic periods, optimizing resource usage and cost.</w:t>
      </w:r>
    </w:p>
    <w:p w14:paraId="555EE33C" w14:textId="77777777" w:rsidR="00AB738D" w:rsidRDefault="00345766" w:rsidP="00C610DD">
      <w:pPr>
        <w:pStyle w:val="Compact"/>
        <w:numPr>
          <w:ilvl w:val="0"/>
          <w:numId w:val="9"/>
        </w:numPr>
      </w:pPr>
      <w:r>
        <w:rPr>
          <w:b/>
          <w:bCs/>
        </w:rPr>
        <w:t>Relational Database Service (RDS):</w:t>
      </w:r>
      <w:r>
        <w:t xml:space="preserve"> PostgreSQL is deployed using Amazon RDS, which manages database operations such as backups, patching, and replication. RDS is configured for multi-AZ deployment, ensuring high availability and automated failover in case of an outage.</w:t>
      </w:r>
    </w:p>
    <w:p w14:paraId="555EE33D" w14:textId="77777777" w:rsidR="00AB738D" w:rsidRDefault="00345766" w:rsidP="00C610DD">
      <w:pPr>
        <w:pStyle w:val="Compact"/>
        <w:numPr>
          <w:ilvl w:val="0"/>
          <w:numId w:val="9"/>
        </w:numPr>
      </w:pPr>
      <w:r>
        <w:rPr>
          <w:b/>
          <w:bCs/>
        </w:rPr>
        <w:t>MongoDB Atlas:</w:t>
      </w:r>
      <w:r>
        <w:t xml:space="preserve"> MongoDB is hosted on MongoDB Atlas, a fully managed cloud database service. Atlas provides features like automated backups, real-time performance monitoring, and scalability, allowing the application to handle growing data volumes without manual intervention.</w:t>
      </w:r>
    </w:p>
    <w:p w14:paraId="555EE33E" w14:textId="77777777" w:rsidR="00AB738D" w:rsidRDefault="00345766" w:rsidP="00C610DD">
      <w:pPr>
        <w:pStyle w:val="Compact"/>
        <w:numPr>
          <w:ilvl w:val="0"/>
          <w:numId w:val="9"/>
        </w:numPr>
      </w:pPr>
      <w:r>
        <w:rPr>
          <w:b/>
          <w:bCs/>
        </w:rPr>
        <w:t>Simple Storage Service (S3):</w:t>
      </w:r>
      <w:r>
        <w:t xml:space="preserve"> Static assets, such as images and videos, are stored in Amazon S3 buckets. S3 provides high durability and availability, ensuring that media files are always accessible to users. Integration with CloudFront, a content delivery network (CDN), improves the delivery speed of these assets by caching them at edge locations.</w:t>
      </w:r>
    </w:p>
    <w:p w14:paraId="555EE33F" w14:textId="77777777" w:rsidR="00AB738D" w:rsidRDefault="00345766" w:rsidP="00C610DD">
      <w:pPr>
        <w:pStyle w:val="Compact"/>
        <w:numPr>
          <w:ilvl w:val="0"/>
          <w:numId w:val="9"/>
        </w:numPr>
      </w:pPr>
      <w:r>
        <w:rPr>
          <w:b/>
          <w:bCs/>
        </w:rPr>
        <w:t>Application Load Balancer (ALB):</w:t>
      </w:r>
      <w:r>
        <w:t xml:space="preserve"> An ALB is used to distribute incoming HTTP and HTTPS traffic across the EC2 instances. The ALB performs health checks on the instances and automatically routes traffic away from any instance that becomes unhealthy, ensuring continuous availability of the application.</w:t>
      </w:r>
    </w:p>
    <w:p w14:paraId="555EE340" w14:textId="77777777" w:rsidR="00AB738D" w:rsidRDefault="00345766" w:rsidP="00C610DD">
      <w:pPr>
        <w:pStyle w:val="Compact"/>
        <w:numPr>
          <w:ilvl w:val="0"/>
          <w:numId w:val="9"/>
        </w:numPr>
      </w:pPr>
      <w:r>
        <w:rPr>
          <w:b/>
          <w:bCs/>
        </w:rPr>
        <w:t>Auto Scaling:</w:t>
      </w:r>
      <w:r>
        <w:t xml:space="preserve"> Auto Scaling groups are configured to automatically adjust the number of EC2 instances based on predefined metrics, such as CPU utilization or request count. This ensures that the application can handle varying levels of traffic without manual intervention.</w:t>
      </w:r>
    </w:p>
    <w:p w14:paraId="555EE341" w14:textId="15CE93E4" w:rsidR="00AB738D" w:rsidRDefault="00566C48">
      <w:pPr>
        <w:pStyle w:val="FirstParagraph"/>
      </w:pPr>
      <w:r>
        <w:rPr>
          <w:noProof/>
        </w:rPr>
        <w:lastRenderedPageBreak/>
        <w:drawing>
          <wp:inline distT="0" distB="0" distL="0" distR="0" wp14:anchorId="310C50EB" wp14:editId="44A442E0">
            <wp:extent cx="5943600" cy="5000625"/>
            <wp:effectExtent l="0" t="0" r="0" b="0"/>
            <wp:docPr id="5" name="Graphic 4">
              <a:extLst xmlns:a="http://schemas.openxmlformats.org/drawingml/2006/main">
                <a:ext uri="{FF2B5EF4-FFF2-40B4-BE49-F238E27FC236}">
                  <a16:creationId xmlns:a16="http://schemas.microsoft.com/office/drawing/2014/main" id="{9A9F48CD-B2E4-FF2A-0C8B-1A8F12D377AE}"/>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9A9F48CD-B2E4-FF2A-0C8B-1A8F12D377AE}"/>
                        </a:ext>
                      </a:extLst>
                    </pic:cNvPr>
                    <pic:cNvPicPr>
                      <a:picLocks/>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5000625"/>
                    </a:xfrm>
                    <a:prstGeom prst="rect">
                      <a:avLst/>
                    </a:prstGeom>
                  </pic:spPr>
                </pic:pic>
              </a:graphicData>
            </a:graphic>
          </wp:inline>
        </w:drawing>
      </w:r>
    </w:p>
    <w:p w14:paraId="555EE342" w14:textId="77777777" w:rsidR="00AB738D" w:rsidRDefault="00345766">
      <w:pPr>
        <w:pStyle w:val="BodyText"/>
      </w:pPr>
      <w:r>
        <w:t xml:space="preserve">The architecture of </w:t>
      </w:r>
      <w:proofErr w:type="spellStart"/>
      <w:r>
        <w:t>SmartKitchenHelper</w:t>
      </w:r>
      <w:proofErr w:type="spellEnd"/>
      <w:r>
        <w:t xml:space="preserve"> is a testament to modern cloud-native design principles. It balances the need for robust data management with the flexibility required to handle a wide range of user interactions. By leveraging a combination of SQL and NoSQL databases, along with a microservices-oriented backend, the system can scale horizontally and maintain high availability, ensuring that it can grow with its user base.</w:t>
      </w:r>
    </w:p>
    <w:p w14:paraId="555EE343" w14:textId="77777777" w:rsidR="00AB738D" w:rsidRDefault="00345766">
      <w:pPr>
        <w:pStyle w:val="Heading1"/>
      </w:pPr>
      <w:bookmarkStart w:id="21" w:name="_Toc174635710"/>
      <w:bookmarkStart w:id="22" w:name="system-working"/>
      <w:bookmarkEnd w:id="6"/>
      <w:bookmarkEnd w:id="8"/>
      <w:bookmarkEnd w:id="20"/>
      <w:r>
        <w:t>System Working</w:t>
      </w:r>
      <w:bookmarkEnd w:id="21"/>
    </w:p>
    <w:p w14:paraId="555EE344" w14:textId="77777777" w:rsidR="00AB738D" w:rsidRDefault="00345766">
      <w:pPr>
        <w:pStyle w:val="Heading2"/>
      </w:pPr>
      <w:bookmarkStart w:id="23" w:name="_Toc174635711"/>
      <w:bookmarkStart w:id="24" w:name="frontend-1"/>
      <w:r>
        <w:t>Frontend</w:t>
      </w:r>
      <w:bookmarkEnd w:id="23"/>
    </w:p>
    <w:p w14:paraId="555EE345" w14:textId="77777777" w:rsidR="00AB738D" w:rsidRDefault="00345766">
      <w:pPr>
        <w:pStyle w:val="FirstParagraph"/>
      </w:pPr>
      <w:r>
        <w:t xml:space="preserve">The frontend of </w:t>
      </w:r>
      <w:proofErr w:type="spellStart"/>
      <w:r>
        <w:t>SmartKitchenHelper</w:t>
      </w:r>
      <w:proofErr w:type="spellEnd"/>
      <w:r>
        <w:t xml:space="preserve"> is designed to provide a seamless and intuitive experience for users, ensuring that they can manage their kitchen-related tasks efficiently. Key features and workflows include:</w:t>
      </w:r>
    </w:p>
    <w:p w14:paraId="555EE346" w14:textId="77777777" w:rsidR="00AB738D" w:rsidRDefault="00345766" w:rsidP="00C610DD">
      <w:pPr>
        <w:pStyle w:val="Compact"/>
        <w:numPr>
          <w:ilvl w:val="0"/>
          <w:numId w:val="10"/>
        </w:numPr>
      </w:pPr>
      <w:r>
        <w:rPr>
          <w:b/>
          <w:bCs/>
        </w:rPr>
        <w:t>User Authentication:</w:t>
      </w:r>
    </w:p>
    <w:p w14:paraId="555EE347" w14:textId="77777777" w:rsidR="00AB738D" w:rsidRDefault="00345766" w:rsidP="00C610DD">
      <w:pPr>
        <w:pStyle w:val="Compact"/>
        <w:numPr>
          <w:ilvl w:val="1"/>
          <w:numId w:val="11"/>
        </w:numPr>
      </w:pPr>
      <w:r>
        <w:rPr>
          <w:b/>
          <w:bCs/>
        </w:rPr>
        <w:lastRenderedPageBreak/>
        <w:t>Sign-Up and Login:</w:t>
      </w:r>
      <w:r>
        <w:t xml:space="preserve"> Users can create accounts by providing essential details such as email, username, and password. The system ensures that email and username are unique.</w:t>
      </w:r>
    </w:p>
    <w:p w14:paraId="555EE348" w14:textId="77777777" w:rsidR="00AB738D" w:rsidRDefault="00345766" w:rsidP="00C610DD">
      <w:pPr>
        <w:pStyle w:val="Compact"/>
        <w:numPr>
          <w:ilvl w:val="1"/>
          <w:numId w:val="11"/>
        </w:numPr>
      </w:pPr>
      <w:r>
        <w:rPr>
          <w:b/>
          <w:bCs/>
        </w:rPr>
        <w:t>Session Management:</w:t>
      </w:r>
      <w:r>
        <w:t xml:space="preserve"> Once logged in, users receive a JWT (JSON Web Token), which is used to authenticate further requests, ensuring secure access to the application.</w:t>
      </w:r>
    </w:p>
    <w:p w14:paraId="555EE349" w14:textId="77777777" w:rsidR="00AB738D" w:rsidRDefault="00345766" w:rsidP="00C610DD">
      <w:pPr>
        <w:pStyle w:val="Compact"/>
        <w:numPr>
          <w:ilvl w:val="1"/>
          <w:numId w:val="11"/>
        </w:numPr>
      </w:pPr>
      <w:r>
        <w:rPr>
          <w:b/>
          <w:bCs/>
        </w:rPr>
        <w:t>Profile Management:</w:t>
      </w:r>
      <w:r>
        <w:t xml:space="preserve"> Users can update their profiles, including personal information and preferences.</w:t>
      </w:r>
    </w:p>
    <w:p w14:paraId="555EE34A" w14:textId="77777777" w:rsidR="00AB738D" w:rsidRDefault="00345766" w:rsidP="00C610DD">
      <w:pPr>
        <w:pStyle w:val="Compact"/>
        <w:numPr>
          <w:ilvl w:val="0"/>
          <w:numId w:val="10"/>
        </w:numPr>
      </w:pPr>
      <w:r>
        <w:rPr>
          <w:b/>
          <w:bCs/>
        </w:rPr>
        <w:t>Home Management:</w:t>
      </w:r>
    </w:p>
    <w:p w14:paraId="555EE34B" w14:textId="77777777" w:rsidR="00AB738D" w:rsidRDefault="00345766" w:rsidP="00C610DD">
      <w:pPr>
        <w:pStyle w:val="Compact"/>
        <w:numPr>
          <w:ilvl w:val="1"/>
          <w:numId w:val="12"/>
        </w:numPr>
      </w:pPr>
      <w:r>
        <w:rPr>
          <w:b/>
          <w:bCs/>
        </w:rPr>
        <w:t>Adding Households:</w:t>
      </w:r>
      <w:r>
        <w:t xml:space="preserve"> Users can create new households, specifying the household name and address. Each household is linked to the user, allowing them to manage multiple households from a single account.</w:t>
      </w:r>
    </w:p>
    <w:p w14:paraId="555EE34C" w14:textId="77777777" w:rsidR="00AB738D" w:rsidRDefault="00345766" w:rsidP="00C610DD">
      <w:pPr>
        <w:pStyle w:val="Compact"/>
        <w:numPr>
          <w:ilvl w:val="1"/>
          <w:numId w:val="12"/>
        </w:numPr>
      </w:pPr>
      <w:r>
        <w:rPr>
          <w:b/>
          <w:bCs/>
        </w:rPr>
        <w:t>Switching Households:</w:t>
      </w:r>
      <w:r>
        <w:t xml:space="preserve"> Users can easily switch between different households they manage, each with its own set of ingredients and recipes.</w:t>
      </w:r>
    </w:p>
    <w:p w14:paraId="555EE34D" w14:textId="77777777" w:rsidR="00AB738D" w:rsidRDefault="00345766" w:rsidP="00C610DD">
      <w:pPr>
        <w:pStyle w:val="Compact"/>
        <w:numPr>
          <w:ilvl w:val="1"/>
          <w:numId w:val="12"/>
        </w:numPr>
      </w:pPr>
      <w:r>
        <w:rPr>
          <w:b/>
          <w:bCs/>
        </w:rPr>
        <w:t>Member Management:</w:t>
      </w:r>
      <w:r>
        <w:t xml:space="preserve"> Users with appropriate roles (e.g., Owner) can add or remove members from their households, assigning roles such as Member or Owner.</w:t>
      </w:r>
    </w:p>
    <w:p w14:paraId="555EE34E" w14:textId="77777777" w:rsidR="00AB738D" w:rsidRDefault="00345766" w:rsidP="00C610DD">
      <w:pPr>
        <w:pStyle w:val="Compact"/>
        <w:numPr>
          <w:ilvl w:val="0"/>
          <w:numId w:val="10"/>
        </w:numPr>
      </w:pPr>
      <w:r>
        <w:rPr>
          <w:b/>
          <w:bCs/>
        </w:rPr>
        <w:t>Ingredient Management:</w:t>
      </w:r>
    </w:p>
    <w:p w14:paraId="555EE34F" w14:textId="77777777" w:rsidR="00AB738D" w:rsidRDefault="00345766" w:rsidP="00C610DD">
      <w:pPr>
        <w:pStyle w:val="Compact"/>
        <w:numPr>
          <w:ilvl w:val="1"/>
          <w:numId w:val="13"/>
        </w:numPr>
      </w:pPr>
      <w:r>
        <w:rPr>
          <w:b/>
          <w:bCs/>
        </w:rPr>
        <w:t>Inventory Tracking:</w:t>
      </w:r>
      <w:r>
        <w:t xml:space="preserve"> Users can add, update, and delete ingredients in their household’s inventory. The system tracks the quantity, unit of measurement, and expiration date of each ingredient.</w:t>
      </w:r>
    </w:p>
    <w:p w14:paraId="555EE350" w14:textId="77777777" w:rsidR="00AB738D" w:rsidRDefault="00345766" w:rsidP="00C610DD">
      <w:pPr>
        <w:pStyle w:val="Compact"/>
        <w:numPr>
          <w:ilvl w:val="1"/>
          <w:numId w:val="13"/>
        </w:numPr>
      </w:pPr>
      <w:r>
        <w:rPr>
          <w:b/>
          <w:bCs/>
        </w:rPr>
        <w:t>Expiration Notifications:</w:t>
      </w:r>
      <w:r>
        <w:t xml:space="preserve"> The system automatically notifies users of ingredients that are nearing expiration, helping to minimize food waste.</w:t>
      </w:r>
    </w:p>
    <w:p w14:paraId="555EE351" w14:textId="77777777" w:rsidR="00AB738D" w:rsidRDefault="00345766" w:rsidP="00C610DD">
      <w:pPr>
        <w:pStyle w:val="Compact"/>
        <w:numPr>
          <w:ilvl w:val="1"/>
          <w:numId w:val="13"/>
        </w:numPr>
      </w:pPr>
      <w:r>
        <w:rPr>
          <w:b/>
          <w:bCs/>
        </w:rPr>
        <w:t>Category Management:</w:t>
      </w:r>
      <w:r>
        <w:t xml:space="preserve"> Ingredients are categorized (e.g., Dairy, Vegetables), making it easier for users to manage and search their inventory.</w:t>
      </w:r>
    </w:p>
    <w:p w14:paraId="555EE352" w14:textId="77777777" w:rsidR="00AB738D" w:rsidRDefault="00345766" w:rsidP="00C610DD">
      <w:pPr>
        <w:pStyle w:val="Compact"/>
        <w:numPr>
          <w:ilvl w:val="0"/>
          <w:numId w:val="10"/>
        </w:numPr>
      </w:pPr>
      <w:r>
        <w:rPr>
          <w:b/>
          <w:bCs/>
        </w:rPr>
        <w:t>Recipe Discovery:</w:t>
      </w:r>
    </w:p>
    <w:p w14:paraId="555EE353" w14:textId="77777777" w:rsidR="00AB738D" w:rsidRDefault="00345766" w:rsidP="00C610DD">
      <w:pPr>
        <w:pStyle w:val="Compact"/>
        <w:numPr>
          <w:ilvl w:val="1"/>
          <w:numId w:val="14"/>
        </w:numPr>
      </w:pPr>
      <w:r>
        <w:rPr>
          <w:b/>
          <w:bCs/>
        </w:rPr>
        <w:t>Search by Ingredients:</w:t>
      </w:r>
      <w:r>
        <w:t xml:space="preserve"> Users can search for recipes based on the ingredients they have on hand. The system suggests recipes that match the available ingredients, reducing the need for additional grocery shopping.</w:t>
      </w:r>
    </w:p>
    <w:p w14:paraId="555EE354" w14:textId="77777777" w:rsidR="00AB738D" w:rsidRDefault="00345766" w:rsidP="00C610DD">
      <w:pPr>
        <w:pStyle w:val="Compact"/>
        <w:numPr>
          <w:ilvl w:val="1"/>
          <w:numId w:val="14"/>
        </w:numPr>
      </w:pPr>
      <w:r>
        <w:rPr>
          <w:b/>
          <w:bCs/>
        </w:rPr>
        <w:t>Recipe Details:</w:t>
      </w:r>
      <w:r>
        <w:t xml:space="preserve"> Users can view detailed recipe instructions, including step-by-step preparation guides, images, and embedded YouTube video tutorials.</w:t>
      </w:r>
    </w:p>
    <w:p w14:paraId="555EE355" w14:textId="77777777" w:rsidR="00AB738D" w:rsidRDefault="00345766" w:rsidP="00C610DD">
      <w:pPr>
        <w:pStyle w:val="Compact"/>
        <w:numPr>
          <w:ilvl w:val="1"/>
          <w:numId w:val="14"/>
        </w:numPr>
      </w:pPr>
      <w:r>
        <w:rPr>
          <w:b/>
          <w:bCs/>
        </w:rPr>
        <w:t>Personalization:</w:t>
      </w:r>
      <w:r>
        <w:t xml:space="preserve"> The system takes into account user preferences (e.g., dietary restrictions) to suggest recipes that align with their needs.</w:t>
      </w:r>
    </w:p>
    <w:p w14:paraId="555EE356" w14:textId="77777777" w:rsidR="00AB738D" w:rsidRDefault="00345766" w:rsidP="00C610DD">
      <w:pPr>
        <w:pStyle w:val="Compact"/>
        <w:numPr>
          <w:ilvl w:val="0"/>
          <w:numId w:val="10"/>
        </w:numPr>
      </w:pPr>
      <w:r>
        <w:rPr>
          <w:b/>
          <w:bCs/>
        </w:rPr>
        <w:t>Responsive Design:</w:t>
      </w:r>
    </w:p>
    <w:p w14:paraId="555EE357" w14:textId="77777777" w:rsidR="00AB738D" w:rsidRDefault="00345766" w:rsidP="00C610DD">
      <w:pPr>
        <w:pStyle w:val="Compact"/>
        <w:numPr>
          <w:ilvl w:val="1"/>
          <w:numId w:val="15"/>
        </w:numPr>
      </w:pPr>
      <w:r>
        <w:rPr>
          <w:b/>
          <w:bCs/>
        </w:rPr>
        <w:t>Cross-Platform Accessibility:</w:t>
      </w:r>
      <w:r>
        <w:t xml:space="preserve"> The frontend is designed to be fully responsive, ensuring a consistent and user-friendly experience on desktops, tablets, and smartphones.</w:t>
      </w:r>
    </w:p>
    <w:p w14:paraId="555EE358" w14:textId="77777777" w:rsidR="00AB738D" w:rsidRDefault="00345766" w:rsidP="00C610DD">
      <w:pPr>
        <w:pStyle w:val="Compact"/>
        <w:numPr>
          <w:ilvl w:val="1"/>
          <w:numId w:val="15"/>
        </w:numPr>
      </w:pPr>
      <w:r>
        <w:rPr>
          <w:b/>
          <w:bCs/>
        </w:rPr>
        <w:t>Accessibility Features:</w:t>
      </w:r>
      <w:r>
        <w:t xml:space="preserve"> The design includes features like keyboard navigation and screen reader support, making the application accessible to a broader audience.</w:t>
      </w:r>
    </w:p>
    <w:p w14:paraId="555EE359" w14:textId="77777777" w:rsidR="00AB738D" w:rsidRDefault="00345766">
      <w:pPr>
        <w:pStyle w:val="Heading2"/>
      </w:pPr>
      <w:bookmarkStart w:id="25" w:name="_Toc174635712"/>
      <w:bookmarkStart w:id="26" w:name="backend-1"/>
      <w:bookmarkEnd w:id="24"/>
      <w:r>
        <w:lastRenderedPageBreak/>
        <w:t>Backend</w:t>
      </w:r>
      <w:bookmarkEnd w:id="25"/>
    </w:p>
    <w:p w14:paraId="555EE35A" w14:textId="77777777" w:rsidR="00AB738D" w:rsidRDefault="00345766">
      <w:pPr>
        <w:pStyle w:val="FirstParagraph"/>
      </w:pPr>
      <w:r>
        <w:t xml:space="preserve">The backend of </w:t>
      </w:r>
      <w:proofErr w:type="spellStart"/>
      <w:r>
        <w:t>SmartKitchenHelper</w:t>
      </w:r>
      <w:proofErr w:type="spellEnd"/>
      <w:r>
        <w:t xml:space="preserve"> is the powerhouse that processes requests, manages data, and ensures the smooth functioning of the application. It is built using Node.js and Express.js, and it handles various critical functions:</w:t>
      </w:r>
    </w:p>
    <w:p w14:paraId="555EE35B" w14:textId="77777777" w:rsidR="00AB738D" w:rsidRDefault="00345766" w:rsidP="00C610DD">
      <w:pPr>
        <w:pStyle w:val="Compact"/>
        <w:numPr>
          <w:ilvl w:val="0"/>
          <w:numId w:val="16"/>
        </w:numPr>
      </w:pPr>
      <w:r>
        <w:rPr>
          <w:b/>
          <w:bCs/>
        </w:rPr>
        <w:t>User Management:</w:t>
      </w:r>
    </w:p>
    <w:p w14:paraId="555EE35C" w14:textId="77777777" w:rsidR="00AB738D" w:rsidRDefault="00345766" w:rsidP="00C610DD">
      <w:pPr>
        <w:pStyle w:val="Compact"/>
        <w:numPr>
          <w:ilvl w:val="1"/>
          <w:numId w:val="17"/>
        </w:numPr>
      </w:pPr>
      <w:r>
        <w:rPr>
          <w:b/>
          <w:bCs/>
        </w:rPr>
        <w:t>User Registration and Authentication:</w:t>
      </w:r>
      <w:r>
        <w:t xml:space="preserve"> The backend manages user registration, storing secure, hashed passwords. Authentication is handled using JWT, which ensures that users can securely access their data.</w:t>
      </w:r>
    </w:p>
    <w:p w14:paraId="555EE35D" w14:textId="77777777" w:rsidR="00AB738D" w:rsidRDefault="00345766" w:rsidP="00C610DD">
      <w:pPr>
        <w:pStyle w:val="Compact"/>
        <w:numPr>
          <w:ilvl w:val="1"/>
          <w:numId w:val="17"/>
        </w:numPr>
      </w:pPr>
      <w:r>
        <w:rPr>
          <w:b/>
          <w:bCs/>
        </w:rPr>
        <w:t>Role Management:</w:t>
      </w:r>
      <w:r>
        <w:t xml:space="preserve"> The backend assigns roles to users (e.g., Guest, Member, Owner), which determine the level of access and permissions each user has within the system.</w:t>
      </w:r>
    </w:p>
    <w:p w14:paraId="555EE35E" w14:textId="77777777" w:rsidR="00AB738D" w:rsidRDefault="00345766" w:rsidP="00C610DD">
      <w:pPr>
        <w:pStyle w:val="Compact"/>
        <w:numPr>
          <w:ilvl w:val="1"/>
          <w:numId w:val="17"/>
        </w:numPr>
      </w:pPr>
      <w:r>
        <w:rPr>
          <w:b/>
          <w:bCs/>
        </w:rPr>
        <w:t>Profile Updates:</w:t>
      </w:r>
      <w:r>
        <w:t xml:space="preserve"> The backend processes requests for updating user profiles, ensuring data validation and security.</w:t>
      </w:r>
    </w:p>
    <w:p w14:paraId="555EE35F" w14:textId="77777777" w:rsidR="00AB738D" w:rsidRDefault="00345766" w:rsidP="00C610DD">
      <w:pPr>
        <w:pStyle w:val="Compact"/>
        <w:numPr>
          <w:ilvl w:val="0"/>
          <w:numId w:val="16"/>
        </w:numPr>
      </w:pPr>
      <w:r>
        <w:rPr>
          <w:b/>
          <w:bCs/>
        </w:rPr>
        <w:t>Household Management:</w:t>
      </w:r>
    </w:p>
    <w:p w14:paraId="555EE360" w14:textId="77777777" w:rsidR="00AB738D" w:rsidRDefault="00345766" w:rsidP="00C610DD">
      <w:pPr>
        <w:pStyle w:val="Compact"/>
        <w:numPr>
          <w:ilvl w:val="1"/>
          <w:numId w:val="18"/>
        </w:numPr>
      </w:pPr>
      <w:r>
        <w:rPr>
          <w:b/>
          <w:bCs/>
        </w:rPr>
        <w:t>CRUD Operations:</w:t>
      </w:r>
      <w:r>
        <w:t xml:space="preserve"> The backend allows users to create, read, update, and delete household data. This includes adding new households, updating household details, and managing household members.</w:t>
      </w:r>
    </w:p>
    <w:p w14:paraId="555EE361" w14:textId="77777777" w:rsidR="00AB738D" w:rsidRDefault="00345766" w:rsidP="00C610DD">
      <w:pPr>
        <w:pStyle w:val="Compact"/>
        <w:numPr>
          <w:ilvl w:val="1"/>
          <w:numId w:val="18"/>
        </w:numPr>
      </w:pPr>
      <w:r>
        <w:rPr>
          <w:b/>
          <w:bCs/>
        </w:rPr>
        <w:t>Role-Based Access Control (RBAC):</w:t>
      </w:r>
      <w:r>
        <w:t xml:space="preserve"> The backend enforces RBAC to ensure that only users with the appropriate roles can manage households and members.</w:t>
      </w:r>
    </w:p>
    <w:p w14:paraId="555EE362" w14:textId="77777777" w:rsidR="00AB738D" w:rsidRDefault="00345766" w:rsidP="00C610DD">
      <w:pPr>
        <w:pStyle w:val="Compact"/>
        <w:numPr>
          <w:ilvl w:val="0"/>
          <w:numId w:val="16"/>
        </w:numPr>
      </w:pPr>
      <w:r>
        <w:rPr>
          <w:b/>
          <w:bCs/>
        </w:rPr>
        <w:t>Ingredient Management:</w:t>
      </w:r>
    </w:p>
    <w:p w14:paraId="555EE363" w14:textId="77777777" w:rsidR="00AB738D" w:rsidRDefault="00345766" w:rsidP="00C610DD">
      <w:pPr>
        <w:pStyle w:val="Compact"/>
        <w:numPr>
          <w:ilvl w:val="1"/>
          <w:numId w:val="19"/>
        </w:numPr>
      </w:pPr>
      <w:r>
        <w:rPr>
          <w:b/>
          <w:bCs/>
        </w:rPr>
        <w:t>Inventory Control:</w:t>
      </w:r>
      <w:r>
        <w:t xml:space="preserve"> The backend manages household inventories, processing requests to add, update, or delete ingredients. It ensures that all ingredient data is consistent and up-to-date.</w:t>
      </w:r>
    </w:p>
    <w:p w14:paraId="555EE364" w14:textId="77777777" w:rsidR="00AB738D" w:rsidRDefault="00345766" w:rsidP="00C610DD">
      <w:pPr>
        <w:pStyle w:val="Compact"/>
        <w:numPr>
          <w:ilvl w:val="1"/>
          <w:numId w:val="19"/>
        </w:numPr>
      </w:pPr>
      <w:r>
        <w:rPr>
          <w:b/>
          <w:bCs/>
        </w:rPr>
        <w:t>Expiration Monitoring:</w:t>
      </w:r>
      <w:r>
        <w:t xml:space="preserve"> The backend monitors ingredient expiration dates, automatically flagging expired items and notifying users.</w:t>
      </w:r>
    </w:p>
    <w:p w14:paraId="555EE365" w14:textId="77777777" w:rsidR="00AB738D" w:rsidRDefault="00345766" w:rsidP="00C610DD">
      <w:pPr>
        <w:pStyle w:val="Compact"/>
        <w:numPr>
          <w:ilvl w:val="0"/>
          <w:numId w:val="16"/>
        </w:numPr>
      </w:pPr>
      <w:r>
        <w:rPr>
          <w:b/>
          <w:bCs/>
        </w:rPr>
        <w:t>Recipe Management:</w:t>
      </w:r>
    </w:p>
    <w:p w14:paraId="555EE366" w14:textId="77777777" w:rsidR="00AB738D" w:rsidRDefault="00345766" w:rsidP="00C610DD">
      <w:pPr>
        <w:pStyle w:val="Compact"/>
        <w:numPr>
          <w:ilvl w:val="1"/>
          <w:numId w:val="20"/>
        </w:numPr>
      </w:pPr>
      <w:r>
        <w:rPr>
          <w:b/>
          <w:bCs/>
        </w:rPr>
        <w:t>Recipe Storage and Retrieval:</w:t>
      </w:r>
      <w:r>
        <w:t xml:space="preserve"> The backend handles the storage and retrieval of recipe data. This includes storing basic recipe metadata in the SQL database and detailed instructions and multimedia content in MongoDB.</w:t>
      </w:r>
    </w:p>
    <w:p w14:paraId="555EE367" w14:textId="77777777" w:rsidR="00AB738D" w:rsidRDefault="00345766" w:rsidP="00C610DD">
      <w:pPr>
        <w:pStyle w:val="Compact"/>
        <w:numPr>
          <w:ilvl w:val="1"/>
          <w:numId w:val="20"/>
        </w:numPr>
      </w:pPr>
      <w:r>
        <w:rPr>
          <w:b/>
          <w:bCs/>
        </w:rPr>
        <w:t>Search and Filtering:</w:t>
      </w:r>
      <w:r>
        <w:t xml:space="preserve"> The backend processes search requests, allowing users to find recipes based on ingredients, cuisine type, or preparation time.</w:t>
      </w:r>
    </w:p>
    <w:p w14:paraId="555EE368" w14:textId="77777777" w:rsidR="00AB738D" w:rsidRDefault="00345766" w:rsidP="00C610DD">
      <w:pPr>
        <w:pStyle w:val="Compact"/>
        <w:numPr>
          <w:ilvl w:val="0"/>
          <w:numId w:val="16"/>
        </w:numPr>
      </w:pPr>
      <w:r>
        <w:rPr>
          <w:b/>
          <w:bCs/>
        </w:rPr>
        <w:t>Security and Validation:</w:t>
      </w:r>
    </w:p>
    <w:p w14:paraId="555EE369" w14:textId="77777777" w:rsidR="00AB738D" w:rsidRDefault="00345766" w:rsidP="00C610DD">
      <w:pPr>
        <w:pStyle w:val="Compact"/>
        <w:numPr>
          <w:ilvl w:val="1"/>
          <w:numId w:val="21"/>
        </w:numPr>
      </w:pPr>
      <w:r>
        <w:rPr>
          <w:b/>
          <w:bCs/>
        </w:rPr>
        <w:t>Input Validation:</w:t>
      </w:r>
      <w:r>
        <w:t xml:space="preserve"> The backend validates all incoming data to ensure it meets the required formats and constraints. This prevents invalid data from entering the system.</w:t>
      </w:r>
    </w:p>
    <w:p w14:paraId="555EE36A" w14:textId="77777777" w:rsidR="00AB738D" w:rsidRDefault="00345766" w:rsidP="00C610DD">
      <w:pPr>
        <w:pStyle w:val="Compact"/>
        <w:numPr>
          <w:ilvl w:val="1"/>
          <w:numId w:val="21"/>
        </w:numPr>
      </w:pPr>
      <w:r>
        <w:rPr>
          <w:b/>
          <w:bCs/>
        </w:rPr>
        <w:t>Data Encryption:</w:t>
      </w:r>
      <w:r>
        <w:t xml:space="preserve"> Sensitive user data, such as passwords, is encrypted before being stored in the database. The backend also uses HTTPS to secure data in transit.</w:t>
      </w:r>
    </w:p>
    <w:p w14:paraId="555EE36B" w14:textId="77777777" w:rsidR="00AB738D" w:rsidRDefault="00345766">
      <w:pPr>
        <w:pStyle w:val="Heading2"/>
      </w:pPr>
      <w:bookmarkStart w:id="27" w:name="_Toc174635713"/>
      <w:bookmarkStart w:id="28" w:name="sql-database"/>
      <w:bookmarkEnd w:id="26"/>
      <w:r>
        <w:lastRenderedPageBreak/>
        <w:t>SQL Database</w:t>
      </w:r>
      <w:bookmarkEnd w:id="27"/>
    </w:p>
    <w:p w14:paraId="555EE36C" w14:textId="77777777" w:rsidR="00AB738D" w:rsidRDefault="00345766">
      <w:pPr>
        <w:pStyle w:val="FirstParagraph"/>
      </w:pPr>
      <w:r>
        <w:t xml:space="preserve">The SQL database (PostgreSQL) is responsible for managing the structured data within the </w:t>
      </w:r>
      <w:proofErr w:type="spellStart"/>
      <w:r>
        <w:t>SmartKitchenHelper</w:t>
      </w:r>
      <w:proofErr w:type="spellEnd"/>
      <w:r>
        <w:t xml:space="preserve"> application. It is designed to ensure data integrity, consistency, and efficient querying. The database includes the following key entities and their relationships:</w:t>
      </w:r>
    </w:p>
    <w:p w14:paraId="555EE36D" w14:textId="77777777" w:rsidR="00AB738D" w:rsidRDefault="00345766" w:rsidP="00C610DD">
      <w:pPr>
        <w:numPr>
          <w:ilvl w:val="0"/>
          <w:numId w:val="22"/>
        </w:numPr>
      </w:pPr>
      <w:r>
        <w:rPr>
          <w:b/>
          <w:bCs/>
        </w:rPr>
        <w:t>Users Table:</w:t>
      </w:r>
    </w:p>
    <w:p w14:paraId="555EE36E" w14:textId="77777777" w:rsidR="00AB738D" w:rsidRDefault="00345766" w:rsidP="00C610DD">
      <w:pPr>
        <w:pStyle w:val="Compact"/>
        <w:numPr>
          <w:ilvl w:val="1"/>
          <w:numId w:val="23"/>
        </w:numPr>
      </w:pPr>
      <w:r>
        <w:rPr>
          <w:b/>
          <w:bCs/>
        </w:rPr>
        <w:t>Fields:</w:t>
      </w:r>
      <w:r>
        <w:t xml:space="preserve"> </w:t>
      </w:r>
      <w:proofErr w:type="spellStart"/>
      <w:r>
        <w:rPr>
          <w:rStyle w:val="VerbatimChar"/>
        </w:rPr>
        <w:t>user_id</w:t>
      </w:r>
      <w:proofErr w:type="spellEnd"/>
      <w:r>
        <w:t xml:space="preserve">, </w:t>
      </w:r>
      <w:r>
        <w:rPr>
          <w:rStyle w:val="VerbatimChar"/>
        </w:rPr>
        <w:t>username</w:t>
      </w:r>
      <w:r>
        <w:t xml:space="preserve">, </w:t>
      </w:r>
      <w:r>
        <w:rPr>
          <w:rStyle w:val="VerbatimChar"/>
        </w:rPr>
        <w:t>email</w:t>
      </w:r>
      <w:r>
        <w:t xml:space="preserve">, </w:t>
      </w:r>
      <w:proofErr w:type="spellStart"/>
      <w:r>
        <w:rPr>
          <w:rStyle w:val="VerbatimChar"/>
        </w:rPr>
        <w:t>password_hash</w:t>
      </w:r>
      <w:proofErr w:type="spellEnd"/>
      <w:r>
        <w:t xml:space="preserve">, </w:t>
      </w:r>
      <w:r>
        <w:rPr>
          <w:rStyle w:val="VerbatimChar"/>
        </w:rPr>
        <w:t>role</w:t>
      </w:r>
      <w:r>
        <w:t xml:space="preserve">, </w:t>
      </w:r>
      <w:proofErr w:type="spellStart"/>
      <w:r>
        <w:rPr>
          <w:rStyle w:val="VerbatimChar"/>
        </w:rPr>
        <w:t>created_at</w:t>
      </w:r>
      <w:proofErr w:type="spellEnd"/>
      <w:r>
        <w:t xml:space="preserve">, </w:t>
      </w:r>
      <w:proofErr w:type="spellStart"/>
      <w:r>
        <w:rPr>
          <w:rStyle w:val="VerbatimChar"/>
        </w:rPr>
        <w:t>updated_at</w:t>
      </w:r>
      <w:proofErr w:type="spellEnd"/>
    </w:p>
    <w:p w14:paraId="555EE36F" w14:textId="77777777" w:rsidR="00AB738D" w:rsidRDefault="00345766" w:rsidP="00C610DD">
      <w:pPr>
        <w:pStyle w:val="Compact"/>
        <w:numPr>
          <w:ilvl w:val="1"/>
          <w:numId w:val="23"/>
        </w:numPr>
      </w:pPr>
      <w:r>
        <w:rPr>
          <w:b/>
          <w:bCs/>
        </w:rPr>
        <w:t>Details:</w:t>
      </w:r>
      <w:r>
        <w:t xml:space="preserve"> This table stores all user-related information, ensuring that each user has a unique username and email. The </w:t>
      </w:r>
      <w:r>
        <w:rPr>
          <w:rStyle w:val="VerbatimChar"/>
        </w:rPr>
        <w:t>role</w:t>
      </w:r>
      <w:r>
        <w:t xml:space="preserve"> field determines the user’s access level within the system.</w:t>
      </w:r>
    </w:p>
    <w:p w14:paraId="555EE370" w14:textId="77777777" w:rsidR="00AB738D" w:rsidRDefault="00345766" w:rsidP="00C610DD">
      <w:pPr>
        <w:numPr>
          <w:ilvl w:val="0"/>
          <w:numId w:val="22"/>
        </w:numPr>
      </w:pPr>
      <w:r>
        <w:rPr>
          <w:b/>
          <w:bCs/>
        </w:rPr>
        <w:t>Households Table:</w:t>
      </w:r>
    </w:p>
    <w:p w14:paraId="555EE371" w14:textId="77777777" w:rsidR="00AB738D" w:rsidRDefault="00345766" w:rsidP="00C610DD">
      <w:pPr>
        <w:pStyle w:val="Compact"/>
        <w:numPr>
          <w:ilvl w:val="1"/>
          <w:numId w:val="24"/>
        </w:numPr>
      </w:pPr>
      <w:r>
        <w:rPr>
          <w:b/>
          <w:bCs/>
        </w:rPr>
        <w:t>Fields:</w:t>
      </w:r>
      <w:r>
        <w:t xml:space="preserve"> </w:t>
      </w:r>
      <w:proofErr w:type="spellStart"/>
      <w:r>
        <w:rPr>
          <w:rStyle w:val="VerbatimChar"/>
        </w:rPr>
        <w:t>household_id</w:t>
      </w:r>
      <w:proofErr w:type="spellEnd"/>
      <w:r>
        <w:t xml:space="preserve">, </w:t>
      </w:r>
      <w:proofErr w:type="spellStart"/>
      <w:r>
        <w:rPr>
          <w:rStyle w:val="VerbatimChar"/>
        </w:rPr>
        <w:t>household_name</w:t>
      </w:r>
      <w:proofErr w:type="spellEnd"/>
      <w:r>
        <w:t xml:space="preserve">, </w:t>
      </w:r>
      <w:r>
        <w:rPr>
          <w:rStyle w:val="VerbatimChar"/>
        </w:rPr>
        <w:t>address</w:t>
      </w:r>
      <w:r>
        <w:t xml:space="preserve">, </w:t>
      </w:r>
      <w:proofErr w:type="spellStart"/>
      <w:r>
        <w:rPr>
          <w:rStyle w:val="VerbatimChar"/>
        </w:rPr>
        <w:t>created_at</w:t>
      </w:r>
      <w:proofErr w:type="spellEnd"/>
      <w:r>
        <w:t xml:space="preserve">, </w:t>
      </w:r>
      <w:proofErr w:type="spellStart"/>
      <w:r>
        <w:rPr>
          <w:rStyle w:val="VerbatimChar"/>
        </w:rPr>
        <w:t>updated_at</w:t>
      </w:r>
      <w:proofErr w:type="spellEnd"/>
    </w:p>
    <w:p w14:paraId="555EE372" w14:textId="77777777" w:rsidR="00AB738D" w:rsidRDefault="00345766" w:rsidP="00C610DD">
      <w:pPr>
        <w:pStyle w:val="Compact"/>
        <w:numPr>
          <w:ilvl w:val="1"/>
          <w:numId w:val="24"/>
        </w:numPr>
      </w:pPr>
      <w:r>
        <w:rPr>
          <w:b/>
          <w:bCs/>
        </w:rPr>
        <w:t>Details:</w:t>
      </w:r>
      <w:r>
        <w:t xml:space="preserve"> Manages household data, linking each household to its users. The table supports one-to-many relationships, allowing a single user to manage multiple households.</w:t>
      </w:r>
    </w:p>
    <w:p w14:paraId="555EE373" w14:textId="77777777" w:rsidR="00AB738D" w:rsidRDefault="00345766" w:rsidP="00C610DD">
      <w:pPr>
        <w:numPr>
          <w:ilvl w:val="0"/>
          <w:numId w:val="22"/>
        </w:numPr>
      </w:pPr>
      <w:r>
        <w:rPr>
          <w:b/>
          <w:bCs/>
        </w:rPr>
        <w:t>Ingredients Table:</w:t>
      </w:r>
    </w:p>
    <w:p w14:paraId="555EE374" w14:textId="77777777" w:rsidR="00AB738D" w:rsidRDefault="00345766" w:rsidP="00C610DD">
      <w:pPr>
        <w:pStyle w:val="Compact"/>
        <w:numPr>
          <w:ilvl w:val="1"/>
          <w:numId w:val="25"/>
        </w:numPr>
      </w:pPr>
      <w:r>
        <w:rPr>
          <w:b/>
          <w:bCs/>
        </w:rPr>
        <w:t>Fields:</w:t>
      </w:r>
      <w:r>
        <w:t xml:space="preserve"> </w:t>
      </w:r>
      <w:proofErr w:type="spellStart"/>
      <w:r>
        <w:rPr>
          <w:rStyle w:val="VerbatimChar"/>
        </w:rPr>
        <w:t>ingredient_id</w:t>
      </w:r>
      <w:proofErr w:type="spellEnd"/>
      <w:r>
        <w:t xml:space="preserve">, </w:t>
      </w:r>
      <w:r>
        <w:rPr>
          <w:rStyle w:val="VerbatimChar"/>
        </w:rPr>
        <w:t>name</w:t>
      </w:r>
      <w:r>
        <w:t xml:space="preserve">, </w:t>
      </w:r>
      <w:proofErr w:type="spellStart"/>
      <w:r>
        <w:rPr>
          <w:rStyle w:val="VerbatimChar"/>
        </w:rPr>
        <w:t>category_id</w:t>
      </w:r>
      <w:proofErr w:type="spellEnd"/>
      <w:r>
        <w:t xml:space="preserve">, </w:t>
      </w:r>
      <w:proofErr w:type="spellStart"/>
      <w:r>
        <w:rPr>
          <w:rStyle w:val="VerbatimChar"/>
        </w:rPr>
        <w:t>created_at</w:t>
      </w:r>
      <w:proofErr w:type="spellEnd"/>
      <w:r>
        <w:t xml:space="preserve">, </w:t>
      </w:r>
      <w:proofErr w:type="spellStart"/>
      <w:r>
        <w:rPr>
          <w:rStyle w:val="VerbatimChar"/>
        </w:rPr>
        <w:t>updated_at</w:t>
      </w:r>
      <w:proofErr w:type="spellEnd"/>
    </w:p>
    <w:p w14:paraId="555EE375" w14:textId="77777777" w:rsidR="00AB738D" w:rsidRDefault="00345766" w:rsidP="00C610DD">
      <w:pPr>
        <w:pStyle w:val="Compact"/>
        <w:numPr>
          <w:ilvl w:val="1"/>
          <w:numId w:val="25"/>
        </w:numPr>
      </w:pPr>
      <w:r>
        <w:rPr>
          <w:b/>
          <w:bCs/>
        </w:rPr>
        <w:t>Details:</w:t>
      </w:r>
      <w:r>
        <w:t xml:space="preserve"> Tracks ingredients available within each household. This table is linked to the </w:t>
      </w:r>
      <w:proofErr w:type="spellStart"/>
      <w:r>
        <w:rPr>
          <w:rStyle w:val="VerbatimChar"/>
        </w:rPr>
        <w:t>Ingredient_Categories</w:t>
      </w:r>
      <w:proofErr w:type="spellEnd"/>
      <w:r>
        <w:t xml:space="preserve"> table, which helps categorize ingredients (e.g., Dairy, Vegetables).</w:t>
      </w:r>
    </w:p>
    <w:p w14:paraId="555EE376" w14:textId="77777777" w:rsidR="00AB738D" w:rsidRDefault="00345766" w:rsidP="00C610DD">
      <w:pPr>
        <w:numPr>
          <w:ilvl w:val="0"/>
          <w:numId w:val="22"/>
        </w:numPr>
      </w:pPr>
      <w:r>
        <w:rPr>
          <w:b/>
          <w:bCs/>
        </w:rPr>
        <w:t>Recipes Table:</w:t>
      </w:r>
    </w:p>
    <w:p w14:paraId="555EE377" w14:textId="77777777" w:rsidR="00AB738D" w:rsidRDefault="00345766" w:rsidP="00C610DD">
      <w:pPr>
        <w:pStyle w:val="Compact"/>
        <w:numPr>
          <w:ilvl w:val="1"/>
          <w:numId w:val="26"/>
        </w:numPr>
      </w:pPr>
      <w:r>
        <w:rPr>
          <w:b/>
          <w:bCs/>
        </w:rPr>
        <w:t>Fields:</w:t>
      </w:r>
      <w:r>
        <w:t xml:space="preserve"> </w:t>
      </w:r>
      <w:proofErr w:type="spellStart"/>
      <w:r>
        <w:rPr>
          <w:rStyle w:val="VerbatimChar"/>
        </w:rPr>
        <w:t>recipe_id</w:t>
      </w:r>
      <w:proofErr w:type="spellEnd"/>
      <w:r>
        <w:t xml:space="preserve">, </w:t>
      </w:r>
      <w:proofErr w:type="spellStart"/>
      <w:r>
        <w:rPr>
          <w:rStyle w:val="VerbatimChar"/>
        </w:rPr>
        <w:t>recipe_name</w:t>
      </w:r>
      <w:proofErr w:type="spellEnd"/>
      <w:r>
        <w:t xml:space="preserve">, </w:t>
      </w:r>
      <w:r>
        <w:rPr>
          <w:rStyle w:val="VerbatimChar"/>
        </w:rPr>
        <w:t>cuisine</w:t>
      </w:r>
      <w:r>
        <w:t xml:space="preserve">, </w:t>
      </w:r>
      <w:proofErr w:type="spellStart"/>
      <w:r>
        <w:rPr>
          <w:rStyle w:val="VerbatimChar"/>
        </w:rPr>
        <w:t>preparation_time</w:t>
      </w:r>
      <w:proofErr w:type="spellEnd"/>
      <w:r>
        <w:t xml:space="preserve">, </w:t>
      </w:r>
      <w:proofErr w:type="spellStart"/>
      <w:r>
        <w:rPr>
          <w:rStyle w:val="VerbatimChar"/>
        </w:rPr>
        <w:t>system_rating</w:t>
      </w:r>
      <w:proofErr w:type="spellEnd"/>
      <w:r>
        <w:t xml:space="preserve">, </w:t>
      </w:r>
      <w:proofErr w:type="spellStart"/>
      <w:r>
        <w:rPr>
          <w:rStyle w:val="VerbatimChar"/>
        </w:rPr>
        <w:t>is_rated</w:t>
      </w:r>
      <w:proofErr w:type="spellEnd"/>
      <w:r>
        <w:t xml:space="preserve">, </w:t>
      </w:r>
      <w:proofErr w:type="spellStart"/>
      <w:r>
        <w:rPr>
          <w:rStyle w:val="VerbatimChar"/>
        </w:rPr>
        <w:t>expiration_date</w:t>
      </w:r>
      <w:proofErr w:type="spellEnd"/>
      <w:r>
        <w:t xml:space="preserve">, </w:t>
      </w:r>
      <w:proofErr w:type="spellStart"/>
      <w:r>
        <w:rPr>
          <w:rStyle w:val="VerbatimChar"/>
        </w:rPr>
        <w:t>created_at</w:t>
      </w:r>
      <w:proofErr w:type="spellEnd"/>
    </w:p>
    <w:p w14:paraId="555EE378" w14:textId="77777777" w:rsidR="00AB738D" w:rsidRDefault="00345766" w:rsidP="00C610DD">
      <w:pPr>
        <w:pStyle w:val="Compact"/>
        <w:numPr>
          <w:ilvl w:val="1"/>
          <w:numId w:val="26"/>
        </w:numPr>
      </w:pPr>
      <w:r>
        <w:rPr>
          <w:b/>
          <w:bCs/>
        </w:rPr>
        <w:t>Details:</w:t>
      </w:r>
      <w:r>
        <w:t xml:space="preserve"> Stores basic recipe information, including preparation time and system ratings. This table is linked to the </w:t>
      </w:r>
      <w:proofErr w:type="spellStart"/>
      <w:r>
        <w:rPr>
          <w:rStyle w:val="VerbatimChar"/>
        </w:rPr>
        <w:t>Recipe_Ingredients</w:t>
      </w:r>
      <w:proofErr w:type="spellEnd"/>
      <w:r>
        <w:t xml:space="preserve"> table, which specifies the ingredients required for each recipe.</w:t>
      </w:r>
    </w:p>
    <w:p w14:paraId="555EE379" w14:textId="77777777" w:rsidR="00AB738D" w:rsidRDefault="00345766" w:rsidP="00C610DD">
      <w:pPr>
        <w:numPr>
          <w:ilvl w:val="0"/>
          <w:numId w:val="22"/>
        </w:numPr>
      </w:pPr>
      <w:r>
        <w:rPr>
          <w:b/>
          <w:bCs/>
        </w:rPr>
        <w:t>Stores Table:</w:t>
      </w:r>
    </w:p>
    <w:p w14:paraId="555EE37A" w14:textId="77777777" w:rsidR="00AB738D" w:rsidRDefault="00345766" w:rsidP="00C610DD">
      <w:pPr>
        <w:pStyle w:val="Compact"/>
        <w:numPr>
          <w:ilvl w:val="1"/>
          <w:numId w:val="27"/>
        </w:numPr>
      </w:pPr>
      <w:r>
        <w:rPr>
          <w:b/>
          <w:bCs/>
        </w:rPr>
        <w:t>Fields:</w:t>
      </w:r>
      <w:r>
        <w:t xml:space="preserve"> </w:t>
      </w:r>
      <w:proofErr w:type="spellStart"/>
      <w:r>
        <w:rPr>
          <w:rStyle w:val="VerbatimChar"/>
        </w:rPr>
        <w:t>store_id</w:t>
      </w:r>
      <w:proofErr w:type="spellEnd"/>
      <w:r>
        <w:t xml:space="preserve">, </w:t>
      </w:r>
      <w:proofErr w:type="spellStart"/>
      <w:r>
        <w:rPr>
          <w:rStyle w:val="VerbatimChar"/>
        </w:rPr>
        <w:t>store_name</w:t>
      </w:r>
      <w:proofErr w:type="spellEnd"/>
      <w:r>
        <w:t xml:space="preserve">, </w:t>
      </w:r>
      <w:r>
        <w:rPr>
          <w:rStyle w:val="VerbatimChar"/>
        </w:rPr>
        <w:t>address</w:t>
      </w:r>
      <w:r>
        <w:t xml:space="preserve">, </w:t>
      </w:r>
      <w:r>
        <w:rPr>
          <w:rStyle w:val="VerbatimChar"/>
        </w:rPr>
        <w:t>rating</w:t>
      </w:r>
      <w:r>
        <w:t xml:space="preserve">, </w:t>
      </w:r>
      <w:proofErr w:type="spellStart"/>
      <w:r>
        <w:rPr>
          <w:rStyle w:val="VerbatimChar"/>
        </w:rPr>
        <w:t>created_at</w:t>
      </w:r>
      <w:proofErr w:type="spellEnd"/>
    </w:p>
    <w:p w14:paraId="555EE37B" w14:textId="77777777" w:rsidR="00AB738D" w:rsidRDefault="00345766" w:rsidP="00C610DD">
      <w:pPr>
        <w:pStyle w:val="Compact"/>
        <w:numPr>
          <w:ilvl w:val="1"/>
          <w:numId w:val="27"/>
        </w:numPr>
      </w:pPr>
      <w:r>
        <w:rPr>
          <w:b/>
          <w:bCs/>
        </w:rPr>
        <w:t>Details:</w:t>
      </w:r>
      <w:r>
        <w:t xml:space="preserve"> Manages information about stores where ingredients can be purchased. It includes ratings and addresses, helping users choose where to buy their groceries.</w:t>
      </w:r>
    </w:p>
    <w:p w14:paraId="555EE37C" w14:textId="77777777" w:rsidR="00AB738D" w:rsidRDefault="00345766" w:rsidP="00C610DD">
      <w:pPr>
        <w:numPr>
          <w:ilvl w:val="0"/>
          <w:numId w:val="22"/>
        </w:numPr>
      </w:pPr>
      <w:proofErr w:type="spellStart"/>
      <w:r>
        <w:rPr>
          <w:b/>
          <w:bCs/>
        </w:rPr>
        <w:t>Household_Ingredients</w:t>
      </w:r>
      <w:proofErr w:type="spellEnd"/>
      <w:r>
        <w:rPr>
          <w:b/>
          <w:bCs/>
        </w:rPr>
        <w:t xml:space="preserve"> Table:</w:t>
      </w:r>
    </w:p>
    <w:p w14:paraId="555EE37D" w14:textId="77777777" w:rsidR="00AB738D" w:rsidRDefault="00345766" w:rsidP="00C610DD">
      <w:pPr>
        <w:pStyle w:val="Compact"/>
        <w:numPr>
          <w:ilvl w:val="1"/>
          <w:numId w:val="28"/>
        </w:numPr>
      </w:pPr>
      <w:r>
        <w:rPr>
          <w:b/>
          <w:bCs/>
        </w:rPr>
        <w:t>Fields:</w:t>
      </w:r>
      <w:r>
        <w:t xml:space="preserve"> </w:t>
      </w:r>
      <w:proofErr w:type="spellStart"/>
      <w:r>
        <w:rPr>
          <w:rStyle w:val="VerbatimChar"/>
        </w:rPr>
        <w:t>household_ingredient_id</w:t>
      </w:r>
      <w:proofErr w:type="spellEnd"/>
      <w:r>
        <w:t xml:space="preserve">, </w:t>
      </w:r>
      <w:proofErr w:type="spellStart"/>
      <w:r>
        <w:rPr>
          <w:rStyle w:val="VerbatimChar"/>
        </w:rPr>
        <w:t>household_id</w:t>
      </w:r>
      <w:proofErr w:type="spellEnd"/>
      <w:r>
        <w:t xml:space="preserve">, </w:t>
      </w:r>
      <w:proofErr w:type="spellStart"/>
      <w:r>
        <w:rPr>
          <w:rStyle w:val="VerbatimChar"/>
        </w:rPr>
        <w:t>ingredient_id</w:t>
      </w:r>
      <w:proofErr w:type="spellEnd"/>
      <w:r>
        <w:t xml:space="preserve">, </w:t>
      </w:r>
      <w:r>
        <w:rPr>
          <w:rStyle w:val="VerbatimChar"/>
        </w:rPr>
        <w:t>quantity</w:t>
      </w:r>
      <w:r>
        <w:t xml:space="preserve">, </w:t>
      </w:r>
      <w:r>
        <w:rPr>
          <w:rStyle w:val="VerbatimChar"/>
        </w:rPr>
        <w:t>unit</w:t>
      </w:r>
      <w:r>
        <w:t xml:space="preserve">, </w:t>
      </w:r>
      <w:proofErr w:type="spellStart"/>
      <w:r>
        <w:rPr>
          <w:rStyle w:val="VerbatimChar"/>
        </w:rPr>
        <w:t>expiration_date</w:t>
      </w:r>
      <w:proofErr w:type="spellEnd"/>
      <w:r>
        <w:t xml:space="preserve">, </w:t>
      </w:r>
      <w:proofErr w:type="spellStart"/>
      <w:r>
        <w:rPr>
          <w:rStyle w:val="VerbatimChar"/>
        </w:rPr>
        <w:t>is_expired</w:t>
      </w:r>
      <w:proofErr w:type="spellEnd"/>
    </w:p>
    <w:p w14:paraId="555EE37E" w14:textId="77777777" w:rsidR="00AB738D" w:rsidRDefault="00345766" w:rsidP="00C610DD">
      <w:pPr>
        <w:numPr>
          <w:ilvl w:val="0"/>
          <w:numId w:val="22"/>
        </w:numPr>
      </w:pPr>
      <w:r>
        <w:rPr>
          <w:b/>
          <w:bCs/>
        </w:rPr>
        <w:t>Details:</w:t>
      </w:r>
      <w:r>
        <w:t xml:space="preserve"> Links ingredients to specific households, managing quantities, units, and expiration dates. This table supports the inventory management feature of the application.</w:t>
      </w:r>
    </w:p>
    <w:p w14:paraId="555EE37F" w14:textId="77777777" w:rsidR="00AB738D" w:rsidRDefault="00345766" w:rsidP="00C610DD">
      <w:pPr>
        <w:numPr>
          <w:ilvl w:val="0"/>
          <w:numId w:val="22"/>
        </w:numPr>
      </w:pPr>
      <w:proofErr w:type="spellStart"/>
      <w:r>
        <w:rPr>
          <w:b/>
          <w:bCs/>
        </w:rPr>
        <w:t>Recipe_Ingredients</w:t>
      </w:r>
      <w:proofErr w:type="spellEnd"/>
      <w:r>
        <w:rPr>
          <w:b/>
          <w:bCs/>
        </w:rPr>
        <w:t xml:space="preserve"> Table:</w:t>
      </w:r>
    </w:p>
    <w:p w14:paraId="555EE380" w14:textId="77777777" w:rsidR="00AB738D" w:rsidRDefault="00345766" w:rsidP="00C610DD">
      <w:pPr>
        <w:pStyle w:val="Compact"/>
        <w:numPr>
          <w:ilvl w:val="1"/>
          <w:numId w:val="29"/>
        </w:numPr>
      </w:pPr>
      <w:r>
        <w:rPr>
          <w:b/>
          <w:bCs/>
        </w:rPr>
        <w:lastRenderedPageBreak/>
        <w:t>Fields:</w:t>
      </w:r>
      <w:r>
        <w:t xml:space="preserve"> </w:t>
      </w:r>
      <w:proofErr w:type="spellStart"/>
      <w:r>
        <w:rPr>
          <w:rStyle w:val="VerbatimChar"/>
        </w:rPr>
        <w:t>recipe_ingredient_id</w:t>
      </w:r>
      <w:proofErr w:type="spellEnd"/>
      <w:r>
        <w:t xml:space="preserve">, </w:t>
      </w:r>
      <w:proofErr w:type="spellStart"/>
      <w:r>
        <w:rPr>
          <w:rStyle w:val="VerbatimChar"/>
        </w:rPr>
        <w:t>recipe_id</w:t>
      </w:r>
      <w:proofErr w:type="spellEnd"/>
      <w:r>
        <w:t xml:space="preserve">, </w:t>
      </w:r>
      <w:proofErr w:type="spellStart"/>
      <w:r>
        <w:rPr>
          <w:rStyle w:val="VerbatimChar"/>
        </w:rPr>
        <w:t>ingredient_id</w:t>
      </w:r>
      <w:proofErr w:type="spellEnd"/>
      <w:r>
        <w:t xml:space="preserve">, </w:t>
      </w:r>
      <w:r>
        <w:rPr>
          <w:rStyle w:val="VerbatimChar"/>
        </w:rPr>
        <w:t>quantity</w:t>
      </w:r>
      <w:r>
        <w:t xml:space="preserve">, </w:t>
      </w:r>
      <w:r>
        <w:rPr>
          <w:rStyle w:val="VerbatimChar"/>
        </w:rPr>
        <w:t>unit</w:t>
      </w:r>
    </w:p>
    <w:p w14:paraId="555EE381" w14:textId="77777777" w:rsidR="00AB738D" w:rsidRDefault="00345766" w:rsidP="00C610DD">
      <w:pPr>
        <w:pStyle w:val="Compact"/>
        <w:numPr>
          <w:ilvl w:val="1"/>
          <w:numId w:val="29"/>
        </w:numPr>
      </w:pPr>
      <w:r>
        <w:rPr>
          <w:b/>
          <w:bCs/>
        </w:rPr>
        <w:t>Details:</w:t>
      </w:r>
      <w:r>
        <w:t xml:space="preserve"> Manages the relationship between recipes and ingredients, specifying the quantity and unit of each ingredient required for a recipe.</w:t>
      </w:r>
    </w:p>
    <w:p w14:paraId="555EE382" w14:textId="77777777" w:rsidR="00AB738D" w:rsidRDefault="00345766" w:rsidP="00C610DD">
      <w:pPr>
        <w:numPr>
          <w:ilvl w:val="0"/>
          <w:numId w:val="22"/>
        </w:numPr>
      </w:pPr>
      <w:proofErr w:type="spellStart"/>
      <w:r>
        <w:rPr>
          <w:b/>
          <w:bCs/>
        </w:rPr>
        <w:t>User_Recipe_History</w:t>
      </w:r>
      <w:proofErr w:type="spellEnd"/>
      <w:r>
        <w:rPr>
          <w:b/>
          <w:bCs/>
        </w:rPr>
        <w:t xml:space="preserve"> Table:</w:t>
      </w:r>
    </w:p>
    <w:p w14:paraId="555EE383" w14:textId="77777777" w:rsidR="00AB738D" w:rsidRDefault="00345766" w:rsidP="00C610DD">
      <w:pPr>
        <w:pStyle w:val="Compact"/>
        <w:numPr>
          <w:ilvl w:val="1"/>
          <w:numId w:val="30"/>
        </w:numPr>
      </w:pPr>
      <w:r>
        <w:rPr>
          <w:b/>
          <w:bCs/>
        </w:rPr>
        <w:t>Fields:</w:t>
      </w:r>
      <w:r>
        <w:t xml:space="preserve"> </w:t>
      </w:r>
      <w:proofErr w:type="spellStart"/>
      <w:r>
        <w:rPr>
          <w:rStyle w:val="VerbatimChar"/>
        </w:rPr>
        <w:t>history_id</w:t>
      </w:r>
      <w:proofErr w:type="spellEnd"/>
      <w:r>
        <w:t xml:space="preserve">, </w:t>
      </w:r>
      <w:proofErr w:type="spellStart"/>
      <w:r>
        <w:rPr>
          <w:rStyle w:val="VerbatimChar"/>
        </w:rPr>
        <w:t>user_id</w:t>
      </w:r>
      <w:proofErr w:type="spellEnd"/>
      <w:r>
        <w:t xml:space="preserve">, </w:t>
      </w:r>
      <w:proofErr w:type="spellStart"/>
      <w:r>
        <w:rPr>
          <w:rStyle w:val="VerbatimChar"/>
        </w:rPr>
        <w:t>recipe_id</w:t>
      </w:r>
      <w:proofErr w:type="spellEnd"/>
      <w:r>
        <w:t xml:space="preserve">, </w:t>
      </w:r>
      <w:proofErr w:type="spellStart"/>
      <w:r>
        <w:rPr>
          <w:rStyle w:val="VerbatimChar"/>
        </w:rPr>
        <w:t>cooked_at</w:t>
      </w:r>
      <w:proofErr w:type="spellEnd"/>
    </w:p>
    <w:p w14:paraId="555EE384" w14:textId="77777777" w:rsidR="00AB738D" w:rsidRDefault="00345766" w:rsidP="00C610DD">
      <w:pPr>
        <w:pStyle w:val="Compact"/>
        <w:numPr>
          <w:ilvl w:val="1"/>
          <w:numId w:val="30"/>
        </w:numPr>
      </w:pPr>
      <w:r>
        <w:rPr>
          <w:b/>
          <w:bCs/>
        </w:rPr>
        <w:t>Details:</w:t>
      </w:r>
      <w:r>
        <w:t xml:space="preserve"> Tracks the history of recipes cooked by users, allowing them to review their past cooking activities.</w:t>
      </w:r>
    </w:p>
    <w:p w14:paraId="555EE385" w14:textId="77777777" w:rsidR="00AB738D" w:rsidRDefault="00345766" w:rsidP="00C610DD">
      <w:pPr>
        <w:numPr>
          <w:ilvl w:val="0"/>
          <w:numId w:val="22"/>
        </w:numPr>
      </w:pPr>
      <w:proofErr w:type="spellStart"/>
      <w:r>
        <w:rPr>
          <w:b/>
          <w:bCs/>
        </w:rPr>
        <w:t>User_Ratings</w:t>
      </w:r>
      <w:proofErr w:type="spellEnd"/>
      <w:r>
        <w:rPr>
          <w:b/>
          <w:bCs/>
        </w:rPr>
        <w:t xml:space="preserve"> Table:</w:t>
      </w:r>
    </w:p>
    <w:p w14:paraId="555EE386" w14:textId="77777777" w:rsidR="00AB738D" w:rsidRDefault="00345766" w:rsidP="00C610DD">
      <w:pPr>
        <w:pStyle w:val="Compact"/>
        <w:numPr>
          <w:ilvl w:val="1"/>
          <w:numId w:val="31"/>
        </w:numPr>
      </w:pPr>
      <w:r>
        <w:rPr>
          <w:b/>
          <w:bCs/>
        </w:rPr>
        <w:t>Fields:</w:t>
      </w:r>
      <w:r>
        <w:t xml:space="preserve"> </w:t>
      </w:r>
      <w:proofErr w:type="spellStart"/>
      <w:r>
        <w:rPr>
          <w:rStyle w:val="VerbatimChar"/>
        </w:rPr>
        <w:t>rating_id</w:t>
      </w:r>
      <w:proofErr w:type="spellEnd"/>
      <w:r>
        <w:t xml:space="preserve">, </w:t>
      </w:r>
      <w:proofErr w:type="spellStart"/>
      <w:r>
        <w:rPr>
          <w:rStyle w:val="VerbatimChar"/>
        </w:rPr>
        <w:t>user_id</w:t>
      </w:r>
      <w:proofErr w:type="spellEnd"/>
      <w:r>
        <w:t xml:space="preserve">, </w:t>
      </w:r>
      <w:proofErr w:type="spellStart"/>
      <w:r>
        <w:rPr>
          <w:rStyle w:val="VerbatimChar"/>
        </w:rPr>
        <w:t>recipe_id</w:t>
      </w:r>
      <w:proofErr w:type="spellEnd"/>
      <w:r>
        <w:t xml:space="preserve">, </w:t>
      </w:r>
      <w:r>
        <w:rPr>
          <w:rStyle w:val="VerbatimChar"/>
        </w:rPr>
        <w:t>rating</w:t>
      </w:r>
      <w:r>
        <w:t xml:space="preserve">, </w:t>
      </w:r>
      <w:r>
        <w:rPr>
          <w:rStyle w:val="VerbatimChar"/>
        </w:rPr>
        <w:t>review</w:t>
      </w:r>
      <w:r>
        <w:t xml:space="preserve">, </w:t>
      </w:r>
      <w:proofErr w:type="spellStart"/>
      <w:r>
        <w:rPr>
          <w:rStyle w:val="VerbatimChar"/>
        </w:rPr>
        <w:t>created_at</w:t>
      </w:r>
      <w:proofErr w:type="spellEnd"/>
    </w:p>
    <w:p w14:paraId="555EE387" w14:textId="77777777" w:rsidR="00AB738D" w:rsidRDefault="00345766" w:rsidP="00C610DD">
      <w:pPr>
        <w:pStyle w:val="Compact"/>
        <w:numPr>
          <w:ilvl w:val="1"/>
          <w:numId w:val="31"/>
        </w:numPr>
      </w:pPr>
      <w:r>
        <w:rPr>
          <w:b/>
          <w:bCs/>
        </w:rPr>
        <w:t>Details:</w:t>
      </w:r>
      <w:r>
        <w:t xml:space="preserve"> Collects user ratings and reviews for recipes, influencing the overall rating of each recipe.</w:t>
      </w:r>
    </w:p>
    <w:p w14:paraId="555EE388" w14:textId="77777777" w:rsidR="00AB738D" w:rsidRDefault="00345766">
      <w:pPr>
        <w:pStyle w:val="Heading2"/>
      </w:pPr>
      <w:bookmarkStart w:id="29" w:name="_Toc174635714"/>
      <w:bookmarkStart w:id="30" w:name="mongodb-database"/>
      <w:bookmarkEnd w:id="28"/>
      <w:r>
        <w:t>MongoDB Database</w:t>
      </w:r>
      <w:bookmarkEnd w:id="29"/>
    </w:p>
    <w:p w14:paraId="555EE389" w14:textId="77777777" w:rsidR="00AB738D" w:rsidRDefault="00345766">
      <w:pPr>
        <w:pStyle w:val="FirstParagraph"/>
      </w:pPr>
      <w:r>
        <w:t>The MongoDB (NoSQL) database manages unstructured and semi-structured data, allowing for flexible storage and retrieval of detailed recipe information, images, and user preferences. Key collections and their structures include:</w:t>
      </w:r>
    </w:p>
    <w:p w14:paraId="555EE38A" w14:textId="77777777" w:rsidR="00AB738D" w:rsidRDefault="00345766" w:rsidP="00C610DD">
      <w:pPr>
        <w:pStyle w:val="Compact"/>
        <w:numPr>
          <w:ilvl w:val="0"/>
          <w:numId w:val="32"/>
        </w:numPr>
      </w:pPr>
      <w:r>
        <w:rPr>
          <w:b/>
          <w:bCs/>
        </w:rPr>
        <w:t>Recipes Collection:</w:t>
      </w:r>
    </w:p>
    <w:p w14:paraId="555EE38B" w14:textId="77777777" w:rsidR="00AB738D" w:rsidRDefault="00345766" w:rsidP="00C610DD">
      <w:pPr>
        <w:pStyle w:val="Compact"/>
        <w:numPr>
          <w:ilvl w:val="1"/>
          <w:numId w:val="33"/>
        </w:numPr>
      </w:pPr>
      <w:r>
        <w:rPr>
          <w:b/>
          <w:bCs/>
        </w:rPr>
        <w:t>Fields:</w:t>
      </w:r>
      <w:r>
        <w:t xml:space="preserve"> </w:t>
      </w:r>
      <w:proofErr w:type="spellStart"/>
      <w:r>
        <w:rPr>
          <w:rStyle w:val="VerbatimChar"/>
        </w:rPr>
        <w:t>recipe_id</w:t>
      </w:r>
      <w:proofErr w:type="spellEnd"/>
      <w:r>
        <w:t xml:space="preserve">, </w:t>
      </w:r>
      <w:proofErr w:type="spellStart"/>
      <w:r>
        <w:rPr>
          <w:rStyle w:val="VerbatimChar"/>
        </w:rPr>
        <w:t>recipe_name</w:t>
      </w:r>
      <w:proofErr w:type="spellEnd"/>
      <w:r>
        <w:t xml:space="preserve">, </w:t>
      </w:r>
      <w:r>
        <w:rPr>
          <w:rStyle w:val="VerbatimChar"/>
        </w:rPr>
        <w:t>cuisine</w:t>
      </w:r>
      <w:r>
        <w:t xml:space="preserve">, </w:t>
      </w:r>
      <w:proofErr w:type="spellStart"/>
      <w:r>
        <w:rPr>
          <w:rStyle w:val="VerbatimChar"/>
        </w:rPr>
        <w:t>preparation_time</w:t>
      </w:r>
      <w:proofErr w:type="spellEnd"/>
      <w:r>
        <w:t xml:space="preserve">, </w:t>
      </w:r>
      <w:proofErr w:type="spellStart"/>
      <w:r>
        <w:rPr>
          <w:rStyle w:val="VerbatimChar"/>
        </w:rPr>
        <w:t>system_rating</w:t>
      </w:r>
      <w:proofErr w:type="spellEnd"/>
      <w:r>
        <w:t xml:space="preserve">, </w:t>
      </w:r>
      <w:proofErr w:type="spellStart"/>
      <w:r>
        <w:rPr>
          <w:rStyle w:val="VerbatimChar"/>
        </w:rPr>
        <w:t>is_rated</w:t>
      </w:r>
      <w:proofErr w:type="spellEnd"/>
      <w:r>
        <w:t xml:space="preserve">, </w:t>
      </w:r>
      <w:proofErr w:type="spellStart"/>
      <w:r>
        <w:rPr>
          <w:rStyle w:val="VerbatimChar"/>
        </w:rPr>
        <w:t>expiration_date</w:t>
      </w:r>
      <w:proofErr w:type="spellEnd"/>
      <w:r>
        <w:t xml:space="preserve">, </w:t>
      </w:r>
      <w:r>
        <w:rPr>
          <w:rStyle w:val="VerbatimChar"/>
        </w:rPr>
        <w:t>ingredients</w:t>
      </w:r>
      <w:r>
        <w:t xml:space="preserve">, </w:t>
      </w:r>
      <w:r>
        <w:rPr>
          <w:rStyle w:val="VerbatimChar"/>
        </w:rPr>
        <w:t>steps</w:t>
      </w:r>
      <w:r>
        <w:t xml:space="preserve">, </w:t>
      </w:r>
      <w:r>
        <w:rPr>
          <w:rStyle w:val="VerbatimChar"/>
        </w:rPr>
        <w:t>images</w:t>
      </w:r>
      <w:r>
        <w:t xml:space="preserve">, </w:t>
      </w:r>
      <w:proofErr w:type="spellStart"/>
      <w:r>
        <w:rPr>
          <w:rStyle w:val="VerbatimChar"/>
        </w:rPr>
        <w:t>video_url</w:t>
      </w:r>
      <w:proofErr w:type="spellEnd"/>
      <w:r>
        <w:t xml:space="preserve">, </w:t>
      </w:r>
      <w:r>
        <w:rPr>
          <w:rStyle w:val="VerbatimChar"/>
        </w:rPr>
        <w:t>ratings</w:t>
      </w:r>
    </w:p>
    <w:p w14:paraId="555EE38C" w14:textId="77777777" w:rsidR="00AB738D" w:rsidRDefault="00345766" w:rsidP="00C610DD">
      <w:pPr>
        <w:pStyle w:val="Compact"/>
        <w:numPr>
          <w:ilvl w:val="1"/>
          <w:numId w:val="33"/>
        </w:numPr>
      </w:pPr>
      <w:r>
        <w:rPr>
          <w:b/>
          <w:bCs/>
        </w:rPr>
        <w:t>Details:</w:t>
      </w:r>
      <w:r>
        <w:t xml:space="preserve"> Stores comprehensive recipe details, including preparation steps, images, and video links. The flexible schema allows for a wide variety of recipes with different structures and content.</w:t>
      </w:r>
    </w:p>
    <w:p w14:paraId="555EE38D" w14:textId="77777777" w:rsidR="00AB738D" w:rsidRDefault="00345766" w:rsidP="00C610DD">
      <w:pPr>
        <w:pStyle w:val="Compact"/>
        <w:numPr>
          <w:ilvl w:val="0"/>
          <w:numId w:val="32"/>
        </w:numPr>
      </w:pPr>
      <w:r>
        <w:rPr>
          <w:b/>
          <w:bCs/>
        </w:rPr>
        <w:t>Ingredients Collection:</w:t>
      </w:r>
    </w:p>
    <w:p w14:paraId="555EE38E" w14:textId="77777777" w:rsidR="00AB738D" w:rsidRDefault="00345766" w:rsidP="00C610DD">
      <w:pPr>
        <w:pStyle w:val="Compact"/>
        <w:numPr>
          <w:ilvl w:val="1"/>
          <w:numId w:val="34"/>
        </w:numPr>
      </w:pPr>
      <w:r>
        <w:rPr>
          <w:b/>
          <w:bCs/>
        </w:rPr>
        <w:t>Fields:</w:t>
      </w:r>
      <w:r>
        <w:t xml:space="preserve"> </w:t>
      </w:r>
      <w:proofErr w:type="spellStart"/>
      <w:r>
        <w:rPr>
          <w:rStyle w:val="VerbatimChar"/>
        </w:rPr>
        <w:t>ingredient_id</w:t>
      </w:r>
      <w:proofErr w:type="spellEnd"/>
      <w:r>
        <w:t xml:space="preserve">, </w:t>
      </w:r>
      <w:r>
        <w:rPr>
          <w:rStyle w:val="VerbatimChar"/>
        </w:rPr>
        <w:t>name</w:t>
      </w:r>
      <w:r>
        <w:t xml:space="preserve">, </w:t>
      </w:r>
      <w:r>
        <w:rPr>
          <w:rStyle w:val="VerbatimChar"/>
        </w:rPr>
        <w:t>category</w:t>
      </w:r>
      <w:r>
        <w:t xml:space="preserve">, </w:t>
      </w:r>
      <w:r>
        <w:rPr>
          <w:rStyle w:val="VerbatimChar"/>
        </w:rPr>
        <w:t>unit</w:t>
      </w:r>
      <w:r>
        <w:t xml:space="preserve">, </w:t>
      </w:r>
      <w:r>
        <w:rPr>
          <w:rStyle w:val="VerbatimChar"/>
        </w:rPr>
        <w:t>value</w:t>
      </w:r>
      <w:r>
        <w:t xml:space="preserve">, </w:t>
      </w:r>
      <w:proofErr w:type="spellStart"/>
      <w:r>
        <w:rPr>
          <w:rStyle w:val="VerbatimChar"/>
        </w:rPr>
        <w:t>image_url</w:t>
      </w:r>
      <w:proofErr w:type="spellEnd"/>
      <w:r>
        <w:t xml:space="preserve">, </w:t>
      </w:r>
      <w:proofErr w:type="spellStart"/>
      <w:r>
        <w:rPr>
          <w:rStyle w:val="VerbatimChar"/>
        </w:rPr>
        <w:t>nutritional_info</w:t>
      </w:r>
      <w:proofErr w:type="spellEnd"/>
    </w:p>
    <w:p w14:paraId="555EE38F" w14:textId="77777777" w:rsidR="00AB738D" w:rsidRDefault="00345766" w:rsidP="00C610DD">
      <w:pPr>
        <w:pStyle w:val="Compact"/>
        <w:numPr>
          <w:ilvl w:val="1"/>
          <w:numId w:val="34"/>
        </w:numPr>
      </w:pPr>
      <w:r>
        <w:rPr>
          <w:b/>
          <w:bCs/>
        </w:rPr>
        <w:t>Details:</w:t>
      </w:r>
      <w:r>
        <w:t xml:space="preserve"> Manages detailed information about ingredients, including nutritional data and images. This collection complements the SQL </w:t>
      </w:r>
      <w:r>
        <w:rPr>
          <w:rStyle w:val="VerbatimChar"/>
        </w:rPr>
        <w:t>Ingredients</w:t>
      </w:r>
      <w:r>
        <w:t xml:space="preserve"> table by storing additional, unstructured data.</w:t>
      </w:r>
    </w:p>
    <w:p w14:paraId="555EE390" w14:textId="77777777" w:rsidR="00AB738D" w:rsidRDefault="00345766" w:rsidP="00C610DD">
      <w:pPr>
        <w:pStyle w:val="Compact"/>
        <w:numPr>
          <w:ilvl w:val="0"/>
          <w:numId w:val="32"/>
        </w:numPr>
      </w:pPr>
      <w:proofErr w:type="spellStart"/>
      <w:r>
        <w:rPr>
          <w:b/>
          <w:bCs/>
        </w:rPr>
        <w:t>Household_Ingredient_Usage</w:t>
      </w:r>
      <w:proofErr w:type="spellEnd"/>
      <w:r>
        <w:rPr>
          <w:b/>
          <w:bCs/>
        </w:rPr>
        <w:t xml:space="preserve"> Collection:</w:t>
      </w:r>
    </w:p>
    <w:p w14:paraId="555EE391" w14:textId="77777777" w:rsidR="00AB738D" w:rsidRDefault="00345766" w:rsidP="00C610DD">
      <w:pPr>
        <w:pStyle w:val="Compact"/>
        <w:numPr>
          <w:ilvl w:val="1"/>
          <w:numId w:val="35"/>
        </w:numPr>
      </w:pPr>
      <w:r>
        <w:rPr>
          <w:b/>
          <w:bCs/>
        </w:rPr>
        <w:t>Fields:</w:t>
      </w:r>
      <w:r>
        <w:t xml:space="preserve"> </w:t>
      </w:r>
      <w:proofErr w:type="spellStart"/>
      <w:r>
        <w:rPr>
          <w:rStyle w:val="VerbatimChar"/>
        </w:rPr>
        <w:t>usage_id</w:t>
      </w:r>
      <w:proofErr w:type="spellEnd"/>
      <w:r>
        <w:t xml:space="preserve">, </w:t>
      </w:r>
      <w:proofErr w:type="spellStart"/>
      <w:r>
        <w:rPr>
          <w:rStyle w:val="VerbatimChar"/>
        </w:rPr>
        <w:t>household_id</w:t>
      </w:r>
      <w:proofErr w:type="spellEnd"/>
      <w:r>
        <w:t xml:space="preserve">, </w:t>
      </w:r>
      <w:proofErr w:type="spellStart"/>
      <w:r>
        <w:rPr>
          <w:rStyle w:val="VerbatimChar"/>
        </w:rPr>
        <w:t>ingredient_id</w:t>
      </w:r>
      <w:proofErr w:type="spellEnd"/>
      <w:r>
        <w:t xml:space="preserve">, </w:t>
      </w:r>
      <w:proofErr w:type="spellStart"/>
      <w:r>
        <w:rPr>
          <w:rStyle w:val="VerbatimChar"/>
        </w:rPr>
        <w:t>used_quantity</w:t>
      </w:r>
      <w:proofErr w:type="spellEnd"/>
      <w:r>
        <w:t xml:space="preserve">, </w:t>
      </w:r>
      <w:r>
        <w:rPr>
          <w:rStyle w:val="VerbatimChar"/>
        </w:rPr>
        <w:t>unit</w:t>
      </w:r>
      <w:r>
        <w:t xml:space="preserve">, </w:t>
      </w:r>
      <w:proofErr w:type="spellStart"/>
      <w:r>
        <w:rPr>
          <w:rStyle w:val="VerbatimChar"/>
        </w:rPr>
        <w:t>used_at</w:t>
      </w:r>
      <w:proofErr w:type="spellEnd"/>
    </w:p>
    <w:p w14:paraId="555EE392" w14:textId="77777777" w:rsidR="00AB738D" w:rsidRDefault="00345766" w:rsidP="00C610DD">
      <w:pPr>
        <w:pStyle w:val="Compact"/>
        <w:numPr>
          <w:ilvl w:val="1"/>
          <w:numId w:val="35"/>
        </w:numPr>
      </w:pPr>
      <w:r>
        <w:rPr>
          <w:b/>
          <w:bCs/>
        </w:rPr>
        <w:t>Details:</w:t>
      </w:r>
      <w:r>
        <w:t xml:space="preserve"> Tracks how ingredients are used within households, providing a historical log of ingredient usage, which is useful for inventory management and analysis.</w:t>
      </w:r>
    </w:p>
    <w:p w14:paraId="555EE393" w14:textId="77777777" w:rsidR="00AB738D" w:rsidRDefault="00345766" w:rsidP="00C610DD">
      <w:pPr>
        <w:pStyle w:val="Compact"/>
        <w:numPr>
          <w:ilvl w:val="0"/>
          <w:numId w:val="32"/>
        </w:numPr>
      </w:pPr>
      <w:r>
        <w:rPr>
          <w:b/>
          <w:bCs/>
        </w:rPr>
        <w:t>Recipe Ratings Collection:</w:t>
      </w:r>
    </w:p>
    <w:p w14:paraId="555EE394" w14:textId="77777777" w:rsidR="00AB738D" w:rsidRDefault="00345766" w:rsidP="00C610DD">
      <w:pPr>
        <w:pStyle w:val="Compact"/>
        <w:numPr>
          <w:ilvl w:val="1"/>
          <w:numId w:val="36"/>
        </w:numPr>
      </w:pPr>
      <w:r>
        <w:rPr>
          <w:b/>
          <w:bCs/>
        </w:rPr>
        <w:t>Fields:</w:t>
      </w:r>
      <w:r>
        <w:t xml:space="preserve"> </w:t>
      </w:r>
      <w:proofErr w:type="spellStart"/>
      <w:r>
        <w:rPr>
          <w:rStyle w:val="VerbatimChar"/>
        </w:rPr>
        <w:t>rating_id</w:t>
      </w:r>
      <w:proofErr w:type="spellEnd"/>
      <w:r>
        <w:t xml:space="preserve">, </w:t>
      </w:r>
      <w:proofErr w:type="spellStart"/>
      <w:r>
        <w:rPr>
          <w:rStyle w:val="VerbatimChar"/>
        </w:rPr>
        <w:t>user_id</w:t>
      </w:r>
      <w:proofErr w:type="spellEnd"/>
      <w:r>
        <w:t xml:space="preserve">, </w:t>
      </w:r>
      <w:proofErr w:type="spellStart"/>
      <w:r>
        <w:rPr>
          <w:rStyle w:val="VerbatimChar"/>
        </w:rPr>
        <w:t>recipe_id</w:t>
      </w:r>
      <w:proofErr w:type="spellEnd"/>
      <w:r>
        <w:t xml:space="preserve">, </w:t>
      </w:r>
      <w:r>
        <w:rPr>
          <w:rStyle w:val="VerbatimChar"/>
        </w:rPr>
        <w:t>rating</w:t>
      </w:r>
      <w:r>
        <w:t xml:space="preserve">, </w:t>
      </w:r>
      <w:r>
        <w:rPr>
          <w:rStyle w:val="VerbatimChar"/>
        </w:rPr>
        <w:t>review</w:t>
      </w:r>
    </w:p>
    <w:p w14:paraId="555EE395" w14:textId="77777777" w:rsidR="00AB738D" w:rsidRDefault="00345766" w:rsidP="00C610DD">
      <w:pPr>
        <w:pStyle w:val="Compact"/>
        <w:numPr>
          <w:ilvl w:val="1"/>
          <w:numId w:val="36"/>
        </w:numPr>
      </w:pPr>
      <w:r>
        <w:rPr>
          <w:b/>
          <w:bCs/>
        </w:rPr>
        <w:t>Details:</w:t>
      </w:r>
      <w:r>
        <w:t xml:space="preserve"> Collects user ratings and reviews for recipes, contributing to the overall quality and reliability of the recipe database.</w:t>
      </w:r>
    </w:p>
    <w:p w14:paraId="555EE396" w14:textId="77777777" w:rsidR="00AB738D" w:rsidRDefault="00345766" w:rsidP="00C610DD">
      <w:pPr>
        <w:pStyle w:val="Compact"/>
        <w:numPr>
          <w:ilvl w:val="0"/>
          <w:numId w:val="32"/>
        </w:numPr>
      </w:pPr>
      <w:r>
        <w:rPr>
          <w:b/>
          <w:bCs/>
        </w:rPr>
        <w:t>User Preferences Collection:</w:t>
      </w:r>
    </w:p>
    <w:p w14:paraId="555EE397" w14:textId="77777777" w:rsidR="00AB738D" w:rsidRDefault="00345766" w:rsidP="00C610DD">
      <w:pPr>
        <w:pStyle w:val="Compact"/>
        <w:numPr>
          <w:ilvl w:val="1"/>
          <w:numId w:val="37"/>
        </w:numPr>
      </w:pPr>
      <w:r>
        <w:rPr>
          <w:b/>
          <w:bCs/>
        </w:rPr>
        <w:t>Fields:</w:t>
      </w:r>
      <w:r>
        <w:t xml:space="preserve"> </w:t>
      </w:r>
      <w:proofErr w:type="spellStart"/>
      <w:r>
        <w:rPr>
          <w:rStyle w:val="VerbatimChar"/>
        </w:rPr>
        <w:t>user_id</w:t>
      </w:r>
      <w:proofErr w:type="spellEnd"/>
      <w:r>
        <w:t xml:space="preserve">, </w:t>
      </w:r>
      <w:proofErr w:type="spellStart"/>
      <w:r>
        <w:rPr>
          <w:rStyle w:val="VerbatimChar"/>
        </w:rPr>
        <w:t>dietary_restrictions</w:t>
      </w:r>
      <w:proofErr w:type="spellEnd"/>
      <w:r>
        <w:t xml:space="preserve">, </w:t>
      </w:r>
      <w:proofErr w:type="spellStart"/>
      <w:r>
        <w:rPr>
          <w:rStyle w:val="VerbatimChar"/>
        </w:rPr>
        <w:t>preferred_cuisines</w:t>
      </w:r>
      <w:proofErr w:type="spellEnd"/>
    </w:p>
    <w:p w14:paraId="555EE398" w14:textId="77777777" w:rsidR="00AB738D" w:rsidRDefault="00345766" w:rsidP="00C610DD">
      <w:pPr>
        <w:pStyle w:val="Compact"/>
        <w:numPr>
          <w:ilvl w:val="1"/>
          <w:numId w:val="37"/>
        </w:numPr>
      </w:pPr>
      <w:r>
        <w:rPr>
          <w:b/>
          <w:bCs/>
        </w:rPr>
        <w:lastRenderedPageBreak/>
        <w:t>Details:</w:t>
      </w:r>
      <w:r>
        <w:t xml:space="preserve"> Stores user-specific preferences, such as dietary restrictions and preferred cuisines, allowing the system to personalize recipe suggestions.</w:t>
      </w:r>
    </w:p>
    <w:p w14:paraId="555EE399" w14:textId="77777777" w:rsidR="00AB738D" w:rsidRDefault="00345766">
      <w:pPr>
        <w:pStyle w:val="Heading2"/>
      </w:pPr>
      <w:bookmarkStart w:id="31" w:name="_Toc174635715"/>
      <w:bookmarkStart w:id="32" w:name="middleware-and-routes"/>
      <w:bookmarkEnd w:id="30"/>
      <w:r>
        <w:t>Middleware and Routes</w:t>
      </w:r>
      <w:bookmarkEnd w:id="31"/>
    </w:p>
    <w:p w14:paraId="555EE39A" w14:textId="77777777" w:rsidR="00AB738D" w:rsidRDefault="00345766">
      <w:pPr>
        <w:pStyle w:val="FirstParagraph"/>
      </w:pPr>
      <w:r>
        <w:t xml:space="preserve">Middleware and routes are critical components of the </w:t>
      </w:r>
      <w:proofErr w:type="spellStart"/>
      <w:r>
        <w:t>SmartKitchenHelper</w:t>
      </w:r>
      <w:proofErr w:type="spellEnd"/>
      <w:r>
        <w:t xml:space="preserve"> backend, ensuring secure, efficient, and organized processing of HTTP requests. Middleware functions act as intermediaries between incoming requests and the core application logic, while routes define the API endpoints.</w:t>
      </w:r>
    </w:p>
    <w:p w14:paraId="555EE39B" w14:textId="77777777" w:rsidR="00AB738D" w:rsidRDefault="00345766" w:rsidP="00C610DD">
      <w:pPr>
        <w:pStyle w:val="Compact"/>
        <w:numPr>
          <w:ilvl w:val="0"/>
          <w:numId w:val="38"/>
        </w:numPr>
      </w:pPr>
      <w:r>
        <w:rPr>
          <w:b/>
          <w:bCs/>
        </w:rPr>
        <w:t>Authentication Middleware (</w:t>
      </w:r>
      <w:proofErr w:type="spellStart"/>
      <w:r>
        <w:rPr>
          <w:rStyle w:val="VerbatimChar"/>
          <w:b/>
          <w:bCs/>
        </w:rPr>
        <w:t>auth.ts</w:t>
      </w:r>
      <w:proofErr w:type="spellEnd"/>
      <w:r>
        <w:rPr>
          <w:b/>
          <w:bCs/>
        </w:rPr>
        <w:t>):</w:t>
      </w:r>
    </w:p>
    <w:p w14:paraId="555EE39C" w14:textId="77777777" w:rsidR="00AB738D" w:rsidRDefault="00345766" w:rsidP="00C610DD">
      <w:pPr>
        <w:pStyle w:val="Compact"/>
        <w:numPr>
          <w:ilvl w:val="1"/>
          <w:numId w:val="39"/>
        </w:numPr>
      </w:pPr>
      <w:r>
        <w:rPr>
          <w:b/>
          <w:bCs/>
        </w:rPr>
        <w:t>Purpose:</w:t>
      </w:r>
      <w:r>
        <w:t xml:space="preserve"> Ensures that only authenticated users can access specific routes, protecting sensitive data and operations.</w:t>
      </w:r>
    </w:p>
    <w:p w14:paraId="555EE39D" w14:textId="77777777" w:rsidR="00AB738D" w:rsidRDefault="00345766" w:rsidP="00C610DD">
      <w:pPr>
        <w:pStyle w:val="Compact"/>
        <w:numPr>
          <w:ilvl w:val="1"/>
          <w:numId w:val="39"/>
        </w:numPr>
      </w:pPr>
      <w:r>
        <w:rPr>
          <w:b/>
          <w:bCs/>
        </w:rPr>
        <w:t>Functionality:</w:t>
      </w:r>
      <w:r>
        <w:t xml:space="preserve"> Verifies JWT tokens attached to incoming requests, decoding the token to identify the user and their associated permissions.</w:t>
      </w:r>
    </w:p>
    <w:p w14:paraId="555EE39E" w14:textId="77777777" w:rsidR="00AB738D" w:rsidRDefault="00345766" w:rsidP="00C610DD">
      <w:pPr>
        <w:pStyle w:val="Compact"/>
        <w:numPr>
          <w:ilvl w:val="0"/>
          <w:numId w:val="38"/>
        </w:numPr>
      </w:pPr>
      <w:r>
        <w:rPr>
          <w:b/>
          <w:bCs/>
        </w:rPr>
        <w:t>Validation Middleware:</w:t>
      </w:r>
    </w:p>
    <w:p w14:paraId="555EE39F" w14:textId="77777777" w:rsidR="00AB738D" w:rsidRDefault="00345766" w:rsidP="00C610DD">
      <w:pPr>
        <w:pStyle w:val="Compact"/>
        <w:numPr>
          <w:ilvl w:val="1"/>
          <w:numId w:val="40"/>
        </w:numPr>
      </w:pPr>
      <w:r>
        <w:rPr>
          <w:b/>
          <w:bCs/>
        </w:rPr>
        <w:t>Purpose:</w:t>
      </w:r>
      <w:r>
        <w:t xml:space="preserve"> Validates incoming data to ensure it meets the required formats and constraints, preventing invalid data from entering the system.</w:t>
      </w:r>
    </w:p>
    <w:p w14:paraId="555EE3A0" w14:textId="77777777" w:rsidR="00AB738D" w:rsidRDefault="00345766" w:rsidP="00C610DD">
      <w:pPr>
        <w:pStyle w:val="Compact"/>
        <w:numPr>
          <w:ilvl w:val="1"/>
          <w:numId w:val="40"/>
        </w:numPr>
      </w:pPr>
      <w:r>
        <w:rPr>
          <w:b/>
          <w:bCs/>
        </w:rPr>
        <w:t>Functionality:</w:t>
      </w:r>
      <w:r>
        <w:t xml:space="preserve"> Checks fields such as email, password strength, ingredient quantities, and expiration dates, returning error messages if any validation fails.</w:t>
      </w:r>
    </w:p>
    <w:p w14:paraId="555EE3A1" w14:textId="77777777" w:rsidR="00AB738D" w:rsidRDefault="00345766" w:rsidP="00C610DD">
      <w:pPr>
        <w:pStyle w:val="Compact"/>
        <w:numPr>
          <w:ilvl w:val="0"/>
          <w:numId w:val="38"/>
        </w:numPr>
      </w:pPr>
      <w:r>
        <w:rPr>
          <w:b/>
          <w:bCs/>
        </w:rPr>
        <w:t>Routes:</w:t>
      </w:r>
    </w:p>
    <w:p w14:paraId="555EE3A2" w14:textId="77777777" w:rsidR="00AB738D" w:rsidRDefault="00345766" w:rsidP="00C610DD">
      <w:pPr>
        <w:pStyle w:val="Compact"/>
        <w:numPr>
          <w:ilvl w:val="1"/>
          <w:numId w:val="41"/>
        </w:numPr>
      </w:pPr>
      <w:r>
        <w:rPr>
          <w:b/>
          <w:bCs/>
        </w:rPr>
        <w:t>Auth Routes:</w:t>
      </w:r>
      <w:r>
        <w:t xml:space="preserve"> </w:t>
      </w:r>
      <w:r>
        <w:rPr>
          <w:rStyle w:val="VerbatimChar"/>
        </w:rPr>
        <w:t>/</w:t>
      </w:r>
      <w:proofErr w:type="spellStart"/>
      <w:r>
        <w:rPr>
          <w:rStyle w:val="VerbatimChar"/>
        </w:rPr>
        <w:t>api</w:t>
      </w:r>
      <w:proofErr w:type="spellEnd"/>
      <w:r>
        <w:rPr>
          <w:rStyle w:val="VerbatimChar"/>
        </w:rPr>
        <w:t>/auth/register</w:t>
      </w:r>
      <w:r>
        <w:t xml:space="preserve">, </w:t>
      </w:r>
      <w:r>
        <w:rPr>
          <w:rStyle w:val="VerbatimChar"/>
        </w:rPr>
        <w:t>/</w:t>
      </w:r>
      <w:proofErr w:type="spellStart"/>
      <w:r>
        <w:rPr>
          <w:rStyle w:val="VerbatimChar"/>
        </w:rPr>
        <w:t>api</w:t>
      </w:r>
      <w:proofErr w:type="spellEnd"/>
      <w:r>
        <w:rPr>
          <w:rStyle w:val="VerbatimChar"/>
        </w:rPr>
        <w:t>/auth/login</w:t>
      </w:r>
      <w:r>
        <w:t xml:space="preserve">, </w:t>
      </w:r>
      <w:r>
        <w:rPr>
          <w:rStyle w:val="VerbatimChar"/>
        </w:rPr>
        <w:t>/</w:t>
      </w:r>
      <w:proofErr w:type="spellStart"/>
      <w:r>
        <w:rPr>
          <w:rStyle w:val="VerbatimChar"/>
        </w:rPr>
        <w:t>api</w:t>
      </w:r>
      <w:proofErr w:type="spellEnd"/>
      <w:r>
        <w:rPr>
          <w:rStyle w:val="VerbatimChar"/>
        </w:rPr>
        <w:t>/auth/logout</w:t>
      </w:r>
    </w:p>
    <w:p w14:paraId="555EE3A3" w14:textId="77777777" w:rsidR="00AB738D" w:rsidRDefault="00345766" w:rsidP="00C610DD">
      <w:pPr>
        <w:pStyle w:val="Compact"/>
        <w:numPr>
          <w:ilvl w:val="2"/>
          <w:numId w:val="42"/>
        </w:numPr>
      </w:pPr>
      <w:r>
        <w:rPr>
          <w:b/>
          <w:bCs/>
        </w:rPr>
        <w:t>Purpose:</w:t>
      </w:r>
      <w:r>
        <w:t xml:space="preserve"> Manages user authentication, allowing users to register, log in, and log out securely.</w:t>
      </w:r>
    </w:p>
    <w:p w14:paraId="555EE3A4" w14:textId="77777777" w:rsidR="00AB738D" w:rsidRDefault="00345766" w:rsidP="00C610DD">
      <w:pPr>
        <w:pStyle w:val="Compact"/>
        <w:numPr>
          <w:ilvl w:val="1"/>
          <w:numId w:val="41"/>
        </w:numPr>
      </w:pPr>
      <w:r>
        <w:rPr>
          <w:b/>
          <w:bCs/>
        </w:rPr>
        <w:t>Household Routes:</w:t>
      </w:r>
      <w:r>
        <w:t xml:space="preserve"> </w:t>
      </w:r>
      <w:r>
        <w:rPr>
          <w:rStyle w:val="VerbatimChar"/>
        </w:rPr>
        <w:t>/</w:t>
      </w:r>
      <w:proofErr w:type="spellStart"/>
      <w:r>
        <w:rPr>
          <w:rStyle w:val="VerbatimChar"/>
        </w:rPr>
        <w:t>api</w:t>
      </w:r>
      <w:proofErr w:type="spellEnd"/>
      <w:r>
        <w:rPr>
          <w:rStyle w:val="VerbatimChar"/>
        </w:rPr>
        <w:t>/households</w:t>
      </w:r>
      <w:r>
        <w:t xml:space="preserve">, </w:t>
      </w:r>
      <w:r>
        <w:rPr>
          <w:rStyle w:val="VerbatimChar"/>
        </w:rPr>
        <w:t>/</w:t>
      </w:r>
      <w:proofErr w:type="spellStart"/>
      <w:r>
        <w:rPr>
          <w:rStyle w:val="VerbatimChar"/>
        </w:rPr>
        <w:t>api</w:t>
      </w:r>
      <w:proofErr w:type="spellEnd"/>
      <w:r>
        <w:rPr>
          <w:rStyle w:val="VerbatimChar"/>
        </w:rPr>
        <w:t>/households/:id</w:t>
      </w:r>
      <w:r>
        <w:t xml:space="preserve">, </w:t>
      </w:r>
      <w:r>
        <w:rPr>
          <w:rStyle w:val="VerbatimChar"/>
        </w:rPr>
        <w:t>/</w:t>
      </w:r>
      <w:proofErr w:type="spellStart"/>
      <w:r>
        <w:rPr>
          <w:rStyle w:val="VerbatimChar"/>
        </w:rPr>
        <w:t>api</w:t>
      </w:r>
      <w:proofErr w:type="spellEnd"/>
      <w:r>
        <w:rPr>
          <w:rStyle w:val="VerbatimChar"/>
        </w:rPr>
        <w:t>/households/:id/members</w:t>
      </w:r>
    </w:p>
    <w:p w14:paraId="555EE3A5" w14:textId="77777777" w:rsidR="00AB738D" w:rsidRDefault="00345766" w:rsidP="00C610DD">
      <w:pPr>
        <w:pStyle w:val="Compact"/>
        <w:numPr>
          <w:ilvl w:val="2"/>
          <w:numId w:val="43"/>
        </w:numPr>
      </w:pPr>
      <w:r>
        <w:rPr>
          <w:b/>
          <w:bCs/>
        </w:rPr>
        <w:t>Purpose:</w:t>
      </w:r>
      <w:r>
        <w:t xml:space="preserve"> Provides CRUD operations for managing households and their members.</w:t>
      </w:r>
    </w:p>
    <w:p w14:paraId="555EE3A6" w14:textId="77777777" w:rsidR="00AB738D" w:rsidRDefault="00345766" w:rsidP="00C610DD">
      <w:pPr>
        <w:pStyle w:val="Compact"/>
        <w:numPr>
          <w:ilvl w:val="1"/>
          <w:numId w:val="41"/>
        </w:numPr>
      </w:pPr>
      <w:r>
        <w:rPr>
          <w:b/>
          <w:bCs/>
        </w:rPr>
        <w:t>Ingredient Routes:</w:t>
      </w:r>
      <w:r>
        <w:t xml:space="preserve"> </w:t>
      </w:r>
      <w:r>
        <w:rPr>
          <w:rStyle w:val="VerbatimChar"/>
        </w:rPr>
        <w:t>/</w:t>
      </w:r>
      <w:proofErr w:type="spellStart"/>
      <w:r>
        <w:rPr>
          <w:rStyle w:val="VerbatimChar"/>
        </w:rPr>
        <w:t>api</w:t>
      </w:r>
      <w:proofErr w:type="spellEnd"/>
      <w:r>
        <w:rPr>
          <w:rStyle w:val="VerbatimChar"/>
        </w:rPr>
        <w:t>/ingredients</w:t>
      </w:r>
      <w:r>
        <w:t xml:space="preserve">, </w:t>
      </w:r>
      <w:r>
        <w:rPr>
          <w:rStyle w:val="VerbatimChar"/>
        </w:rPr>
        <w:t>/</w:t>
      </w:r>
      <w:proofErr w:type="spellStart"/>
      <w:r>
        <w:rPr>
          <w:rStyle w:val="VerbatimChar"/>
        </w:rPr>
        <w:t>api</w:t>
      </w:r>
      <w:proofErr w:type="spellEnd"/>
      <w:r>
        <w:rPr>
          <w:rStyle w:val="VerbatimChar"/>
        </w:rPr>
        <w:t>/ingredients/:id</w:t>
      </w:r>
    </w:p>
    <w:p w14:paraId="555EE3A7" w14:textId="77777777" w:rsidR="00AB738D" w:rsidRDefault="00345766" w:rsidP="00C610DD">
      <w:pPr>
        <w:pStyle w:val="Compact"/>
        <w:numPr>
          <w:ilvl w:val="2"/>
          <w:numId w:val="44"/>
        </w:numPr>
      </w:pPr>
      <w:r>
        <w:rPr>
          <w:b/>
          <w:bCs/>
        </w:rPr>
        <w:t>Purpose:</w:t>
      </w:r>
      <w:r>
        <w:t xml:space="preserve"> Handles CRUD operations for ingredients, including adding, updating, and deleting ingredients in household inventories.</w:t>
      </w:r>
    </w:p>
    <w:p w14:paraId="555EE3A8" w14:textId="77777777" w:rsidR="00AB738D" w:rsidRDefault="00345766" w:rsidP="00C610DD">
      <w:pPr>
        <w:pStyle w:val="Compact"/>
        <w:numPr>
          <w:ilvl w:val="1"/>
          <w:numId w:val="41"/>
        </w:numPr>
      </w:pPr>
      <w:r>
        <w:rPr>
          <w:b/>
          <w:bCs/>
        </w:rPr>
        <w:t>Recipe Routes:</w:t>
      </w:r>
      <w:r>
        <w:t xml:space="preserve"> </w:t>
      </w:r>
      <w:r>
        <w:rPr>
          <w:rStyle w:val="VerbatimChar"/>
        </w:rPr>
        <w:t>/</w:t>
      </w:r>
      <w:proofErr w:type="spellStart"/>
      <w:r>
        <w:rPr>
          <w:rStyle w:val="VerbatimChar"/>
        </w:rPr>
        <w:t>api</w:t>
      </w:r>
      <w:proofErr w:type="spellEnd"/>
      <w:r>
        <w:rPr>
          <w:rStyle w:val="VerbatimChar"/>
        </w:rPr>
        <w:t>/recipes</w:t>
      </w:r>
      <w:r>
        <w:t xml:space="preserve">, </w:t>
      </w:r>
      <w:r>
        <w:rPr>
          <w:rStyle w:val="VerbatimChar"/>
        </w:rPr>
        <w:t>/</w:t>
      </w:r>
      <w:proofErr w:type="spellStart"/>
      <w:r>
        <w:rPr>
          <w:rStyle w:val="VerbatimChar"/>
        </w:rPr>
        <w:t>api</w:t>
      </w:r>
      <w:proofErr w:type="spellEnd"/>
      <w:r>
        <w:rPr>
          <w:rStyle w:val="VerbatimChar"/>
        </w:rPr>
        <w:t>/recipes/search</w:t>
      </w:r>
    </w:p>
    <w:p w14:paraId="555EE3A9" w14:textId="77777777" w:rsidR="00AB738D" w:rsidRDefault="00345766" w:rsidP="00C610DD">
      <w:pPr>
        <w:pStyle w:val="Compact"/>
        <w:numPr>
          <w:ilvl w:val="2"/>
          <w:numId w:val="45"/>
        </w:numPr>
      </w:pPr>
      <w:r>
        <w:rPr>
          <w:b/>
          <w:bCs/>
        </w:rPr>
        <w:t>Purpose:</w:t>
      </w:r>
      <w:r>
        <w:t xml:space="preserve"> Manages recipe search, retrieval, and storage, allowing users to find recipes based on their ingredients or preferences.</w:t>
      </w:r>
    </w:p>
    <w:p w14:paraId="555EE3AA" w14:textId="77777777" w:rsidR="00AB738D" w:rsidRDefault="00345766">
      <w:pPr>
        <w:pStyle w:val="Heading1"/>
      </w:pPr>
      <w:bookmarkStart w:id="33" w:name="_Toc174635716"/>
      <w:bookmarkStart w:id="34" w:name="technical-challenges"/>
      <w:bookmarkEnd w:id="22"/>
      <w:bookmarkEnd w:id="32"/>
      <w:r>
        <w:t>Technical Challenges</w:t>
      </w:r>
      <w:bookmarkEnd w:id="33"/>
    </w:p>
    <w:p w14:paraId="555EE3AB" w14:textId="77777777" w:rsidR="00AB738D" w:rsidRDefault="00345766">
      <w:pPr>
        <w:pStyle w:val="FirstParagraph"/>
      </w:pPr>
      <w:r>
        <w:t xml:space="preserve">The </w:t>
      </w:r>
      <w:proofErr w:type="spellStart"/>
      <w:r>
        <w:t>SmartKitchenHelper</w:t>
      </w:r>
      <w:proofErr w:type="spellEnd"/>
      <w:r>
        <w:t xml:space="preserve"> project involved addressing several technical challenges:</w:t>
      </w:r>
    </w:p>
    <w:p w14:paraId="555EE3AC" w14:textId="77777777" w:rsidR="00AB738D" w:rsidRDefault="00345766" w:rsidP="00C610DD">
      <w:pPr>
        <w:numPr>
          <w:ilvl w:val="0"/>
          <w:numId w:val="46"/>
        </w:numPr>
      </w:pPr>
      <w:r>
        <w:rPr>
          <w:b/>
          <w:bCs/>
        </w:rPr>
        <w:t>Data Synchronization:</w:t>
      </w:r>
      <w:r>
        <w:t xml:space="preserve"> Ensuring consistency between SQL and NoSQL databases required implementing synchronization mechanisms and maintaining integrity across different data stores.</w:t>
      </w:r>
    </w:p>
    <w:p w14:paraId="555EE3AD" w14:textId="77777777" w:rsidR="00AB738D" w:rsidRDefault="00345766" w:rsidP="00C610DD">
      <w:pPr>
        <w:numPr>
          <w:ilvl w:val="0"/>
          <w:numId w:val="46"/>
        </w:numPr>
      </w:pPr>
      <w:r>
        <w:rPr>
          <w:b/>
          <w:bCs/>
        </w:rPr>
        <w:lastRenderedPageBreak/>
        <w:t>Scalability:</w:t>
      </w:r>
      <w:r>
        <w:t xml:space="preserve"> The system was designed to scale with increasing user demand, involving strategies like database sharding, load balancing, and auto-scaling on AWS.</w:t>
      </w:r>
    </w:p>
    <w:p w14:paraId="555EE3AE" w14:textId="77777777" w:rsidR="00AB738D" w:rsidRDefault="00345766" w:rsidP="00C610DD">
      <w:pPr>
        <w:numPr>
          <w:ilvl w:val="0"/>
          <w:numId w:val="46"/>
        </w:numPr>
      </w:pPr>
      <w:r>
        <w:rPr>
          <w:b/>
          <w:bCs/>
        </w:rPr>
        <w:t>Security:</w:t>
      </w:r>
      <w:r>
        <w:t xml:space="preserve"> Protecting user data was paramount, necessitating the use of encryption, JWT authentication, role-based access control (RBAC), and secure API endpoints.</w:t>
      </w:r>
    </w:p>
    <w:p w14:paraId="555EE3AF" w14:textId="77777777" w:rsidR="00AB738D" w:rsidRDefault="00345766" w:rsidP="00C610DD">
      <w:pPr>
        <w:numPr>
          <w:ilvl w:val="0"/>
          <w:numId w:val="46"/>
        </w:numPr>
      </w:pPr>
      <w:r>
        <w:rPr>
          <w:b/>
          <w:bCs/>
        </w:rPr>
        <w:t>API Integration:</w:t>
      </w:r>
      <w:r>
        <w:t xml:space="preserve"> Integrating external APIs such as YouTube for video tutorials required managing rate limits, caching responses, and ensuring consistent availability of content.</w:t>
      </w:r>
    </w:p>
    <w:p w14:paraId="555EE3B0" w14:textId="77777777" w:rsidR="00AB738D" w:rsidRDefault="00345766">
      <w:pPr>
        <w:pStyle w:val="Heading1"/>
      </w:pPr>
      <w:bookmarkStart w:id="35" w:name="_Toc174635717"/>
      <w:bookmarkStart w:id="36" w:name="future-scope"/>
      <w:bookmarkEnd w:id="34"/>
      <w:r>
        <w:t>Future Scope</w:t>
      </w:r>
      <w:bookmarkEnd w:id="35"/>
    </w:p>
    <w:p w14:paraId="555EE3B1" w14:textId="77777777" w:rsidR="00AB738D" w:rsidRDefault="00345766">
      <w:pPr>
        <w:pStyle w:val="FirstParagraph"/>
      </w:pPr>
      <w:r>
        <w:t xml:space="preserve">The future scope of </w:t>
      </w:r>
      <w:proofErr w:type="spellStart"/>
      <w:r>
        <w:t>SmartKitchenHelper</w:t>
      </w:r>
      <w:proofErr w:type="spellEnd"/>
      <w:r>
        <w:t xml:space="preserve"> includes:</w:t>
      </w:r>
    </w:p>
    <w:p w14:paraId="555EE3B2" w14:textId="77777777" w:rsidR="00AB738D" w:rsidRDefault="00345766" w:rsidP="00C610DD">
      <w:pPr>
        <w:numPr>
          <w:ilvl w:val="0"/>
          <w:numId w:val="47"/>
        </w:numPr>
      </w:pPr>
      <w:r>
        <w:rPr>
          <w:b/>
          <w:bCs/>
        </w:rPr>
        <w:t>AI-Driven Suggestions:</w:t>
      </w:r>
      <w:r>
        <w:t xml:space="preserve"> Implementing machine learning algorithms to suggest recipes based on user preferences, past behavior, and available ingredients.</w:t>
      </w:r>
    </w:p>
    <w:p w14:paraId="555EE3B3" w14:textId="77777777" w:rsidR="00AB738D" w:rsidRDefault="00345766" w:rsidP="00C610DD">
      <w:pPr>
        <w:numPr>
          <w:ilvl w:val="0"/>
          <w:numId w:val="47"/>
        </w:numPr>
      </w:pPr>
      <w:r>
        <w:rPr>
          <w:b/>
          <w:bCs/>
        </w:rPr>
        <w:t>Mobile Application:</w:t>
      </w:r>
      <w:r>
        <w:t xml:space="preserve"> Expanding the platform to mobile devices with native apps for iOS and Android, offering enhanced accessibility and usability.</w:t>
      </w:r>
    </w:p>
    <w:p w14:paraId="555EE3B4" w14:textId="77777777" w:rsidR="00AB738D" w:rsidRDefault="00345766" w:rsidP="00C610DD">
      <w:pPr>
        <w:numPr>
          <w:ilvl w:val="0"/>
          <w:numId w:val="47"/>
        </w:numPr>
      </w:pPr>
      <w:r>
        <w:rPr>
          <w:b/>
          <w:bCs/>
        </w:rPr>
        <w:t>Smart Kitchen Integration:</w:t>
      </w:r>
      <w:r>
        <w:t xml:space="preserve"> Integrating with smart kitchen devices to automate ingredient tracking, recipe suggestions, and even cooking processes.</w:t>
      </w:r>
    </w:p>
    <w:p w14:paraId="555EE3B5" w14:textId="77777777" w:rsidR="00AB738D" w:rsidRDefault="00345766" w:rsidP="00C610DD">
      <w:pPr>
        <w:numPr>
          <w:ilvl w:val="0"/>
          <w:numId w:val="47"/>
        </w:numPr>
      </w:pPr>
      <w:r>
        <w:rPr>
          <w:b/>
          <w:bCs/>
        </w:rPr>
        <w:t>Advanced Analytics:</w:t>
      </w:r>
      <w:r>
        <w:t xml:space="preserve"> Providing users with detailed analytics on ingredient usage, dietary habits, and spending patterns, helping them make informed decisions.</w:t>
      </w:r>
    </w:p>
    <w:p w14:paraId="555EE3B6" w14:textId="77777777" w:rsidR="00AB738D" w:rsidRDefault="00345766" w:rsidP="00C610DD">
      <w:pPr>
        <w:numPr>
          <w:ilvl w:val="0"/>
          <w:numId w:val="47"/>
        </w:numPr>
      </w:pPr>
      <w:r>
        <w:rPr>
          <w:b/>
          <w:bCs/>
        </w:rPr>
        <w:t>Community Features:</w:t>
      </w:r>
      <w:r>
        <w:t xml:space="preserve"> Enabling social interactions where users can share recipes, reviews, and cooking experiences, fostering a community of home chefs.</w:t>
      </w:r>
    </w:p>
    <w:p w14:paraId="555EE3B7" w14:textId="77777777" w:rsidR="00AB738D" w:rsidRDefault="00345766">
      <w:pPr>
        <w:pStyle w:val="Heading1"/>
      </w:pPr>
      <w:bookmarkStart w:id="37" w:name="_Toc174635718"/>
      <w:bookmarkStart w:id="38" w:name="aws-deployment-details"/>
      <w:bookmarkEnd w:id="36"/>
      <w:r>
        <w:t>AWS Deployment Details</w:t>
      </w:r>
      <w:bookmarkEnd w:id="37"/>
    </w:p>
    <w:p w14:paraId="555EE3B8" w14:textId="77777777" w:rsidR="00AB738D" w:rsidRDefault="00345766">
      <w:pPr>
        <w:pStyle w:val="FirstParagraph"/>
      </w:pPr>
      <w:r>
        <w:t xml:space="preserve">The </w:t>
      </w:r>
      <w:proofErr w:type="spellStart"/>
      <w:r>
        <w:t>SmartKitchenHelper</w:t>
      </w:r>
      <w:proofErr w:type="spellEnd"/>
      <w:r>
        <w:t xml:space="preserve"> system is deployed on AWS, ensuring high availability, scalability, and security. The deployment architecture leverages various AWS services to create a resilient and performant system:</w:t>
      </w:r>
    </w:p>
    <w:p w14:paraId="555EE3B9" w14:textId="77777777" w:rsidR="00AB738D" w:rsidRDefault="00345766" w:rsidP="00C610DD">
      <w:pPr>
        <w:pStyle w:val="Compact"/>
        <w:numPr>
          <w:ilvl w:val="0"/>
          <w:numId w:val="48"/>
        </w:numPr>
      </w:pPr>
      <w:r>
        <w:rPr>
          <w:b/>
          <w:bCs/>
        </w:rPr>
        <w:t>VPC (Virtual Private Cloud):</w:t>
      </w:r>
    </w:p>
    <w:p w14:paraId="555EE3BA" w14:textId="77777777" w:rsidR="00AB738D" w:rsidRDefault="00345766" w:rsidP="00C610DD">
      <w:pPr>
        <w:pStyle w:val="Compact"/>
        <w:numPr>
          <w:ilvl w:val="1"/>
          <w:numId w:val="49"/>
        </w:numPr>
      </w:pPr>
      <w:r>
        <w:rPr>
          <w:b/>
          <w:bCs/>
        </w:rPr>
        <w:t>Design:</w:t>
      </w:r>
      <w:r>
        <w:t xml:space="preserve"> The VPC is divided into public and private subnets, ensuring secure and isolated environments for different components of the system.</w:t>
      </w:r>
    </w:p>
    <w:p w14:paraId="555EE3BB" w14:textId="77777777" w:rsidR="00AB738D" w:rsidRDefault="00345766" w:rsidP="00C610DD">
      <w:pPr>
        <w:pStyle w:val="Compact"/>
        <w:numPr>
          <w:ilvl w:val="1"/>
          <w:numId w:val="49"/>
        </w:numPr>
      </w:pPr>
      <w:r>
        <w:rPr>
          <w:b/>
          <w:bCs/>
        </w:rPr>
        <w:t>Subnets:</w:t>
      </w:r>
      <w:r>
        <w:t xml:space="preserve"> Public subnets host the load balancer and NAT gateways, while private subnets host the application servers and databases.</w:t>
      </w:r>
    </w:p>
    <w:p w14:paraId="555EE3BC" w14:textId="77777777" w:rsidR="00AB738D" w:rsidRDefault="00345766" w:rsidP="00C610DD">
      <w:pPr>
        <w:pStyle w:val="Compact"/>
        <w:numPr>
          <w:ilvl w:val="1"/>
          <w:numId w:val="49"/>
        </w:numPr>
      </w:pPr>
      <w:r>
        <w:rPr>
          <w:b/>
          <w:bCs/>
        </w:rPr>
        <w:t>Security Groups:</w:t>
      </w:r>
      <w:r>
        <w:t xml:space="preserve"> Security groups are configured to control inbound and outbound traffic, ensuring that only authorized requests reach the application servers and databases.</w:t>
      </w:r>
    </w:p>
    <w:p w14:paraId="555EE3BD" w14:textId="77777777" w:rsidR="00AB738D" w:rsidRDefault="00345766" w:rsidP="00C610DD">
      <w:pPr>
        <w:pStyle w:val="Compact"/>
        <w:numPr>
          <w:ilvl w:val="0"/>
          <w:numId w:val="48"/>
        </w:numPr>
      </w:pPr>
      <w:r>
        <w:rPr>
          <w:b/>
          <w:bCs/>
        </w:rPr>
        <w:t>EC2 Instances:</w:t>
      </w:r>
    </w:p>
    <w:p w14:paraId="555EE3BE" w14:textId="77777777" w:rsidR="00AB738D" w:rsidRDefault="00345766" w:rsidP="00C610DD">
      <w:pPr>
        <w:pStyle w:val="Compact"/>
        <w:numPr>
          <w:ilvl w:val="1"/>
          <w:numId w:val="50"/>
        </w:numPr>
      </w:pPr>
      <w:r>
        <w:rPr>
          <w:b/>
          <w:bCs/>
        </w:rPr>
        <w:lastRenderedPageBreak/>
        <w:t>Hosting Backend Services:</w:t>
      </w:r>
      <w:r>
        <w:t xml:space="preserve"> EC2 instances are used to host the Node.js backend services. These instances are configured with auto-scaling groups that automatically adjust the number of running instances based on demand, ensuring that the system can handle traffic spikes without performance degradation.</w:t>
      </w:r>
    </w:p>
    <w:p w14:paraId="555EE3BF" w14:textId="77777777" w:rsidR="00AB738D" w:rsidRDefault="00345766" w:rsidP="00C610DD">
      <w:pPr>
        <w:pStyle w:val="Compact"/>
        <w:numPr>
          <w:ilvl w:val="1"/>
          <w:numId w:val="50"/>
        </w:numPr>
      </w:pPr>
      <w:r>
        <w:rPr>
          <w:b/>
          <w:bCs/>
        </w:rPr>
        <w:t>Availability Zones:</w:t>
      </w:r>
      <w:r>
        <w:t xml:space="preserve"> EC2 instances are distributed across multiple Availability Zones within the region to ensure high availability and fault tolerance.</w:t>
      </w:r>
    </w:p>
    <w:p w14:paraId="555EE3C0" w14:textId="77777777" w:rsidR="00AB738D" w:rsidRDefault="00345766" w:rsidP="00C610DD">
      <w:pPr>
        <w:pStyle w:val="Compact"/>
        <w:numPr>
          <w:ilvl w:val="0"/>
          <w:numId w:val="48"/>
        </w:numPr>
      </w:pPr>
      <w:r>
        <w:rPr>
          <w:b/>
          <w:bCs/>
        </w:rPr>
        <w:t>RDS (PostgreSQL):</w:t>
      </w:r>
    </w:p>
    <w:p w14:paraId="555EE3C1" w14:textId="77777777" w:rsidR="00AB738D" w:rsidRDefault="00345766" w:rsidP="00C610DD">
      <w:pPr>
        <w:pStyle w:val="Compact"/>
        <w:numPr>
          <w:ilvl w:val="1"/>
          <w:numId w:val="51"/>
        </w:numPr>
      </w:pPr>
      <w:r>
        <w:rPr>
          <w:b/>
          <w:bCs/>
        </w:rPr>
        <w:t>Database Management:</w:t>
      </w:r>
      <w:r>
        <w:t xml:space="preserve"> The RDS service is used to manage the PostgreSQL database, which stores structured data such as user information, household details, and recipes.</w:t>
      </w:r>
    </w:p>
    <w:p w14:paraId="555EE3C2" w14:textId="77777777" w:rsidR="00AB738D" w:rsidRDefault="00345766" w:rsidP="00C610DD">
      <w:pPr>
        <w:pStyle w:val="Compact"/>
        <w:numPr>
          <w:ilvl w:val="1"/>
          <w:numId w:val="51"/>
        </w:numPr>
      </w:pPr>
      <w:r>
        <w:rPr>
          <w:b/>
          <w:bCs/>
        </w:rPr>
        <w:t>Multi-AZ Deployment:</w:t>
      </w:r>
      <w:r>
        <w:t xml:space="preserve"> RDS is configured for multi-AZ deployment, ensuring that the database remains available even if one availability zone fails.</w:t>
      </w:r>
    </w:p>
    <w:p w14:paraId="555EE3C3" w14:textId="77777777" w:rsidR="00AB738D" w:rsidRDefault="00345766" w:rsidP="00C610DD">
      <w:pPr>
        <w:pStyle w:val="Compact"/>
        <w:numPr>
          <w:ilvl w:val="1"/>
          <w:numId w:val="51"/>
        </w:numPr>
      </w:pPr>
      <w:r>
        <w:rPr>
          <w:b/>
          <w:bCs/>
        </w:rPr>
        <w:t>Automated Backups:</w:t>
      </w:r>
      <w:r>
        <w:t xml:space="preserve"> RDS provides automated backups and point-in-time recovery, ensuring that data can be restored in case of accidental deletion or corruption.</w:t>
      </w:r>
    </w:p>
    <w:p w14:paraId="555EE3C4" w14:textId="77777777" w:rsidR="00AB738D" w:rsidRDefault="00345766" w:rsidP="00C610DD">
      <w:pPr>
        <w:pStyle w:val="Compact"/>
        <w:numPr>
          <w:ilvl w:val="0"/>
          <w:numId w:val="48"/>
        </w:numPr>
      </w:pPr>
      <w:r>
        <w:rPr>
          <w:b/>
          <w:bCs/>
        </w:rPr>
        <w:t>MongoDB Atlas:</w:t>
      </w:r>
    </w:p>
    <w:p w14:paraId="555EE3C5" w14:textId="77777777" w:rsidR="00AB738D" w:rsidRDefault="00345766" w:rsidP="00C610DD">
      <w:pPr>
        <w:pStyle w:val="Compact"/>
        <w:numPr>
          <w:ilvl w:val="1"/>
          <w:numId w:val="52"/>
        </w:numPr>
      </w:pPr>
      <w:r>
        <w:rPr>
          <w:b/>
          <w:bCs/>
        </w:rPr>
        <w:t>NoSQL Data Management:</w:t>
      </w:r>
      <w:r>
        <w:t xml:space="preserve"> MongoDB Atlas is used to manage the NoSQL database, which stores unstructured data such as detailed recipe instructions, images, and user preferences.</w:t>
      </w:r>
    </w:p>
    <w:p w14:paraId="555EE3C6" w14:textId="77777777" w:rsidR="00AB738D" w:rsidRDefault="00345766" w:rsidP="00C610DD">
      <w:pPr>
        <w:pStyle w:val="Compact"/>
        <w:numPr>
          <w:ilvl w:val="1"/>
          <w:numId w:val="52"/>
        </w:numPr>
      </w:pPr>
      <w:r>
        <w:rPr>
          <w:b/>
          <w:bCs/>
        </w:rPr>
        <w:t>High Availability:</w:t>
      </w:r>
      <w:r>
        <w:t xml:space="preserve"> MongoDB Atlas is configured with replica sets distributed across multiple regions, ensuring data redundancy and high availability.</w:t>
      </w:r>
    </w:p>
    <w:p w14:paraId="555EE3C7" w14:textId="77777777" w:rsidR="00AB738D" w:rsidRDefault="00345766" w:rsidP="00C610DD">
      <w:pPr>
        <w:pStyle w:val="Compact"/>
        <w:numPr>
          <w:ilvl w:val="1"/>
          <w:numId w:val="52"/>
        </w:numPr>
      </w:pPr>
      <w:r>
        <w:rPr>
          <w:b/>
          <w:bCs/>
        </w:rPr>
        <w:t>Scalability:</w:t>
      </w:r>
      <w:r>
        <w:t xml:space="preserve"> The Atlas cluster can scale horizontally by adding more shards as the data grows, ensuring consistent performance.</w:t>
      </w:r>
    </w:p>
    <w:p w14:paraId="555EE3C8" w14:textId="77777777" w:rsidR="00AB738D" w:rsidRDefault="00345766" w:rsidP="00C610DD">
      <w:pPr>
        <w:pStyle w:val="Compact"/>
        <w:numPr>
          <w:ilvl w:val="0"/>
          <w:numId w:val="48"/>
        </w:numPr>
      </w:pPr>
      <w:r>
        <w:rPr>
          <w:b/>
          <w:bCs/>
        </w:rPr>
        <w:t>S3 Buckets:</w:t>
      </w:r>
    </w:p>
    <w:p w14:paraId="555EE3C9" w14:textId="77777777" w:rsidR="00AB738D" w:rsidRDefault="00345766" w:rsidP="00C610DD">
      <w:pPr>
        <w:pStyle w:val="Compact"/>
        <w:numPr>
          <w:ilvl w:val="1"/>
          <w:numId w:val="53"/>
        </w:numPr>
      </w:pPr>
      <w:r>
        <w:rPr>
          <w:b/>
          <w:bCs/>
        </w:rPr>
        <w:t>Static Asset Storage:</w:t>
      </w:r>
      <w:r>
        <w:t xml:space="preserve"> Amazon S3 is used to store static assets such as images, videos, and documents. S3 provides durability, scalability, and cost-effectiveness for storing large amounts of data.</w:t>
      </w:r>
    </w:p>
    <w:p w14:paraId="555EE3CA" w14:textId="77777777" w:rsidR="00AB738D" w:rsidRDefault="00345766" w:rsidP="00C610DD">
      <w:pPr>
        <w:pStyle w:val="Compact"/>
        <w:numPr>
          <w:ilvl w:val="1"/>
          <w:numId w:val="53"/>
        </w:numPr>
      </w:pPr>
      <w:r>
        <w:rPr>
          <w:b/>
          <w:bCs/>
        </w:rPr>
        <w:t>Content Delivery:</w:t>
      </w:r>
      <w:r>
        <w:t xml:space="preserve"> S3 is integrated with CloudFront, a content delivery network (CDN) that caches static assets at edge locations around the world, reducing latency and improving load times for users.</w:t>
      </w:r>
    </w:p>
    <w:p w14:paraId="555EE3CB" w14:textId="77777777" w:rsidR="00AB738D" w:rsidRDefault="00345766" w:rsidP="00C610DD">
      <w:pPr>
        <w:pStyle w:val="Compact"/>
        <w:numPr>
          <w:ilvl w:val="0"/>
          <w:numId w:val="48"/>
        </w:numPr>
      </w:pPr>
      <w:r>
        <w:rPr>
          <w:b/>
          <w:bCs/>
        </w:rPr>
        <w:t>Application Load Balancer (ALB):</w:t>
      </w:r>
    </w:p>
    <w:p w14:paraId="555EE3CC" w14:textId="77777777" w:rsidR="00AB738D" w:rsidRDefault="00345766" w:rsidP="00C610DD">
      <w:pPr>
        <w:pStyle w:val="Compact"/>
        <w:numPr>
          <w:ilvl w:val="1"/>
          <w:numId w:val="54"/>
        </w:numPr>
      </w:pPr>
      <w:r>
        <w:rPr>
          <w:b/>
          <w:bCs/>
        </w:rPr>
        <w:t>Traffic Distribution:</w:t>
      </w:r>
      <w:r>
        <w:t xml:space="preserve"> The ALB distributes incoming traffic across multiple EC2 instances, ensuring that no single instance is overwhelmed with requests. This helps in maintaining consistent performance even under high traffic conditions.</w:t>
      </w:r>
    </w:p>
    <w:p w14:paraId="555EE3CD" w14:textId="77777777" w:rsidR="00AB738D" w:rsidRDefault="00345766" w:rsidP="00C610DD">
      <w:pPr>
        <w:pStyle w:val="Compact"/>
        <w:numPr>
          <w:ilvl w:val="1"/>
          <w:numId w:val="54"/>
        </w:numPr>
      </w:pPr>
      <w:r>
        <w:rPr>
          <w:b/>
          <w:bCs/>
        </w:rPr>
        <w:t>Health Checks:</w:t>
      </w:r>
      <w:r>
        <w:t xml:space="preserve"> The ALB performs regular health checks on EC2 instances, automatically routing traffic away from any instance that is unhealthy or unresponsive.</w:t>
      </w:r>
    </w:p>
    <w:p w14:paraId="555EE3CE" w14:textId="77777777" w:rsidR="00AB738D" w:rsidRDefault="00345766" w:rsidP="00C610DD">
      <w:pPr>
        <w:pStyle w:val="Compact"/>
        <w:numPr>
          <w:ilvl w:val="0"/>
          <w:numId w:val="48"/>
        </w:numPr>
      </w:pPr>
      <w:r>
        <w:rPr>
          <w:b/>
          <w:bCs/>
        </w:rPr>
        <w:t>Auto Scaling Group:</w:t>
      </w:r>
    </w:p>
    <w:p w14:paraId="555EE3CF" w14:textId="77777777" w:rsidR="00AB738D" w:rsidRDefault="00345766" w:rsidP="00C610DD">
      <w:pPr>
        <w:pStyle w:val="Compact"/>
        <w:numPr>
          <w:ilvl w:val="1"/>
          <w:numId w:val="55"/>
        </w:numPr>
      </w:pPr>
      <w:r>
        <w:rPr>
          <w:b/>
          <w:bCs/>
        </w:rPr>
        <w:t>Dynamic Scaling:</w:t>
      </w:r>
      <w:r>
        <w:t xml:space="preserve"> The auto-scaling group automatically adjusts the number of EC2 instances based on defined metrics such as CPU utilization or request </w:t>
      </w:r>
      <w:r>
        <w:lastRenderedPageBreak/>
        <w:t>count. This ensures that the system can handle varying levels of traffic without manual intervention.</w:t>
      </w:r>
    </w:p>
    <w:p w14:paraId="555EE3D0" w14:textId="77777777" w:rsidR="00AB738D" w:rsidRDefault="00345766" w:rsidP="00C610DD">
      <w:pPr>
        <w:pStyle w:val="Compact"/>
        <w:numPr>
          <w:ilvl w:val="1"/>
          <w:numId w:val="55"/>
        </w:numPr>
      </w:pPr>
      <w:r>
        <w:rPr>
          <w:b/>
          <w:bCs/>
        </w:rPr>
        <w:t>Cost Efficiency:</w:t>
      </w:r>
      <w:r>
        <w:t xml:space="preserve"> By scaling in during low traffic periods and scaling out during high demand, the auto-scaling group helps optimize costs while maintaining performance.</w:t>
      </w:r>
    </w:p>
    <w:p w14:paraId="555EE3D1" w14:textId="6F803F4F" w:rsidR="00AB738D" w:rsidRDefault="00A07FD3">
      <w:pPr>
        <w:pStyle w:val="FirstParagraph"/>
      </w:pPr>
      <w:r>
        <w:rPr>
          <w:noProof/>
        </w:rPr>
        <w:drawing>
          <wp:inline distT="0" distB="0" distL="0" distR="0" wp14:anchorId="2609BBB4" wp14:editId="3376702E">
            <wp:extent cx="5943600" cy="3731260"/>
            <wp:effectExtent l="0" t="0" r="0" b="0"/>
            <wp:docPr id="503713939"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713939" name="Picture 2"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731260"/>
                    </a:xfrm>
                    <a:prstGeom prst="rect">
                      <a:avLst/>
                    </a:prstGeom>
                  </pic:spPr>
                </pic:pic>
              </a:graphicData>
            </a:graphic>
          </wp:inline>
        </w:drawing>
      </w:r>
    </w:p>
    <w:p w14:paraId="555EE3D2" w14:textId="77777777" w:rsidR="00AB738D" w:rsidRDefault="00345766">
      <w:pPr>
        <w:pStyle w:val="Heading1"/>
      </w:pPr>
      <w:bookmarkStart w:id="39" w:name="_Toc174635719"/>
      <w:bookmarkStart w:id="40" w:name="screenshots-of-sql-and-nosql-deployment"/>
      <w:bookmarkEnd w:id="38"/>
      <w:r>
        <w:t>Screenshots of SQL and NoSQL Deployment</w:t>
      </w:r>
      <w:bookmarkEnd w:id="39"/>
    </w:p>
    <w:p w14:paraId="555EE3D3" w14:textId="77777777" w:rsidR="00AB738D" w:rsidRDefault="00345766">
      <w:pPr>
        <w:pStyle w:val="FirstParagraph"/>
      </w:pPr>
      <w:r>
        <w:t>This section includes screenshots showcasing the SQL and NoSQL deployments:</w:t>
      </w:r>
    </w:p>
    <w:p w14:paraId="1E54662C" w14:textId="087F0880" w:rsidR="002A7C3B" w:rsidRDefault="00345766" w:rsidP="002A7C3B">
      <w:pPr>
        <w:numPr>
          <w:ilvl w:val="0"/>
          <w:numId w:val="56"/>
        </w:numPr>
      </w:pPr>
      <w:r>
        <w:rPr>
          <w:b/>
          <w:bCs/>
        </w:rPr>
        <w:t>ER Diagram of PostgreSQL Database:</w:t>
      </w:r>
      <w:r>
        <w:t xml:space="preserve"> Illustrates the schema, including tables, relationships, and constraints.</w:t>
      </w:r>
    </w:p>
    <w:p w14:paraId="555EE3D5" w14:textId="77777777" w:rsidR="00AB738D" w:rsidRDefault="00345766" w:rsidP="00C610DD">
      <w:pPr>
        <w:numPr>
          <w:ilvl w:val="0"/>
          <w:numId w:val="56"/>
        </w:numPr>
      </w:pPr>
      <w:r>
        <w:rPr>
          <w:b/>
          <w:bCs/>
        </w:rPr>
        <w:t>MongoDB Collections Overview:</w:t>
      </w:r>
      <w:r>
        <w:t xml:space="preserve"> Provides an overview of collections and sample documents in MongoDB.</w:t>
      </w:r>
    </w:p>
    <w:p w14:paraId="555EE3D6" w14:textId="77777777" w:rsidR="00AB738D" w:rsidRDefault="00345766" w:rsidP="00C610DD">
      <w:pPr>
        <w:numPr>
          <w:ilvl w:val="0"/>
          <w:numId w:val="56"/>
        </w:numPr>
      </w:pPr>
      <w:r>
        <w:rPr>
          <w:b/>
          <w:bCs/>
        </w:rPr>
        <w:t>Sample Data Entries:</w:t>
      </w:r>
      <w:r>
        <w:t xml:space="preserve"> Screenshots of sample data entries in both SQL and NoSQL databases, demonstrating how the system manages and retrieves data.</w:t>
      </w:r>
    </w:p>
    <w:p w14:paraId="1F47FCAF" w14:textId="732455E4" w:rsidR="00092E07" w:rsidRDefault="006556F9" w:rsidP="00092E07">
      <w:r>
        <w:rPr>
          <w:noProof/>
        </w:rPr>
        <w:lastRenderedPageBreak/>
        <w:drawing>
          <wp:inline distT="0" distB="0" distL="0" distR="0" wp14:anchorId="5F2A1BD3" wp14:editId="2B93B645">
            <wp:extent cx="5943600" cy="3732530"/>
            <wp:effectExtent l="0" t="0" r="0" b="0"/>
            <wp:docPr id="175978221" name="Picture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8221" name="Picture 3" descr="A diagram of a netwo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732530"/>
                    </a:xfrm>
                    <a:prstGeom prst="rect">
                      <a:avLst/>
                    </a:prstGeom>
                    <a:noFill/>
                    <a:ln>
                      <a:noFill/>
                    </a:ln>
                  </pic:spPr>
                </pic:pic>
              </a:graphicData>
            </a:graphic>
          </wp:inline>
        </w:drawing>
      </w:r>
    </w:p>
    <w:p w14:paraId="555EE3D8" w14:textId="77777777" w:rsidR="00AB738D" w:rsidRDefault="00345766">
      <w:pPr>
        <w:pStyle w:val="Heading1"/>
      </w:pPr>
      <w:bookmarkStart w:id="41" w:name="_Toc174635720"/>
      <w:bookmarkStart w:id="42" w:name="conclusion"/>
      <w:bookmarkEnd w:id="40"/>
      <w:r>
        <w:t>Conclusion</w:t>
      </w:r>
      <w:bookmarkEnd w:id="41"/>
    </w:p>
    <w:p w14:paraId="555EE3DA" w14:textId="48A710C5" w:rsidR="00AB738D" w:rsidRDefault="00345766" w:rsidP="005A089D">
      <w:pPr>
        <w:pStyle w:val="FirstParagraph"/>
      </w:pPr>
      <w:r>
        <w:t xml:space="preserve">The </w:t>
      </w:r>
      <w:proofErr w:type="spellStart"/>
      <w:r>
        <w:t>SmartKitchenHelper</w:t>
      </w:r>
      <w:proofErr w:type="spellEnd"/>
      <w:r>
        <w:t xml:space="preserve"> project demonstrates the effective integration of cloud computing, database management, and modern web development practices. By leveraging both SQL and NoSQL databases, the system efficiently handles diverse data types, ensuring scalability, high availability, and robust security.</w:t>
      </w:r>
    </w:p>
    <w:p w14:paraId="555EE3DB" w14:textId="77777777" w:rsidR="00AB738D" w:rsidRDefault="00345766">
      <w:pPr>
        <w:pStyle w:val="BodyText"/>
      </w:pPr>
      <w:r>
        <w:t>The project successfully addresses various technical challenges, such as data synchronization, scalability, and security. The use of AWS cloud services ensures that the system is resilient and capable of handling future growth.</w:t>
      </w:r>
    </w:p>
    <w:p w14:paraId="555EE3DC" w14:textId="77777777" w:rsidR="00AB738D" w:rsidRDefault="00345766">
      <w:pPr>
        <w:pStyle w:val="BodyText"/>
      </w:pPr>
      <w:r>
        <w:t xml:space="preserve">Looking forward, the </w:t>
      </w:r>
      <w:proofErr w:type="spellStart"/>
      <w:r>
        <w:t>SmartKitchenHelper</w:t>
      </w:r>
      <w:proofErr w:type="spellEnd"/>
      <w:r>
        <w:t xml:space="preserve"> platform has the potential to evolve into an even more powerful tool for kitchen management. The incorporation of AI-driven suggestions, mobile applications, smart kitchen integration, and advanced analytics will enhance the user experience and provide even greater value to households.</w:t>
      </w:r>
    </w:p>
    <w:p w14:paraId="555EE3DD" w14:textId="77777777" w:rsidR="00AB738D" w:rsidRDefault="00345766">
      <w:pPr>
        <w:pStyle w:val="BodyText"/>
      </w:pPr>
      <w:r>
        <w:t xml:space="preserve">The successful deployment of the system on AWS highlights the importance of cloud computing in modern web applications, providing the necessary infrastructure to support a growing user base. The project not only fulfills its immediate objectives but also lays the groundwork for future enhancements, making </w:t>
      </w:r>
      <w:proofErr w:type="spellStart"/>
      <w:r>
        <w:t>SmartKitchenHelper</w:t>
      </w:r>
      <w:proofErr w:type="spellEnd"/>
      <w:r>
        <w:t xml:space="preserve"> a robust and scalable solution for kitchen management.</w:t>
      </w:r>
    </w:p>
    <w:p w14:paraId="555EE3DE" w14:textId="77777777" w:rsidR="00AB738D" w:rsidRDefault="00345766">
      <w:pPr>
        <w:pStyle w:val="BodyText"/>
      </w:pPr>
      <w:r>
        <w:t xml:space="preserve">In conclusion, </w:t>
      </w:r>
      <w:proofErr w:type="spellStart"/>
      <w:r>
        <w:t>SmartKitchenHelper</w:t>
      </w:r>
      <w:proofErr w:type="spellEnd"/>
      <w:r>
        <w:t xml:space="preserve"> exemplifies how modern technology can be harnessed to solve everyday challenges. It provides a comprehensive solution that not only meets </w:t>
      </w:r>
      <w:r>
        <w:lastRenderedPageBreak/>
        <w:t>current needs but is also adaptable to future advancements, ensuring its relevance and utility for years to come. The meticulous design, thoughtful implementation, and strategic deployment of the system serve as a testament to the power of cloud computing and integrated database management in creating impactful, real-world applications.</w:t>
      </w:r>
      <w:bookmarkEnd w:id="42"/>
    </w:p>
    <w:sectPr w:rsidR="00AB73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E9EFE4" w14:textId="77777777" w:rsidR="00783D73" w:rsidRDefault="00783D73">
      <w:pPr>
        <w:spacing w:after="0"/>
      </w:pPr>
      <w:r>
        <w:separator/>
      </w:r>
    </w:p>
  </w:endnote>
  <w:endnote w:type="continuationSeparator" w:id="0">
    <w:p w14:paraId="6163D851" w14:textId="77777777" w:rsidR="00783D73" w:rsidRDefault="00783D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ED459C" w14:textId="77777777" w:rsidR="00783D73" w:rsidRDefault="00783D73">
      <w:r>
        <w:separator/>
      </w:r>
    </w:p>
  </w:footnote>
  <w:footnote w:type="continuationSeparator" w:id="0">
    <w:p w14:paraId="53F76DC0" w14:textId="77777777" w:rsidR="00783D73" w:rsidRDefault="00783D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384ADF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2AB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53558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21479371">
    <w:abstractNumId w:val="0"/>
  </w:num>
  <w:num w:numId="3" w16cid:durableId="1010176552">
    <w:abstractNumId w:val="0"/>
  </w:num>
  <w:num w:numId="4" w16cid:durableId="653948519">
    <w:abstractNumId w:val="0"/>
  </w:num>
  <w:num w:numId="5" w16cid:durableId="1027288618">
    <w:abstractNumId w:val="0"/>
  </w:num>
  <w:num w:numId="6" w16cid:durableId="629629016">
    <w:abstractNumId w:val="0"/>
  </w:num>
  <w:num w:numId="7" w16cid:durableId="1383560748">
    <w:abstractNumId w:val="0"/>
  </w:num>
  <w:num w:numId="8" w16cid:durableId="2110660726">
    <w:abstractNumId w:val="0"/>
  </w:num>
  <w:num w:numId="9" w16cid:durableId="284970058">
    <w:abstractNumId w:val="0"/>
  </w:num>
  <w:num w:numId="10" w16cid:durableId="22557502">
    <w:abstractNumId w:val="0"/>
  </w:num>
  <w:num w:numId="11" w16cid:durableId="582111327">
    <w:abstractNumId w:val="0"/>
  </w:num>
  <w:num w:numId="12" w16cid:durableId="1020351574">
    <w:abstractNumId w:val="0"/>
  </w:num>
  <w:num w:numId="13" w16cid:durableId="693845085">
    <w:abstractNumId w:val="0"/>
  </w:num>
  <w:num w:numId="14" w16cid:durableId="1698627775">
    <w:abstractNumId w:val="0"/>
  </w:num>
  <w:num w:numId="15" w16cid:durableId="526482477">
    <w:abstractNumId w:val="0"/>
  </w:num>
  <w:num w:numId="16" w16cid:durableId="1390690345">
    <w:abstractNumId w:val="0"/>
  </w:num>
  <w:num w:numId="17" w16cid:durableId="420756798">
    <w:abstractNumId w:val="0"/>
  </w:num>
  <w:num w:numId="18" w16cid:durableId="697698932">
    <w:abstractNumId w:val="0"/>
  </w:num>
  <w:num w:numId="19" w16cid:durableId="2074305582">
    <w:abstractNumId w:val="0"/>
  </w:num>
  <w:num w:numId="20" w16cid:durableId="2081712731">
    <w:abstractNumId w:val="0"/>
  </w:num>
  <w:num w:numId="21" w16cid:durableId="1933005523">
    <w:abstractNumId w:val="0"/>
  </w:num>
  <w:num w:numId="22" w16cid:durableId="1672634485">
    <w:abstractNumId w:val="0"/>
  </w:num>
  <w:num w:numId="23" w16cid:durableId="1729381492">
    <w:abstractNumId w:val="0"/>
  </w:num>
  <w:num w:numId="24" w16cid:durableId="699092966">
    <w:abstractNumId w:val="0"/>
  </w:num>
  <w:num w:numId="25" w16cid:durableId="724791520">
    <w:abstractNumId w:val="0"/>
  </w:num>
  <w:num w:numId="26" w16cid:durableId="455871621">
    <w:abstractNumId w:val="0"/>
  </w:num>
  <w:num w:numId="27" w16cid:durableId="166333975">
    <w:abstractNumId w:val="0"/>
  </w:num>
  <w:num w:numId="28" w16cid:durableId="480083012">
    <w:abstractNumId w:val="0"/>
  </w:num>
  <w:num w:numId="29" w16cid:durableId="1355040374">
    <w:abstractNumId w:val="0"/>
  </w:num>
  <w:num w:numId="30" w16cid:durableId="439300108">
    <w:abstractNumId w:val="0"/>
  </w:num>
  <w:num w:numId="31" w16cid:durableId="1046444470">
    <w:abstractNumId w:val="0"/>
  </w:num>
  <w:num w:numId="32" w16cid:durableId="167645253">
    <w:abstractNumId w:val="0"/>
  </w:num>
  <w:num w:numId="33" w16cid:durableId="1089810716">
    <w:abstractNumId w:val="0"/>
  </w:num>
  <w:num w:numId="34" w16cid:durableId="1258757077">
    <w:abstractNumId w:val="0"/>
  </w:num>
  <w:num w:numId="35" w16cid:durableId="1677272014">
    <w:abstractNumId w:val="0"/>
  </w:num>
  <w:num w:numId="36" w16cid:durableId="1956786133">
    <w:abstractNumId w:val="0"/>
  </w:num>
  <w:num w:numId="37" w16cid:durableId="1484541292">
    <w:abstractNumId w:val="0"/>
  </w:num>
  <w:num w:numId="38" w16cid:durableId="304700288">
    <w:abstractNumId w:val="0"/>
  </w:num>
  <w:num w:numId="39" w16cid:durableId="672220001">
    <w:abstractNumId w:val="0"/>
  </w:num>
  <w:num w:numId="40" w16cid:durableId="1391490862">
    <w:abstractNumId w:val="0"/>
  </w:num>
  <w:num w:numId="41" w16cid:durableId="1552962119">
    <w:abstractNumId w:val="0"/>
  </w:num>
  <w:num w:numId="42" w16cid:durableId="104741043">
    <w:abstractNumId w:val="0"/>
  </w:num>
  <w:num w:numId="43" w16cid:durableId="356078333">
    <w:abstractNumId w:val="0"/>
  </w:num>
  <w:num w:numId="44" w16cid:durableId="919100847">
    <w:abstractNumId w:val="0"/>
  </w:num>
  <w:num w:numId="45" w16cid:durableId="1906913669">
    <w:abstractNumId w:val="0"/>
  </w:num>
  <w:num w:numId="46" w16cid:durableId="1022167692">
    <w:abstractNumId w:val="0"/>
  </w:num>
  <w:num w:numId="47" w16cid:durableId="1940260616">
    <w:abstractNumId w:val="0"/>
  </w:num>
  <w:num w:numId="48" w16cid:durableId="542180589">
    <w:abstractNumId w:val="0"/>
  </w:num>
  <w:num w:numId="49" w16cid:durableId="260338058">
    <w:abstractNumId w:val="0"/>
  </w:num>
  <w:num w:numId="50" w16cid:durableId="1028603129">
    <w:abstractNumId w:val="0"/>
  </w:num>
  <w:num w:numId="51" w16cid:durableId="1258102522">
    <w:abstractNumId w:val="0"/>
  </w:num>
  <w:num w:numId="52" w16cid:durableId="299463511">
    <w:abstractNumId w:val="0"/>
  </w:num>
  <w:num w:numId="53" w16cid:durableId="190922147">
    <w:abstractNumId w:val="0"/>
  </w:num>
  <w:num w:numId="54" w16cid:durableId="1892880440">
    <w:abstractNumId w:val="0"/>
  </w:num>
  <w:num w:numId="55" w16cid:durableId="216162155">
    <w:abstractNumId w:val="0"/>
  </w:num>
  <w:num w:numId="56" w16cid:durableId="1271863317">
    <w:abstractNumId w:val="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738D"/>
    <w:rsid w:val="00092E07"/>
    <w:rsid w:val="00094A8C"/>
    <w:rsid w:val="001F3129"/>
    <w:rsid w:val="002A7C3B"/>
    <w:rsid w:val="002E0B08"/>
    <w:rsid w:val="00345766"/>
    <w:rsid w:val="00566C48"/>
    <w:rsid w:val="005A089D"/>
    <w:rsid w:val="005F2B7A"/>
    <w:rsid w:val="006556F9"/>
    <w:rsid w:val="00665BEF"/>
    <w:rsid w:val="00723BA6"/>
    <w:rsid w:val="00783D73"/>
    <w:rsid w:val="00A07FD3"/>
    <w:rsid w:val="00A35080"/>
    <w:rsid w:val="00AA098C"/>
    <w:rsid w:val="00AA3D59"/>
    <w:rsid w:val="00AA3E04"/>
    <w:rsid w:val="00AB738D"/>
    <w:rsid w:val="00C3041B"/>
    <w:rsid w:val="00C610DD"/>
    <w:rsid w:val="00D77508"/>
    <w:rsid w:val="00EE6E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55EE2FE"/>
  <w15:docId w15:val="{FC223072-01BC-4F7C-A761-C54809F3A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345766"/>
    <w:pPr>
      <w:spacing w:after="100"/>
    </w:pPr>
  </w:style>
  <w:style w:type="paragraph" w:styleId="TOC2">
    <w:name w:val="toc 2"/>
    <w:basedOn w:val="Normal"/>
    <w:next w:val="Normal"/>
    <w:autoRedefine/>
    <w:uiPriority w:val="39"/>
    <w:rsid w:val="00345766"/>
    <w:pPr>
      <w:spacing w:after="100"/>
      <w:ind w:left="240"/>
    </w:pPr>
  </w:style>
  <w:style w:type="paragraph" w:styleId="TOC3">
    <w:name w:val="toc 3"/>
    <w:basedOn w:val="Normal"/>
    <w:next w:val="Normal"/>
    <w:autoRedefine/>
    <w:uiPriority w:val="39"/>
    <w:rsid w:val="0034576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7D6FFB-CA7F-4A27-B95F-A7B4BDDDC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8</Pages>
  <Words>5002</Words>
  <Characters>28515</Characters>
  <Application>Microsoft Office Word</Application>
  <DocSecurity>0</DocSecurity>
  <Lines>237</Lines>
  <Paragraphs>66</Paragraphs>
  <ScaleCrop>false</ScaleCrop>
  <Company/>
  <LinksUpToDate>false</LinksUpToDate>
  <CharactersWithSpaces>3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KitchenHelper Project Report</dc:title>
  <dc:creator>Amit Christian, Shukan Thakkar, Sagar Parmar</dc:creator>
  <cp:keywords/>
  <cp:lastModifiedBy>Riddhi Patel</cp:lastModifiedBy>
  <cp:revision>19</cp:revision>
  <dcterms:created xsi:type="dcterms:W3CDTF">2024-08-15T21:21:00Z</dcterms:created>
  <dcterms:modified xsi:type="dcterms:W3CDTF">2024-08-15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5</vt:lpwstr>
  </property>
  <property fmtid="{D5CDD505-2E9C-101B-9397-08002B2CF9AE}" pid="3" name="output">
    <vt:lpwstr>word_document</vt:lpwstr>
  </property>
</Properties>
</file>